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BC290" w14:textId="12261ABD" w:rsidR="00684FE5" w:rsidRPr="00D87CFB" w:rsidRDefault="0028104C" w:rsidP="00C90711">
      <w:pPr>
        <w:jc w:val="center"/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Your Name</w:t>
      </w:r>
    </w:p>
    <w:p w14:paraId="11B2489F" w14:textId="0BCD4A34" w:rsidR="00C90711" w:rsidRPr="00D87CFB" w:rsidRDefault="00C90711" w:rsidP="00C90711">
      <w:pPr>
        <w:jc w:val="center"/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Curriculum Vitae</w:t>
      </w:r>
    </w:p>
    <w:p w14:paraId="7259A9CC" w14:textId="77777777" w:rsidR="00B06843" w:rsidRPr="00D87CFB" w:rsidRDefault="00B06843" w:rsidP="00C90711">
      <w:pPr>
        <w:jc w:val="center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:rsidRPr="00D87CFB" w14:paraId="2D3F7ABD" w14:textId="77777777" w:rsidTr="00B06843">
        <w:tc>
          <w:tcPr>
            <w:tcW w:w="9350" w:type="dxa"/>
          </w:tcPr>
          <w:p w14:paraId="0219A79A" w14:textId="02BE558D" w:rsidR="00B06843" w:rsidRPr="00D87CFB" w:rsidRDefault="00B06843" w:rsidP="00B06843">
            <w:pPr>
              <w:shd w:val="clear" w:color="auto" w:fill="D9D9D9" w:themeFill="background1" w:themeFillShade="D9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Personal Details</w:t>
            </w:r>
          </w:p>
        </w:tc>
      </w:tr>
    </w:tbl>
    <w:p w14:paraId="1F59E396" w14:textId="33C7DDC1" w:rsidR="00D4654E" w:rsidRPr="00D87CFB" w:rsidRDefault="00D4654E" w:rsidP="00294470">
      <w:pPr>
        <w:jc w:val="center"/>
        <w:rPr>
          <w:rFonts w:cstheme="minorHAnsi"/>
          <w:sz w:val="24"/>
          <w:szCs w:val="24"/>
        </w:rPr>
      </w:pPr>
    </w:p>
    <w:p w14:paraId="567CC5EF" w14:textId="0FD74085" w:rsidR="00D4654E" w:rsidRPr="00D87CFB" w:rsidRDefault="00D4654E" w:rsidP="00D4654E">
      <w:pPr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Name:</w:t>
      </w:r>
      <w:r w:rsidRPr="00D87CFB">
        <w:rPr>
          <w:rFonts w:cstheme="minorHAnsi"/>
          <w:b/>
          <w:bCs/>
          <w:sz w:val="24"/>
          <w:szCs w:val="24"/>
        </w:rPr>
        <w:tab/>
      </w:r>
      <w:r w:rsidR="00413986" w:rsidRPr="00D87CFB">
        <w:rPr>
          <w:rFonts w:cstheme="minorHAnsi"/>
          <w:sz w:val="24"/>
          <w:szCs w:val="24"/>
        </w:rPr>
        <w:t>Korhan Cengiz</w:t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</w:p>
    <w:p w14:paraId="0BC256DE" w14:textId="535E1F6B" w:rsidR="00D4654E" w:rsidRPr="00D87CFB" w:rsidRDefault="00D4654E" w:rsidP="00D4654E">
      <w:pPr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Nationality:</w:t>
      </w:r>
      <w:r w:rsidR="00413986" w:rsidRPr="00D87CFB">
        <w:rPr>
          <w:rFonts w:cstheme="minorHAnsi"/>
          <w:b/>
          <w:bCs/>
          <w:sz w:val="24"/>
          <w:szCs w:val="24"/>
        </w:rPr>
        <w:t xml:space="preserve"> </w:t>
      </w:r>
      <w:r w:rsidR="00413986" w:rsidRPr="00D87CFB">
        <w:rPr>
          <w:rFonts w:cstheme="minorHAnsi"/>
          <w:sz w:val="24"/>
          <w:szCs w:val="24"/>
        </w:rPr>
        <w:t>Turkish</w:t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</w:p>
    <w:p w14:paraId="398B2B7C" w14:textId="62D51312" w:rsidR="00D4654E" w:rsidRPr="00D87CFB" w:rsidRDefault="0028104C" w:rsidP="00807B71">
      <w:pPr>
        <w:rPr>
          <w:rFonts w:cstheme="minorHAnsi"/>
          <w:b/>
          <w:bCs/>
          <w:sz w:val="24"/>
          <w:szCs w:val="24"/>
        </w:rPr>
      </w:pPr>
      <w:proofErr w:type="spellStart"/>
      <w:r w:rsidRPr="00D87CFB">
        <w:rPr>
          <w:rFonts w:cstheme="minorHAnsi"/>
          <w:b/>
          <w:bCs/>
          <w:sz w:val="24"/>
          <w:szCs w:val="24"/>
        </w:rPr>
        <w:t>Martial</w:t>
      </w:r>
      <w:proofErr w:type="spellEnd"/>
      <w:r w:rsidRPr="00D87CFB">
        <w:rPr>
          <w:rFonts w:cstheme="minorHAnsi"/>
          <w:b/>
          <w:bCs/>
          <w:sz w:val="24"/>
          <w:szCs w:val="24"/>
        </w:rPr>
        <w:t xml:space="preserve"> </w:t>
      </w:r>
      <w:r w:rsidR="00D4654E" w:rsidRPr="00D87CFB">
        <w:rPr>
          <w:rFonts w:cstheme="minorHAnsi"/>
          <w:b/>
          <w:bCs/>
          <w:sz w:val="24"/>
          <w:szCs w:val="24"/>
        </w:rPr>
        <w:t>Status</w:t>
      </w:r>
      <w:r w:rsidRPr="00D87CFB">
        <w:rPr>
          <w:rFonts w:cstheme="minorHAnsi"/>
          <w:b/>
          <w:bCs/>
          <w:sz w:val="24"/>
          <w:szCs w:val="24"/>
        </w:rPr>
        <w:t xml:space="preserve">: </w:t>
      </w:r>
      <w:r w:rsidR="00413986" w:rsidRPr="00D87CFB">
        <w:rPr>
          <w:rFonts w:cstheme="minorHAnsi"/>
          <w:sz w:val="24"/>
          <w:szCs w:val="24"/>
        </w:rPr>
        <w:t>Married</w:t>
      </w:r>
    </w:p>
    <w:p w14:paraId="2B100DAA" w14:textId="53D31022" w:rsidR="00D4654E" w:rsidRPr="00D87CFB" w:rsidRDefault="00D4654E" w:rsidP="00D4654E">
      <w:pPr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Address:</w:t>
      </w:r>
      <w:r w:rsidR="00807B71" w:rsidRPr="00D87CFB">
        <w:rPr>
          <w:rFonts w:cstheme="minorHAnsi"/>
          <w:b/>
          <w:bCs/>
          <w:sz w:val="24"/>
          <w:szCs w:val="24"/>
        </w:rPr>
        <w:t xml:space="preserve"> </w:t>
      </w:r>
      <w:r w:rsidR="0028104C" w:rsidRPr="00D87CFB">
        <w:rPr>
          <w:rFonts w:cstheme="minorHAnsi"/>
          <w:b/>
          <w:bCs/>
          <w:sz w:val="24"/>
          <w:szCs w:val="24"/>
        </w:rPr>
        <w:t>University of Khorfakkan, Sharjah, UAE</w:t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</w:p>
    <w:p w14:paraId="21E8EF87" w14:textId="681116BB" w:rsidR="00D4654E" w:rsidRPr="00D87CFB" w:rsidRDefault="00D4654E" w:rsidP="00D4654E">
      <w:pPr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Mobile:</w:t>
      </w:r>
      <w:r w:rsidR="00807B71" w:rsidRPr="00D87CFB">
        <w:rPr>
          <w:rFonts w:cstheme="minorHAnsi"/>
          <w:b/>
          <w:bCs/>
          <w:sz w:val="24"/>
          <w:szCs w:val="24"/>
        </w:rPr>
        <w:t xml:space="preserve"> </w:t>
      </w:r>
      <w:r w:rsidR="00413986" w:rsidRPr="00D87CFB">
        <w:rPr>
          <w:rFonts w:cstheme="minorHAnsi"/>
          <w:sz w:val="24"/>
          <w:szCs w:val="24"/>
        </w:rPr>
        <w:t>050 175 49 71</w:t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  <w:r w:rsidRPr="00D87CFB">
        <w:rPr>
          <w:rFonts w:cstheme="minorHAnsi"/>
          <w:b/>
          <w:bCs/>
          <w:sz w:val="24"/>
          <w:szCs w:val="24"/>
        </w:rPr>
        <w:tab/>
      </w:r>
    </w:p>
    <w:p w14:paraId="0039CD70" w14:textId="4C3555BE" w:rsidR="00D4654E" w:rsidRPr="00D87CFB" w:rsidRDefault="00D4654E" w:rsidP="00D4654E">
      <w:pPr>
        <w:rPr>
          <w:rFonts w:cstheme="minorHAnsi"/>
          <w:b/>
          <w:bCs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Email Address:</w:t>
      </w:r>
      <w:r w:rsidR="00413986" w:rsidRPr="00D87CFB">
        <w:rPr>
          <w:rFonts w:cstheme="minorHAnsi"/>
          <w:b/>
          <w:bCs/>
          <w:sz w:val="24"/>
          <w:szCs w:val="24"/>
        </w:rPr>
        <w:t xml:space="preserve"> korhan.cengiz@ukf.ac.ae</w:t>
      </w:r>
    </w:p>
    <w:p w14:paraId="60A64AE3" w14:textId="77777777" w:rsidR="00B06843" w:rsidRPr="00D87CFB" w:rsidRDefault="00B06843" w:rsidP="00D4654E">
      <w:pPr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:rsidRPr="00D87CFB" w14:paraId="053948AA" w14:textId="77777777" w:rsidTr="00B06843">
        <w:tc>
          <w:tcPr>
            <w:tcW w:w="9350" w:type="dxa"/>
          </w:tcPr>
          <w:p w14:paraId="52C5B18D" w14:textId="0612021E" w:rsidR="00B06843" w:rsidRPr="00D87CFB" w:rsidRDefault="00B06843" w:rsidP="00B06843">
            <w:pPr>
              <w:shd w:val="clear" w:color="auto" w:fill="D9D9D9" w:themeFill="background1" w:themeFillShade="D9"/>
              <w:jc w:val="center"/>
              <w:rPr>
                <w:rFonts w:cstheme="minorHAnsi"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Academic Qualifications</w:t>
            </w:r>
          </w:p>
        </w:tc>
      </w:tr>
    </w:tbl>
    <w:p w14:paraId="0B765686" w14:textId="77777777" w:rsidR="00B06843" w:rsidRPr="00D87CFB" w:rsidRDefault="00B06843" w:rsidP="00D4654E">
      <w:pPr>
        <w:rPr>
          <w:rFonts w:cstheme="minorHAnsi"/>
          <w:sz w:val="24"/>
          <w:szCs w:val="24"/>
        </w:rPr>
      </w:pPr>
    </w:p>
    <w:p w14:paraId="6631F6E1" w14:textId="1A34991C" w:rsidR="003976A9" w:rsidRPr="00D87CFB" w:rsidRDefault="00413986" w:rsidP="003976A9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2016 - PhD</w:t>
      </w:r>
      <w:r w:rsidRPr="00D87CFB">
        <w:rPr>
          <w:rFonts w:cstheme="minorHAnsi"/>
          <w:sz w:val="24"/>
          <w:szCs w:val="24"/>
        </w:rPr>
        <w:t xml:space="preserve"> in Electronics Engineering, Kadir Has University, Istanbul, Turkey.</w:t>
      </w:r>
    </w:p>
    <w:p w14:paraId="68AC0919" w14:textId="6C80ECE4" w:rsidR="00413986" w:rsidRPr="00D87CFB" w:rsidRDefault="00413986" w:rsidP="003976A9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2010 - MSc</w:t>
      </w:r>
      <w:r w:rsidRPr="00D87CFB">
        <w:rPr>
          <w:rFonts w:cstheme="minorHAnsi"/>
          <w:sz w:val="24"/>
          <w:szCs w:val="24"/>
        </w:rPr>
        <w:t xml:space="preserve"> in Electronics and Communication Engineering, Namik Kemal University, </w:t>
      </w:r>
      <w:proofErr w:type="spellStart"/>
      <w:r w:rsidRPr="00D87CFB">
        <w:rPr>
          <w:rFonts w:cstheme="minorHAnsi"/>
          <w:sz w:val="24"/>
          <w:szCs w:val="24"/>
        </w:rPr>
        <w:t>Tekirdag</w:t>
      </w:r>
      <w:proofErr w:type="spellEnd"/>
      <w:r w:rsidRPr="00D87CFB">
        <w:rPr>
          <w:rFonts w:cstheme="minorHAnsi"/>
          <w:sz w:val="24"/>
          <w:szCs w:val="24"/>
        </w:rPr>
        <w:t>, Turkey</w:t>
      </w:r>
    </w:p>
    <w:p w14:paraId="058A35D0" w14:textId="77CB3E08" w:rsidR="00413986" w:rsidRPr="00D87CFB" w:rsidRDefault="00413986" w:rsidP="003976A9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2008 - BSc</w:t>
      </w:r>
      <w:r w:rsidRPr="00D87CFB">
        <w:rPr>
          <w:rFonts w:cstheme="minorHAnsi"/>
          <w:sz w:val="24"/>
          <w:szCs w:val="24"/>
        </w:rPr>
        <w:t xml:space="preserve"> in Electronics and Communication Engineering, Kocaeli University, Kocaeli, Turkey</w:t>
      </w:r>
    </w:p>
    <w:p w14:paraId="021C5776" w14:textId="4E3BE079" w:rsidR="00413986" w:rsidRPr="00D87CFB" w:rsidRDefault="00413986" w:rsidP="003976A9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2010 - BSc</w:t>
      </w:r>
      <w:r w:rsidRPr="00D87CFB">
        <w:rPr>
          <w:rFonts w:cstheme="minorHAnsi"/>
          <w:sz w:val="24"/>
          <w:szCs w:val="24"/>
        </w:rPr>
        <w:t xml:space="preserve"> in Business Administration, Anadolu University, Eskisehir, Turkey</w:t>
      </w:r>
    </w:p>
    <w:p w14:paraId="42606929" w14:textId="77777777" w:rsidR="00B06843" w:rsidRPr="00D87CFB" w:rsidRDefault="00B06843" w:rsidP="00294470">
      <w:pPr>
        <w:jc w:val="center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:rsidRPr="00D87CFB" w14:paraId="3102A937" w14:textId="77777777" w:rsidTr="00B06843">
        <w:tc>
          <w:tcPr>
            <w:tcW w:w="9350" w:type="dxa"/>
          </w:tcPr>
          <w:p w14:paraId="2990BF2B" w14:textId="343D32E5" w:rsidR="00B06843" w:rsidRPr="00D87CFB" w:rsidRDefault="00B06843" w:rsidP="00B06843">
            <w:pPr>
              <w:shd w:val="clear" w:color="auto" w:fill="D9D9D9" w:themeFill="background1" w:themeFillShade="D9"/>
              <w:jc w:val="center"/>
              <w:rPr>
                <w:rFonts w:cstheme="minorHAnsi"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Employment History</w:t>
            </w:r>
          </w:p>
        </w:tc>
      </w:tr>
    </w:tbl>
    <w:p w14:paraId="56852843" w14:textId="78C26D6E" w:rsidR="00D4654E" w:rsidRPr="00D87CFB" w:rsidRDefault="00D4654E" w:rsidP="00294470">
      <w:pPr>
        <w:jc w:val="center"/>
        <w:rPr>
          <w:rFonts w:cstheme="minorHAnsi"/>
          <w:sz w:val="24"/>
          <w:szCs w:val="24"/>
        </w:rPr>
      </w:pPr>
    </w:p>
    <w:p w14:paraId="3FE8532F" w14:textId="2514CB0D" w:rsidR="00D4654E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Jan. 2026 - Present, Associate Professor, College of Computing and Intelligent Systems, University of </w:t>
      </w:r>
      <w:proofErr w:type="spellStart"/>
      <w:r w:rsidRPr="00D87CFB">
        <w:rPr>
          <w:rFonts w:cstheme="minorHAnsi"/>
          <w:sz w:val="24"/>
          <w:szCs w:val="24"/>
        </w:rPr>
        <w:t>Khorfakkan</w:t>
      </w:r>
      <w:proofErr w:type="spellEnd"/>
      <w:r w:rsidRPr="00D87CFB">
        <w:rPr>
          <w:rFonts w:cstheme="minorHAnsi"/>
          <w:sz w:val="24"/>
          <w:szCs w:val="24"/>
        </w:rPr>
        <w:t>, UAE</w:t>
      </w:r>
    </w:p>
    <w:p w14:paraId="382E4AF9" w14:textId="6D380B6A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Jan. 2025 - Jan. 2026, Associate Research Professor, Department of Electrical Engineering, Prince Mohammad Bin Fahd University, KSA</w:t>
      </w:r>
    </w:p>
    <w:p w14:paraId="1066A214" w14:textId="78E4DF86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ept. 2023 - Sept. 2024, Dean of Research, University of Fujairah, UAE</w:t>
      </w:r>
    </w:p>
    <w:p w14:paraId="5651F7A0" w14:textId="05178E24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Aug. 2021 - Dec. 2024, Assistant Professor, University of Fujairah, UAE</w:t>
      </w:r>
    </w:p>
    <w:p w14:paraId="77A197D9" w14:textId="6D467505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Jan. 2018 - Aug. 2021, Assistant Professor, Trakya University, Turkey</w:t>
      </w:r>
    </w:p>
    <w:p w14:paraId="1430FAB9" w14:textId="52FBB1F0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ept. 2013 - Jan. 2018, Lecturer, Trakya University, Turkey</w:t>
      </w:r>
    </w:p>
    <w:p w14:paraId="45036E3B" w14:textId="679FE0F8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ept. 2009 - Sept. 2013, Research Assistant, Namik Kemal University, Turkey</w:t>
      </w:r>
    </w:p>
    <w:p w14:paraId="71830DA7" w14:textId="1118B846" w:rsidR="00F56DED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ept. 2008 - Sept. 2009, RF Planning Engineer, Turk Telekom, Turk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44DE" w:rsidRPr="00D87CFB" w14:paraId="6E9E5978" w14:textId="77777777" w:rsidTr="00EA44DE">
        <w:tc>
          <w:tcPr>
            <w:tcW w:w="9350" w:type="dxa"/>
          </w:tcPr>
          <w:p w14:paraId="22C159CA" w14:textId="16A635A9" w:rsidR="00EA44DE" w:rsidRPr="00D87CFB" w:rsidRDefault="00EA44DE" w:rsidP="00EA44DE">
            <w:pPr>
              <w:shd w:val="clear" w:color="auto" w:fill="D9D9D9" w:themeFill="background1" w:themeFillShade="D9"/>
              <w:jc w:val="center"/>
              <w:rPr>
                <w:rFonts w:cstheme="minorHAnsi"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Professional Membership</w:t>
            </w:r>
            <w:r w:rsidR="001E3C91" w:rsidRPr="00D87CFB">
              <w:rPr>
                <w:rFonts w:cstheme="minorHAnsi"/>
                <w:b/>
                <w:bCs/>
                <w:sz w:val="24"/>
                <w:szCs w:val="24"/>
              </w:rPr>
              <w:t xml:space="preserve"> &amp; Activities</w:t>
            </w:r>
          </w:p>
        </w:tc>
      </w:tr>
    </w:tbl>
    <w:p w14:paraId="5B51A40A" w14:textId="5C87D10B" w:rsidR="00C94DF4" w:rsidRPr="00D87CFB" w:rsidRDefault="00C94DF4" w:rsidP="00294470">
      <w:pPr>
        <w:jc w:val="center"/>
        <w:rPr>
          <w:rFonts w:cstheme="minorHAnsi"/>
          <w:sz w:val="24"/>
          <w:szCs w:val="24"/>
        </w:rPr>
      </w:pPr>
    </w:p>
    <w:p w14:paraId="0E88A0E2" w14:textId="1E13D87C" w:rsidR="00C613BB" w:rsidRPr="00D87CFB" w:rsidRDefault="00F56DED" w:rsidP="00F56DE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enior Member, Institute of Electrical and Electronics Engineers (IEEE), US</w:t>
      </w:r>
    </w:p>
    <w:p w14:paraId="34B38473" w14:textId="0567367F" w:rsidR="0010632C" w:rsidRPr="00D87CFB" w:rsidRDefault="00F56DED" w:rsidP="0010632C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cientific Committee Member, </w:t>
      </w:r>
      <w:proofErr w:type="spellStart"/>
      <w:r w:rsidR="0010632C" w:rsidRPr="00D87CFB">
        <w:rPr>
          <w:rFonts w:cstheme="minorHAnsi"/>
          <w:sz w:val="24"/>
          <w:szCs w:val="24"/>
        </w:rPr>
        <w:t>Tubitak</w:t>
      </w:r>
      <w:proofErr w:type="spellEnd"/>
      <w:r w:rsidR="0010632C" w:rsidRPr="00D87CFB">
        <w:rPr>
          <w:rFonts w:cstheme="minorHAnsi"/>
          <w:sz w:val="24"/>
          <w:szCs w:val="24"/>
        </w:rPr>
        <w:t>, Turk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13BB" w:rsidRPr="00D87CFB" w14:paraId="54443108" w14:textId="77777777" w:rsidTr="00C613BB">
        <w:tc>
          <w:tcPr>
            <w:tcW w:w="9350" w:type="dxa"/>
          </w:tcPr>
          <w:p w14:paraId="4D9124F9" w14:textId="611A0DC3" w:rsidR="00C613BB" w:rsidRPr="00D87CFB" w:rsidRDefault="00C613BB" w:rsidP="00C613BB">
            <w:pPr>
              <w:shd w:val="clear" w:color="auto" w:fill="D9D9D9" w:themeFill="background1" w:themeFillShade="D9"/>
              <w:jc w:val="center"/>
              <w:rPr>
                <w:rFonts w:cstheme="minorHAnsi"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Teaching Experience</w:t>
            </w:r>
          </w:p>
        </w:tc>
      </w:tr>
    </w:tbl>
    <w:p w14:paraId="04EB0368" w14:textId="77777777" w:rsidR="0010632C" w:rsidRPr="00D87CFB" w:rsidRDefault="0010632C" w:rsidP="0010632C">
      <w:pPr>
        <w:rPr>
          <w:rFonts w:cstheme="minorHAnsi"/>
          <w:sz w:val="24"/>
          <w:szCs w:val="24"/>
        </w:rPr>
      </w:pPr>
    </w:p>
    <w:p w14:paraId="31C97C60" w14:textId="0CCF2883" w:rsidR="00B82455" w:rsidRPr="00D87CFB" w:rsidRDefault="00B82455" w:rsidP="0010632C">
      <w:p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Graduate Courses</w:t>
      </w:r>
    </w:p>
    <w:p w14:paraId="1C74C600" w14:textId="0F4AD4B8" w:rsidR="00B82455" w:rsidRPr="00D87CFB" w:rsidRDefault="00B82455" w:rsidP="0010632C">
      <w:p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hD Courses:</w:t>
      </w:r>
    </w:p>
    <w:p w14:paraId="4621126A" w14:textId="0562EBA1" w:rsidR="00B82455" w:rsidRPr="00D87CFB" w:rsidRDefault="00F423E7" w:rsidP="00B824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Random Variables Theory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Trakya University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Turkey</w:t>
      </w:r>
    </w:p>
    <w:p w14:paraId="7DCC3423" w14:textId="1B8023EE" w:rsidR="00B82455" w:rsidRPr="00D87CFB" w:rsidRDefault="00F423E7" w:rsidP="00B824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Wireless Communications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Trakya University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Turkey</w:t>
      </w:r>
    </w:p>
    <w:p w14:paraId="296FEE98" w14:textId="33456C83" w:rsidR="00B82455" w:rsidRPr="00D87CFB" w:rsidRDefault="00F423E7" w:rsidP="00AD62C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Information Theory and Coding, Arel University (Visiting Professor), Turkey</w:t>
      </w:r>
    </w:p>
    <w:p w14:paraId="0FCFB576" w14:textId="44CF5DCD" w:rsidR="00B82455" w:rsidRPr="00D87CFB" w:rsidRDefault="00B82455" w:rsidP="0010632C">
      <w:p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MSc Courses:</w:t>
      </w:r>
    </w:p>
    <w:p w14:paraId="680DE1EF" w14:textId="25E4EDAC" w:rsidR="00B82455" w:rsidRPr="00D87CFB" w:rsidRDefault="00F423E7" w:rsidP="00B824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robability and Random Process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Prince Mohammad Bin Fahd University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KSA</w:t>
      </w:r>
    </w:p>
    <w:p w14:paraId="77A187BB" w14:textId="43282D6D" w:rsidR="00B82455" w:rsidRPr="00D87CFB" w:rsidRDefault="00F423E7" w:rsidP="00B824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Digital Signal Processing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Trakya University</w:t>
      </w:r>
      <w:r w:rsidR="00B82455"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>Turkey</w:t>
      </w:r>
    </w:p>
    <w:p w14:paraId="77B7FA65" w14:textId="09CBDE3A" w:rsidR="00B82455" w:rsidRPr="00D87CFB" w:rsidRDefault="00F423E7" w:rsidP="00AD62C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Communication Systems, Trakya University, Turkey</w:t>
      </w:r>
    </w:p>
    <w:p w14:paraId="6130C074" w14:textId="383E3D70" w:rsidR="0010632C" w:rsidRPr="00D87CFB" w:rsidRDefault="0010632C" w:rsidP="0010632C">
      <w:p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Undergraduate Courses</w:t>
      </w:r>
    </w:p>
    <w:p w14:paraId="5D02BF29" w14:textId="643D3C12" w:rsidR="00294470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Fundamentals of Electronics and Digital Systems, University of </w:t>
      </w:r>
      <w:proofErr w:type="spellStart"/>
      <w:r w:rsidRPr="00D87CFB">
        <w:rPr>
          <w:rFonts w:cstheme="minorHAnsi"/>
          <w:sz w:val="24"/>
          <w:szCs w:val="24"/>
        </w:rPr>
        <w:t>Khorfakkan</w:t>
      </w:r>
      <w:proofErr w:type="spellEnd"/>
      <w:r w:rsidRPr="00D87CFB">
        <w:rPr>
          <w:rFonts w:cstheme="minorHAnsi"/>
          <w:sz w:val="24"/>
          <w:szCs w:val="24"/>
        </w:rPr>
        <w:t>, UAE</w:t>
      </w:r>
    </w:p>
    <w:p w14:paraId="1BF3846F" w14:textId="4A643CEC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rogramming II, University of </w:t>
      </w:r>
      <w:proofErr w:type="spellStart"/>
      <w:r w:rsidRPr="00D87CFB">
        <w:rPr>
          <w:rFonts w:cstheme="minorHAnsi"/>
          <w:sz w:val="24"/>
          <w:szCs w:val="24"/>
        </w:rPr>
        <w:t>Khorfakkan</w:t>
      </w:r>
      <w:proofErr w:type="spellEnd"/>
      <w:r w:rsidRPr="00D87CFB">
        <w:rPr>
          <w:rFonts w:cstheme="minorHAnsi"/>
          <w:sz w:val="24"/>
          <w:szCs w:val="24"/>
        </w:rPr>
        <w:t>, UAE</w:t>
      </w:r>
    </w:p>
    <w:p w14:paraId="25E1785B" w14:textId="787AF7A8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Network Design and Management, University of Fujairah, UAE</w:t>
      </w:r>
    </w:p>
    <w:p w14:paraId="010C3BEE" w14:textId="24C02B29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Computer Organization and Architecture, University of Fujairah, UAE</w:t>
      </w:r>
    </w:p>
    <w:p w14:paraId="4960327E" w14:textId="01909741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ystem Analysis and Design, University of Fujairah, UAE</w:t>
      </w:r>
    </w:p>
    <w:p w14:paraId="6ACA44D0" w14:textId="6EBB3EA0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IT Forensics, University of Fujairah, UAE</w:t>
      </w:r>
    </w:p>
    <w:p w14:paraId="431593F5" w14:textId="632E5B9B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Capstone Project, University of Fujairah, UAE</w:t>
      </w:r>
    </w:p>
    <w:p w14:paraId="615B8B4B" w14:textId="1E6C8726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Wireless Networking, University of Fujairah, UAE</w:t>
      </w:r>
    </w:p>
    <w:p w14:paraId="52F8F51A" w14:textId="2E9CC102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Electronics, Amity University Dubai (Visiting Professor), UAE</w:t>
      </w:r>
    </w:p>
    <w:p w14:paraId="291A1DD4" w14:textId="39306A46" w:rsidR="00F423E7" w:rsidRPr="00D87CFB" w:rsidRDefault="00F423E7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Computer Networks, University of Zagreb (Visiting Professor), Croatia</w:t>
      </w:r>
    </w:p>
    <w:p w14:paraId="328E80D6" w14:textId="3A579678" w:rsidR="0010632C" w:rsidRPr="00D87CFB" w:rsidRDefault="0010632C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Digital Signal Processing, Ilia State University (Visiting Professor), Georgia</w:t>
      </w:r>
    </w:p>
    <w:p w14:paraId="25EBF04A" w14:textId="1A6DA3B1" w:rsidR="00F423E7" w:rsidRPr="00D87CFB" w:rsidRDefault="00F423E7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Digital Communications, Trakya University, Turkey</w:t>
      </w:r>
    </w:p>
    <w:p w14:paraId="1D122884" w14:textId="1B12791D" w:rsidR="00F423E7" w:rsidRPr="00D87CFB" w:rsidRDefault="00F423E7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ignals and Systems, Trakya University, Turkey</w:t>
      </w:r>
    </w:p>
    <w:p w14:paraId="66A22790" w14:textId="77777777" w:rsidR="005219A4" w:rsidRPr="00D87CFB" w:rsidRDefault="005219A4" w:rsidP="005219A4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:rsidRPr="00D87CFB" w14:paraId="555C3F9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673AC9CA" w14:textId="0DF1ED1B" w:rsidR="00C613BB" w:rsidRPr="00D87CFB" w:rsidRDefault="00C613BB" w:rsidP="00C613B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Conferences &amp; Workshops</w:t>
            </w:r>
          </w:p>
        </w:tc>
      </w:tr>
    </w:tbl>
    <w:p w14:paraId="748198B4" w14:textId="77777777" w:rsidR="003A4162" w:rsidRPr="00D87CFB" w:rsidRDefault="003A4162" w:rsidP="003A4162">
      <w:pPr>
        <w:pStyle w:val="ListParagraph"/>
        <w:rPr>
          <w:rFonts w:cstheme="minorHAnsi"/>
          <w:sz w:val="24"/>
          <w:szCs w:val="24"/>
        </w:rPr>
      </w:pPr>
    </w:p>
    <w:p w14:paraId="20AEF3FC" w14:textId="11293276" w:rsidR="00C94DF4" w:rsidRPr="00D87CFB" w:rsidRDefault="00E13672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ublication Chair, 3</w:t>
      </w:r>
      <w:r w:rsidRPr="00D87CFB">
        <w:rPr>
          <w:rFonts w:cstheme="minorHAnsi"/>
          <w:sz w:val="24"/>
          <w:szCs w:val="24"/>
          <w:vertAlign w:val="superscript"/>
        </w:rPr>
        <w:t>rd</w:t>
      </w:r>
      <w:r w:rsidRPr="00D87CFB">
        <w:rPr>
          <w:rFonts w:cstheme="minorHAnsi"/>
          <w:sz w:val="24"/>
          <w:szCs w:val="24"/>
        </w:rPr>
        <w:t xml:space="preserve"> IEEE International Conference on Advances in Electrical, Electronics, Energy, and Computer Sciences, Ankara, Turkey, 2026</w:t>
      </w:r>
    </w:p>
    <w:p w14:paraId="547B73DE" w14:textId="459A82B9" w:rsidR="00E13672" w:rsidRPr="00D87CFB" w:rsidRDefault="00E13672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ublication Chair,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EEE Cognitive Models and Artificial Intelligence Conference, Prague, Czech Republic, 2026</w:t>
      </w:r>
    </w:p>
    <w:p w14:paraId="2C3F1FF8" w14:textId="694CE517" w:rsidR="00B96D23" w:rsidRPr="00D87CFB" w:rsidRDefault="00B96D23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>Technical Program Chair, 2</w:t>
      </w:r>
      <w:r w:rsidRPr="00D87CFB">
        <w:rPr>
          <w:rFonts w:cstheme="minorHAnsi"/>
          <w:sz w:val="24"/>
          <w:szCs w:val="24"/>
          <w:vertAlign w:val="superscript"/>
        </w:rPr>
        <w:t>nd</w:t>
      </w:r>
      <w:r w:rsidRPr="00D87CFB">
        <w:rPr>
          <w:rFonts w:cstheme="minorHAnsi"/>
          <w:sz w:val="24"/>
          <w:szCs w:val="24"/>
        </w:rPr>
        <w:t xml:space="preserve"> IEEE International Symposium on AI-Driven Engineering Systems, Mbale, Uganda, 2026</w:t>
      </w:r>
    </w:p>
    <w:p w14:paraId="6403CB62" w14:textId="22F69AFA" w:rsidR="00BF386F" w:rsidRPr="00D87CFB" w:rsidRDefault="00BF386F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ublication Chair, 9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Symposium on Innovative Approaches in Smart Technologies, Gaziantep, Turkey, 2025</w:t>
      </w:r>
    </w:p>
    <w:p w14:paraId="62170097" w14:textId="56962DCD" w:rsidR="004F1838" w:rsidRPr="00D87CFB" w:rsidRDefault="004F1838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ublication Chair, 7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EEE International Congress on Human-Computer Interaction, Optimization and Robotic Applications, Ankara, Turkey, 2025</w:t>
      </w:r>
    </w:p>
    <w:p w14:paraId="02DB0119" w14:textId="09FF6DFB" w:rsidR="00757B26" w:rsidRPr="00D87CFB" w:rsidRDefault="00757B26" w:rsidP="00957B5D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ublication Chair, 2</w:t>
      </w:r>
      <w:r w:rsidRPr="00D87CFB">
        <w:rPr>
          <w:rFonts w:cstheme="minorHAnsi"/>
          <w:sz w:val="24"/>
          <w:szCs w:val="24"/>
          <w:vertAlign w:val="superscript"/>
        </w:rPr>
        <w:t>nd</w:t>
      </w:r>
      <w:r w:rsidRPr="00D87CFB">
        <w:rPr>
          <w:rFonts w:cstheme="minorHAnsi"/>
          <w:sz w:val="24"/>
          <w:szCs w:val="24"/>
        </w:rPr>
        <w:t xml:space="preserve"> International Conference on Advances in Electrical-Electronics Engineering and Computer Science, Skopje, North Macedonia, 2025</w:t>
      </w:r>
    </w:p>
    <w:p w14:paraId="27E87F4C" w14:textId="77777777" w:rsidR="005219A4" w:rsidRPr="00D87CFB" w:rsidRDefault="005219A4" w:rsidP="005219A4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D67A1" w:rsidRPr="00D87CFB" w14:paraId="77C78A90" w14:textId="77777777" w:rsidTr="00CD67A1">
        <w:tc>
          <w:tcPr>
            <w:tcW w:w="9350" w:type="dxa"/>
            <w:shd w:val="clear" w:color="auto" w:fill="D9D9D9" w:themeFill="background1" w:themeFillShade="D9"/>
          </w:tcPr>
          <w:p w14:paraId="3391B488" w14:textId="44AA9524" w:rsidR="00CD67A1" w:rsidRPr="00D87CFB" w:rsidRDefault="00CD67A1" w:rsidP="00C613B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Research Interests</w:t>
            </w:r>
          </w:p>
        </w:tc>
      </w:tr>
    </w:tbl>
    <w:p w14:paraId="0D1A9682" w14:textId="5633FCE5" w:rsidR="00C613BB" w:rsidRPr="00D87CFB" w:rsidRDefault="00C613BB" w:rsidP="00CD67A1">
      <w:pPr>
        <w:jc w:val="both"/>
        <w:rPr>
          <w:rFonts w:cstheme="minorHAnsi"/>
          <w:sz w:val="24"/>
          <w:szCs w:val="24"/>
        </w:rPr>
      </w:pPr>
    </w:p>
    <w:p w14:paraId="1082E085" w14:textId="3AFFD53C" w:rsidR="00CD67A1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Internet of Things</w:t>
      </w:r>
    </w:p>
    <w:p w14:paraId="48CA2CA5" w14:textId="1DBFECB8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6G Communications</w:t>
      </w:r>
    </w:p>
    <w:p w14:paraId="1D2C4CCE" w14:textId="7372EB31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5G Communications</w:t>
      </w:r>
    </w:p>
    <w:p w14:paraId="18C0C026" w14:textId="21F95132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Indoor Positioning Systems</w:t>
      </w:r>
    </w:p>
    <w:p w14:paraId="4DEF98F5" w14:textId="618303DE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Wireless Networks</w:t>
      </w:r>
    </w:p>
    <w:p w14:paraId="5B5737D6" w14:textId="28442625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Cyber Security</w:t>
      </w:r>
    </w:p>
    <w:p w14:paraId="72994B3B" w14:textId="1DCC2372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Network Security</w:t>
      </w:r>
    </w:p>
    <w:p w14:paraId="1538A7E2" w14:textId="098944B6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Wireless Sensor Networks</w:t>
      </w:r>
    </w:p>
    <w:p w14:paraId="77B91077" w14:textId="5EEDF727" w:rsidR="00905394" w:rsidRPr="00D87CFB" w:rsidRDefault="00905394" w:rsidP="000D7D45">
      <w:pPr>
        <w:pStyle w:val="ListParagraph"/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Power Engineering</w:t>
      </w:r>
    </w:p>
    <w:p w14:paraId="15FCEE5A" w14:textId="77777777" w:rsidR="005219A4" w:rsidRPr="00D87CFB" w:rsidRDefault="005219A4" w:rsidP="005219A4">
      <w:pPr>
        <w:pStyle w:val="ListParagraph"/>
        <w:ind w:left="36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:rsidRPr="00D87CFB" w14:paraId="6EEC5F1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14B13FE1" w14:textId="121D76E4" w:rsidR="00C613BB" w:rsidRPr="00D87CFB" w:rsidRDefault="00C613BB" w:rsidP="00C613B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 xml:space="preserve">Research Publications </w:t>
            </w:r>
            <w:r w:rsidR="00460BF3" w:rsidRPr="00D87CFB">
              <w:rPr>
                <w:rFonts w:cstheme="minorHAnsi"/>
                <w:b/>
                <w:bCs/>
                <w:sz w:val="24"/>
                <w:szCs w:val="24"/>
              </w:rPr>
              <w:t xml:space="preserve">(Books, </w:t>
            </w:r>
            <w:r w:rsidRPr="00D87CFB">
              <w:rPr>
                <w:rFonts w:cstheme="minorHAnsi"/>
                <w:b/>
                <w:bCs/>
                <w:sz w:val="24"/>
                <w:szCs w:val="24"/>
              </w:rPr>
              <w:t>Journals &amp; Conferences</w:t>
            </w:r>
            <w:r w:rsidR="00460BF3" w:rsidRPr="00D87CFB">
              <w:rPr>
                <w:rFonts w:cstheme="minorHAnsi"/>
                <w:b/>
                <w:bCs/>
                <w:sz w:val="24"/>
                <w:szCs w:val="24"/>
              </w:rPr>
              <w:t xml:space="preserve"> papers</w:t>
            </w:r>
            <w:r w:rsidRPr="00D87CFB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</w:tc>
      </w:tr>
    </w:tbl>
    <w:p w14:paraId="73DA3998" w14:textId="5F9F6B85" w:rsidR="00C613BB" w:rsidRPr="00D87CFB" w:rsidRDefault="00C613BB" w:rsidP="008C3CC1">
      <w:pPr>
        <w:pStyle w:val="ListParagraph"/>
        <w:ind w:left="360"/>
        <w:rPr>
          <w:rFonts w:cstheme="minorHAnsi"/>
          <w:sz w:val="24"/>
          <w:szCs w:val="24"/>
        </w:rPr>
      </w:pPr>
    </w:p>
    <w:p w14:paraId="5BC8B412" w14:textId="478E2A9A" w:rsidR="00905394" w:rsidRPr="00D87CFB" w:rsidRDefault="00905394" w:rsidP="00905394">
      <w:pPr>
        <w:spacing w:line="360" w:lineRule="auto"/>
        <w:ind w:left="116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/>
          <w:sz w:val="24"/>
          <w:szCs w:val="24"/>
          <w:u w:val="single"/>
        </w:rPr>
        <w:t>SCI, SCI-E Journal Articles</w:t>
      </w:r>
    </w:p>
    <w:p w14:paraId="3DB0F1CD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Comprehensive Analysis on Least Squares </w:t>
      </w:r>
      <w:proofErr w:type="spellStart"/>
      <w:r w:rsidRPr="00D87CFB">
        <w:rPr>
          <w:rFonts w:cstheme="minorHAnsi"/>
          <w:sz w:val="24"/>
          <w:szCs w:val="24"/>
        </w:rPr>
        <w:t>Lateration</w:t>
      </w:r>
      <w:proofErr w:type="spellEnd"/>
      <w:r w:rsidRPr="00D87CFB">
        <w:rPr>
          <w:rFonts w:cstheme="minorHAnsi"/>
          <w:sz w:val="24"/>
          <w:szCs w:val="24"/>
        </w:rPr>
        <w:t xml:space="preserve"> for Indoor Positioning Systems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Internet of Things Journal, vol. 8, no. 4, pp. 2842-2856, 2021, </w:t>
      </w:r>
      <w:r w:rsidRPr="00D87CFB">
        <w:rPr>
          <w:rFonts w:cstheme="minorHAnsi"/>
          <w:b/>
          <w:sz w:val="24"/>
          <w:szCs w:val="24"/>
        </w:rPr>
        <w:t>IF: 8.9 (Q1).</w:t>
      </w:r>
    </w:p>
    <w:p w14:paraId="48392874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Cs/>
          <w:sz w:val="24"/>
          <w:szCs w:val="24"/>
          <w:lang w:val="en-AE"/>
        </w:rPr>
      </w:pPr>
      <w:r w:rsidRPr="00D87CFB">
        <w:rPr>
          <w:rFonts w:cstheme="minorHAnsi"/>
          <w:bCs/>
          <w:sz w:val="24"/>
          <w:szCs w:val="24"/>
        </w:rPr>
        <w:t xml:space="preserve">M. Zaman, S. Ahmad, R. Ahmad, A. S. Al Shamayleh, D. </w:t>
      </w:r>
      <w:proofErr w:type="spellStart"/>
      <w:r w:rsidRPr="00D87CFB">
        <w:rPr>
          <w:rFonts w:cstheme="minorHAnsi"/>
          <w:bCs/>
          <w:sz w:val="24"/>
          <w:szCs w:val="24"/>
        </w:rPr>
        <w:t>Nimma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N. Ivkovic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bCs/>
          <w:sz w:val="24"/>
          <w:szCs w:val="24"/>
        </w:rPr>
        <w:t xml:space="preserve"> and A. </w:t>
      </w:r>
      <w:proofErr w:type="spellStart"/>
      <w:r w:rsidRPr="00D87CFB">
        <w:rPr>
          <w:rFonts w:cstheme="minorHAnsi"/>
          <w:bCs/>
          <w:sz w:val="24"/>
          <w:szCs w:val="24"/>
        </w:rPr>
        <w:t>Akhunzada</w:t>
      </w:r>
      <w:proofErr w:type="spellEnd"/>
      <w:r w:rsidRPr="00D87CFB">
        <w:rPr>
          <w:rFonts w:cstheme="minorHAnsi"/>
          <w:bCs/>
          <w:sz w:val="24"/>
          <w:szCs w:val="24"/>
        </w:rPr>
        <w:t>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bCs/>
          <w:sz w:val="24"/>
          <w:szCs w:val="24"/>
        </w:rPr>
        <w:t>"</w:t>
      </w:r>
      <w:r w:rsidRPr="00D87CFB">
        <w:rPr>
          <w:rFonts w:cstheme="minorHAnsi"/>
          <w:bCs/>
          <w:sz w:val="24"/>
          <w:szCs w:val="24"/>
          <w:lang w:val="en-AE"/>
        </w:rPr>
        <w:t xml:space="preserve">Flight into the Future: A Holistic Review </w:t>
      </w:r>
      <w:proofErr w:type="spellStart"/>
      <w:r w:rsidRPr="00D87CFB">
        <w:rPr>
          <w:rFonts w:cstheme="minorHAnsi"/>
          <w:bCs/>
          <w:sz w:val="24"/>
          <w:szCs w:val="24"/>
          <w:lang w:val="en-AE"/>
        </w:rPr>
        <w:t>ofAI</w:t>
      </w:r>
      <w:proofErr w:type="spellEnd"/>
      <w:r w:rsidRPr="00D87CFB">
        <w:rPr>
          <w:rFonts w:cstheme="minorHAnsi"/>
          <w:bCs/>
          <w:sz w:val="24"/>
          <w:szCs w:val="24"/>
          <w:lang w:val="en-AE"/>
        </w:rPr>
        <w:t xml:space="preserve">-Trends, Vision, and Challenges in </w:t>
      </w:r>
      <w:proofErr w:type="spellStart"/>
      <w:r w:rsidRPr="00D87CFB">
        <w:rPr>
          <w:rFonts w:cstheme="minorHAnsi"/>
          <w:bCs/>
          <w:sz w:val="24"/>
          <w:szCs w:val="24"/>
          <w:lang w:val="en-AE"/>
        </w:rPr>
        <w:t>DronesTechnology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", Artificial Intelligence Review (to appear), Springer, </w:t>
      </w:r>
      <w:r w:rsidRPr="00D87CFB">
        <w:rPr>
          <w:rFonts w:cstheme="minorHAnsi"/>
          <w:b/>
          <w:sz w:val="24"/>
          <w:szCs w:val="24"/>
        </w:rPr>
        <w:t>IF: 13.9 (Q1).</w:t>
      </w:r>
    </w:p>
    <w:p w14:paraId="53D1C1F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D. K. Sah, S. Almujaiwel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bCs/>
          <w:sz w:val="24"/>
          <w:szCs w:val="24"/>
        </w:rPr>
        <w:t xml:space="preserve"> and I. </w:t>
      </w:r>
      <w:proofErr w:type="spellStart"/>
      <w:r w:rsidRPr="00D87CFB">
        <w:rPr>
          <w:rFonts w:cstheme="minorHAnsi"/>
          <w:bCs/>
          <w:sz w:val="24"/>
          <w:szCs w:val="24"/>
        </w:rPr>
        <w:t>Alrashd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"Energy-Efficient Task Allocation for </w:t>
      </w:r>
      <w:proofErr w:type="spellStart"/>
      <w:r w:rsidRPr="00D87CFB">
        <w:rPr>
          <w:rFonts w:cstheme="minorHAnsi"/>
          <w:bCs/>
          <w:sz w:val="24"/>
          <w:szCs w:val="24"/>
        </w:rPr>
        <w:t>IIoT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 Deep Learning Applications: An Embedded Edge Clusters Solution", </w:t>
      </w:r>
      <w:r w:rsidRPr="00D87CFB">
        <w:rPr>
          <w:rFonts w:cstheme="minorHAnsi"/>
          <w:b/>
          <w:sz w:val="24"/>
          <w:szCs w:val="24"/>
        </w:rPr>
        <w:t>IEEE</w:t>
      </w:r>
      <w:r w:rsidRPr="00D87CFB">
        <w:rPr>
          <w:rFonts w:cstheme="minorHAnsi"/>
          <w:bCs/>
          <w:sz w:val="24"/>
          <w:szCs w:val="24"/>
        </w:rPr>
        <w:t xml:space="preserve"> Internet of Things Journal (to appear), </w:t>
      </w:r>
      <w:r w:rsidRPr="00D87CFB">
        <w:rPr>
          <w:rFonts w:cstheme="minorHAnsi"/>
          <w:b/>
          <w:sz w:val="24"/>
          <w:szCs w:val="24"/>
        </w:rPr>
        <w:t>IF: 8.9 (Q1).</w:t>
      </w:r>
    </w:p>
    <w:p w14:paraId="310AA959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K. A. Awan, S. Khan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H. Song and I. </w:t>
      </w:r>
      <w:proofErr w:type="spellStart"/>
      <w:r w:rsidRPr="00D87CFB">
        <w:rPr>
          <w:rFonts w:cstheme="minorHAnsi"/>
          <w:bCs/>
          <w:sz w:val="24"/>
          <w:szCs w:val="24"/>
        </w:rPr>
        <w:t>Alrashdi</w:t>
      </w:r>
      <w:proofErr w:type="spellEnd"/>
      <w:r w:rsidRPr="00D87CFB">
        <w:rPr>
          <w:rFonts w:cstheme="minorHAnsi"/>
          <w:bCs/>
          <w:sz w:val="24"/>
          <w:szCs w:val="24"/>
        </w:rPr>
        <w:t>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bCs/>
          <w:sz w:val="24"/>
          <w:szCs w:val="24"/>
        </w:rPr>
        <w:t>"</w:t>
      </w:r>
      <w:proofErr w:type="spellStart"/>
      <w:r w:rsidRPr="00D87CFB">
        <w:rPr>
          <w:rFonts w:cstheme="minorHAnsi"/>
          <w:bCs/>
          <w:sz w:val="24"/>
          <w:szCs w:val="24"/>
        </w:rPr>
        <w:t>MediNet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: Self-Supervised </w:t>
      </w:r>
      <w:r w:rsidRPr="00D87CFB">
        <w:rPr>
          <w:rFonts w:cstheme="minorHAnsi"/>
          <w:bCs/>
          <w:sz w:val="24"/>
          <w:szCs w:val="24"/>
        </w:rPr>
        <w:lastRenderedPageBreak/>
        <w:t xml:space="preserve">Framework for Multimodal Analysis and Patient Care in IoMT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Internet of Things Journal (to appear), </w:t>
      </w:r>
      <w:r w:rsidRPr="00D87CFB">
        <w:rPr>
          <w:rFonts w:cstheme="minorHAnsi"/>
          <w:b/>
          <w:sz w:val="24"/>
          <w:szCs w:val="24"/>
        </w:rPr>
        <w:t>IF: 8.9 (Q1).</w:t>
      </w:r>
    </w:p>
    <w:p w14:paraId="010F90E8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P. Mishra, N. Ivkovic, S. </w:t>
      </w:r>
      <w:proofErr w:type="spellStart"/>
      <w:r w:rsidRPr="00D87CFB">
        <w:rPr>
          <w:rFonts w:cstheme="minorHAnsi"/>
          <w:bCs/>
          <w:sz w:val="24"/>
          <w:szCs w:val="24"/>
        </w:rPr>
        <w:t>Lipsa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R. K. Dash and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bCs/>
          <w:sz w:val="24"/>
          <w:szCs w:val="24"/>
        </w:rPr>
        <w:t xml:space="preserve">"QLB-IoT: Intelligent and Trust-Aware Routing for IoT-Edge Networks with Blockchain-Assisted Q-Learning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Internet of Things Journal (to appear), </w:t>
      </w:r>
      <w:r w:rsidRPr="00D87CFB">
        <w:rPr>
          <w:rFonts w:cstheme="minorHAnsi"/>
          <w:b/>
          <w:sz w:val="24"/>
          <w:szCs w:val="24"/>
        </w:rPr>
        <w:t>IF: 8.9 (Q1).</w:t>
      </w:r>
    </w:p>
    <w:p w14:paraId="4D36B20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A. Rehman, K. A. Awan, M. U. Hassan, A. Shaikh, A. </w:t>
      </w:r>
      <w:proofErr w:type="spellStart"/>
      <w:r w:rsidRPr="00D87CFB">
        <w:rPr>
          <w:rFonts w:cstheme="minorHAnsi"/>
          <w:bCs/>
          <w:sz w:val="24"/>
          <w:szCs w:val="24"/>
        </w:rPr>
        <w:t>Alqazzaz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CLAF-IoT: Context-Aware LLMs-Enhanced Authentication Framework for Internet of Things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Internet of Things Journal (to appear), </w:t>
      </w:r>
      <w:r w:rsidRPr="00D87CFB">
        <w:rPr>
          <w:rFonts w:cstheme="minorHAnsi"/>
          <w:b/>
          <w:sz w:val="24"/>
          <w:szCs w:val="24"/>
        </w:rPr>
        <w:t>IF: 8.9 (Q1).</w:t>
      </w:r>
    </w:p>
    <w:p w14:paraId="465894A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A. Naeem, T. N. Nguyen, R. Ali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Y. Meng and T. </w:t>
      </w:r>
      <w:proofErr w:type="spellStart"/>
      <w:r w:rsidRPr="00D87CFB">
        <w:rPr>
          <w:rFonts w:cstheme="minorHAnsi"/>
          <w:sz w:val="24"/>
          <w:szCs w:val="24"/>
        </w:rPr>
        <w:t>Khurshaid</w:t>
      </w:r>
      <w:proofErr w:type="spellEnd"/>
      <w:r w:rsidRPr="00D87CFB">
        <w:rPr>
          <w:rFonts w:cstheme="minorHAnsi"/>
          <w:sz w:val="24"/>
          <w:szCs w:val="24"/>
        </w:rPr>
        <w:t xml:space="preserve">, "Hybrid Cache Management in IoT-based Named Data Networking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Internet of Things Journal, vol. 9, no. 10, pp. 7140-7150, 2022, </w:t>
      </w:r>
      <w:r w:rsidRPr="00D87CFB">
        <w:rPr>
          <w:rFonts w:cstheme="minorHAnsi"/>
          <w:b/>
          <w:sz w:val="24"/>
          <w:szCs w:val="24"/>
        </w:rPr>
        <w:t>IF: 8.9 (Q1).</w:t>
      </w:r>
    </w:p>
    <w:p w14:paraId="4F4BB55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F. </w:t>
      </w:r>
      <w:proofErr w:type="spellStart"/>
      <w:r w:rsidRPr="00D87CFB">
        <w:rPr>
          <w:rFonts w:cstheme="minorHAnsi"/>
          <w:bCs/>
          <w:sz w:val="24"/>
          <w:szCs w:val="24"/>
        </w:rPr>
        <w:t>Alserhan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K. A. Awan, A. </w:t>
      </w:r>
      <w:proofErr w:type="spellStart"/>
      <w:r w:rsidRPr="00D87CFB">
        <w:rPr>
          <w:rFonts w:cstheme="minorHAnsi"/>
          <w:bCs/>
          <w:sz w:val="24"/>
          <w:szCs w:val="24"/>
        </w:rPr>
        <w:t>Alsirhan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N. </w:t>
      </w:r>
      <w:proofErr w:type="spellStart"/>
      <w:r w:rsidRPr="00D87CFB">
        <w:rPr>
          <w:rFonts w:cstheme="minorHAnsi"/>
          <w:bCs/>
          <w:sz w:val="24"/>
          <w:szCs w:val="24"/>
        </w:rPr>
        <w:t>Almashf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 and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"ANEF: Adversarial Neural Encryption Framework for Secured Consumer Electronics in Smart Cities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Transactions on Consumer Electronics (to appear), </w:t>
      </w:r>
      <w:r w:rsidRPr="00D87CFB">
        <w:rPr>
          <w:rFonts w:cstheme="minorHAnsi"/>
          <w:b/>
          <w:sz w:val="24"/>
          <w:szCs w:val="24"/>
        </w:rPr>
        <w:t>IF: 10.9 (Q1).</w:t>
      </w:r>
    </w:p>
    <w:p w14:paraId="2679A3CD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A. Rehman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S. Ali and K. Awan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H-</w:t>
      </w:r>
      <w:proofErr w:type="spellStart"/>
      <w:r w:rsidRPr="00D87CFB">
        <w:rPr>
          <w:rFonts w:cstheme="minorHAnsi"/>
          <w:sz w:val="24"/>
          <w:szCs w:val="24"/>
        </w:rPr>
        <w:t>SecNet</w:t>
      </w:r>
      <w:proofErr w:type="spellEnd"/>
      <w:r w:rsidRPr="00D87CFB">
        <w:rPr>
          <w:rFonts w:cstheme="minorHAnsi"/>
          <w:sz w:val="24"/>
          <w:szCs w:val="24"/>
        </w:rPr>
        <w:t xml:space="preserve">: Lightweight and Adaptable Security Framework for IoT-Integrated Consumer Electronics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Transactions on Consumer Electronics (to appear), </w:t>
      </w:r>
      <w:r w:rsidRPr="00D87CFB">
        <w:rPr>
          <w:rFonts w:cstheme="minorHAnsi"/>
          <w:b/>
          <w:sz w:val="24"/>
          <w:szCs w:val="24"/>
        </w:rPr>
        <w:t>IF: 10.9 (Q1).</w:t>
      </w:r>
    </w:p>
    <w:p w14:paraId="238DC258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umari, D. K. Sah, S. Gupt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N. Ivkovic, "</w:t>
      </w:r>
      <w:r w:rsidRPr="00D87CFB">
        <w:rPr>
          <w:rFonts w:cstheme="minorHAnsi"/>
          <w:bCs/>
          <w:sz w:val="24"/>
          <w:szCs w:val="24"/>
        </w:rPr>
        <w:t>Advancing Medical Recommendations with Federated Learning on Decentralized Data: A Roadmap for Implementation</w:t>
      </w:r>
      <w:r w:rsidRPr="00D87CFB">
        <w:rPr>
          <w:rFonts w:cstheme="minorHAnsi"/>
          <w:sz w:val="24"/>
          <w:szCs w:val="24"/>
        </w:rPr>
        <w:t xml:space="preserve">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Transactions on Consumer Electronics (to appear), </w:t>
      </w:r>
      <w:r w:rsidRPr="00D87CFB">
        <w:rPr>
          <w:rFonts w:cstheme="minorHAnsi"/>
          <w:b/>
          <w:sz w:val="24"/>
          <w:szCs w:val="24"/>
        </w:rPr>
        <w:t>IF: 10.9 (Q1).</w:t>
      </w:r>
    </w:p>
    <w:p w14:paraId="10657FC4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A. Awan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I. </w:t>
      </w:r>
      <w:proofErr w:type="spellStart"/>
      <w:r w:rsidRPr="00D87CFB">
        <w:rPr>
          <w:rFonts w:cstheme="minorHAnsi"/>
          <w:sz w:val="24"/>
          <w:szCs w:val="24"/>
        </w:rPr>
        <w:t>Alrashdi</w:t>
      </w:r>
      <w:proofErr w:type="spellEnd"/>
      <w:r w:rsidRPr="00D87CFB">
        <w:rPr>
          <w:rFonts w:cstheme="minorHAnsi"/>
          <w:sz w:val="24"/>
          <w:szCs w:val="24"/>
        </w:rPr>
        <w:t xml:space="preserve">, M. Abdelhaq, M. Uddin, H. </w:t>
      </w:r>
      <w:proofErr w:type="spellStart"/>
      <w:r w:rsidRPr="00D87CFB">
        <w:rPr>
          <w:rFonts w:cstheme="minorHAnsi"/>
          <w:sz w:val="24"/>
          <w:szCs w:val="24"/>
        </w:rPr>
        <w:t>Alsufyani</w:t>
      </w:r>
      <w:proofErr w:type="spellEnd"/>
      <w:r w:rsidRPr="00D87CFB">
        <w:rPr>
          <w:rFonts w:cstheme="minorHAnsi"/>
          <w:sz w:val="24"/>
          <w:szCs w:val="24"/>
        </w:rPr>
        <w:t xml:space="preserve">, R. </w:t>
      </w:r>
      <w:proofErr w:type="spellStart"/>
      <w:r w:rsidRPr="00D87CFB">
        <w:rPr>
          <w:rFonts w:cstheme="minorHAnsi"/>
          <w:sz w:val="24"/>
          <w:szCs w:val="24"/>
        </w:rPr>
        <w:t>Alsaqour</w:t>
      </w:r>
      <w:proofErr w:type="spellEnd"/>
      <w:r w:rsidRPr="00D87CFB">
        <w:rPr>
          <w:rFonts w:cstheme="minorHAnsi"/>
          <w:sz w:val="24"/>
          <w:szCs w:val="24"/>
        </w:rPr>
        <w:t xml:space="preserve"> and C. Iwendi, "</w:t>
      </w:r>
      <w:proofErr w:type="spellStart"/>
      <w:r w:rsidRPr="00D87CFB">
        <w:rPr>
          <w:rFonts w:cstheme="minorHAnsi"/>
          <w:sz w:val="24"/>
          <w:szCs w:val="24"/>
        </w:rPr>
        <w:t>PrivNet</w:t>
      </w:r>
      <w:proofErr w:type="spellEnd"/>
      <w:r w:rsidRPr="00D87CFB">
        <w:rPr>
          <w:rFonts w:cstheme="minorHAnsi"/>
          <w:sz w:val="24"/>
          <w:szCs w:val="24"/>
        </w:rPr>
        <w:t xml:space="preserve">-Generative AI-Augmented Quantum Privacy Framework for Vehicular Networks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Transactions on Intelligent Transportation Systems (to appear), </w:t>
      </w:r>
      <w:r w:rsidRPr="00D87CFB">
        <w:rPr>
          <w:rFonts w:cstheme="minorHAnsi"/>
          <w:b/>
          <w:sz w:val="24"/>
          <w:szCs w:val="24"/>
        </w:rPr>
        <w:t>IF: 8.36 (Q1).</w:t>
      </w:r>
    </w:p>
    <w:p w14:paraId="20E334DB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>G. Dhiman, D. Oliva, A. Kaur, K. K. Singh, S. Vimal, A. Sharma and</w:t>
      </w:r>
      <w:r w:rsidRPr="00D87CFB">
        <w:rPr>
          <w:rFonts w:cstheme="minorHAnsi"/>
          <w:b/>
          <w:sz w:val="24"/>
          <w:szCs w:val="24"/>
        </w:rPr>
        <w:t xml:space="preserve"> K. Cengiz, </w:t>
      </w:r>
      <w:r w:rsidRPr="00D87CFB">
        <w:rPr>
          <w:rFonts w:cstheme="minorHAnsi"/>
          <w:sz w:val="24"/>
          <w:szCs w:val="24"/>
        </w:rPr>
        <w:t xml:space="preserve">"BEPO: A Novel Binary Emperor Penguin Optimizer for Automatic Feature Selection", Knowledge – Based Systems, Elsevier, vol. 211, 2021, </w:t>
      </w:r>
      <w:r w:rsidRPr="00D87CFB">
        <w:rPr>
          <w:rFonts w:cstheme="minorHAnsi"/>
          <w:b/>
          <w:sz w:val="24"/>
          <w:szCs w:val="24"/>
        </w:rPr>
        <w:t>IF: 7.6 (Q1).</w:t>
      </w:r>
    </w:p>
    <w:p w14:paraId="476F874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>G. Dhiman, K. K. Singh, M. Soni, A. Nagar, M. Dehghani, A. Slowik, A. Kaur, A. Sharma, E. H. Houssein and</w:t>
      </w:r>
      <w:r w:rsidRPr="00D87CFB">
        <w:rPr>
          <w:rFonts w:cstheme="minorHAnsi"/>
          <w:b/>
          <w:sz w:val="24"/>
          <w:szCs w:val="24"/>
        </w:rPr>
        <w:t xml:space="preserve"> K. Cengiz, </w:t>
      </w:r>
      <w:r w:rsidRPr="00D87CFB">
        <w:rPr>
          <w:rFonts w:cstheme="minorHAnsi"/>
          <w:sz w:val="24"/>
          <w:szCs w:val="24"/>
        </w:rPr>
        <w:t xml:space="preserve">"MOSOA: A New Multi-Objective Seagull Optimization Algorithm", Expert Systems with Applications, Elsevier, vol. 167, 2021, </w:t>
      </w:r>
      <w:r w:rsidRPr="00D87CFB">
        <w:rPr>
          <w:rFonts w:cstheme="minorHAnsi"/>
          <w:b/>
          <w:sz w:val="24"/>
          <w:szCs w:val="24"/>
        </w:rPr>
        <w:t>IF: 7.5 (Q1).</w:t>
      </w:r>
    </w:p>
    <w:p w14:paraId="1CA69BB2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 xml:space="preserve">D. K. Sah, T. </w:t>
      </w:r>
      <w:proofErr w:type="spellStart"/>
      <w:r w:rsidRPr="00D87CFB">
        <w:rPr>
          <w:rFonts w:cstheme="minorHAnsi"/>
          <w:sz w:val="24"/>
          <w:szCs w:val="24"/>
        </w:rPr>
        <w:t>Amgoth</w:t>
      </w:r>
      <w:proofErr w:type="spellEnd"/>
      <w:r w:rsidRPr="00D87CFB">
        <w:rPr>
          <w:rFonts w:cstheme="minorHAnsi"/>
          <w:sz w:val="24"/>
          <w:szCs w:val="24"/>
        </w:rPr>
        <w:t xml:space="preserve">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Energy Efficient Medium Access Control Protocol for Data Collection in Wireless Sensor Network: A Q-learning approach", Sustainable Energy Technologies and Assessments, Elsevier (to appear), </w:t>
      </w:r>
      <w:r w:rsidRPr="00D87CFB">
        <w:rPr>
          <w:rFonts w:cstheme="minorHAnsi"/>
          <w:b/>
          <w:sz w:val="24"/>
          <w:szCs w:val="24"/>
        </w:rPr>
        <w:t xml:space="preserve">IF: 7.0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3EAFC5C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umari, D. K. Sah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N. Ivkovic, A. Gehlot and B. Salah, "Acoustic signal based indigenous real-time rainfall monitoring system for sustainable environment", Sustainable Energy Technologies and Assessments, Elsevier (to appear), </w:t>
      </w:r>
      <w:r w:rsidRPr="00D87CFB">
        <w:rPr>
          <w:rFonts w:cstheme="minorHAnsi"/>
          <w:b/>
          <w:sz w:val="24"/>
          <w:szCs w:val="24"/>
        </w:rPr>
        <w:t xml:space="preserve">IF: 7.0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7842E2B1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oongodi M., T. N. Nguyen, M. Hamdi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Global Cryptocurrency Trend Prediction Using Social Media", Information Processing &amp; Management, Elsevier, vol. 58, no. 6, 2021, </w:t>
      </w:r>
      <w:r w:rsidRPr="00D87CFB">
        <w:rPr>
          <w:rFonts w:cstheme="minorHAnsi"/>
          <w:b/>
          <w:bCs/>
          <w:sz w:val="24"/>
          <w:szCs w:val="24"/>
        </w:rPr>
        <w:t xml:space="preserve">IF: 6.9 </w:t>
      </w:r>
      <w:r w:rsidRPr="00D87CFB">
        <w:rPr>
          <w:rFonts w:cstheme="minorHAnsi"/>
          <w:b/>
          <w:sz w:val="24"/>
          <w:szCs w:val="24"/>
        </w:rPr>
        <w:t>(Q1).</w:t>
      </w:r>
    </w:p>
    <w:p w14:paraId="38FF8F1F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A. Awan, A. M. Alqahtani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Alshammari and I. </w:t>
      </w:r>
      <w:proofErr w:type="spellStart"/>
      <w:r w:rsidRPr="00D87CFB">
        <w:rPr>
          <w:rFonts w:cstheme="minorHAnsi"/>
          <w:sz w:val="24"/>
          <w:szCs w:val="24"/>
        </w:rPr>
        <w:t>Alrashdi</w:t>
      </w:r>
      <w:proofErr w:type="spellEnd"/>
      <w:r w:rsidRPr="00D87CFB">
        <w:rPr>
          <w:rFonts w:cstheme="minorHAnsi"/>
          <w:sz w:val="24"/>
          <w:szCs w:val="24"/>
        </w:rPr>
        <w:t>, "</w:t>
      </w:r>
      <w:proofErr w:type="spellStart"/>
      <w:r w:rsidRPr="00D87CFB">
        <w:rPr>
          <w:rFonts w:cstheme="minorHAnsi"/>
          <w:sz w:val="24"/>
          <w:szCs w:val="24"/>
        </w:rPr>
        <w:t>EmoSyn</w:t>
      </w:r>
      <w:proofErr w:type="spellEnd"/>
      <w:r w:rsidRPr="00D87CFB">
        <w:rPr>
          <w:rFonts w:cstheme="minorHAnsi"/>
          <w:sz w:val="24"/>
          <w:szCs w:val="24"/>
        </w:rPr>
        <w:t xml:space="preserve">: Adaptive Emotion Framework for Sentiment Analysis and Internet of Medical Things", IEEE Journal of Biomedical and Health Informatics (to appear), </w:t>
      </w:r>
      <w:r w:rsidRPr="00D87CFB">
        <w:rPr>
          <w:rFonts w:cstheme="minorHAnsi"/>
          <w:b/>
          <w:sz w:val="24"/>
          <w:szCs w:val="24"/>
        </w:rPr>
        <w:t>IF: 6.8 (Q1).</w:t>
      </w:r>
    </w:p>
    <w:p w14:paraId="3F22649D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Z. Sabir, M. A. Z. Raja, D. Baleanu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M. Shoaib, "Design of Gudermannian </w:t>
      </w:r>
      <w:proofErr w:type="spellStart"/>
      <w:r w:rsidRPr="00D87CFB">
        <w:rPr>
          <w:rFonts w:cstheme="minorHAnsi"/>
          <w:sz w:val="24"/>
          <w:szCs w:val="24"/>
        </w:rPr>
        <w:t>Neuroswarming</w:t>
      </w:r>
      <w:proofErr w:type="spellEnd"/>
      <w:r w:rsidRPr="00D87CFB">
        <w:rPr>
          <w:rFonts w:cstheme="minorHAnsi"/>
          <w:sz w:val="24"/>
          <w:szCs w:val="24"/>
        </w:rPr>
        <w:t xml:space="preserve"> to solve the singular Emden–Fowler nonlinear model numerically", Nonlinear Dynamics, Springer, vol. 106, pp. 3199-3214, 2021, </w:t>
      </w:r>
      <w:r w:rsidRPr="00D87CFB">
        <w:rPr>
          <w:rFonts w:cstheme="minorHAnsi"/>
          <w:b/>
          <w:bCs/>
          <w:sz w:val="24"/>
          <w:szCs w:val="24"/>
        </w:rPr>
        <w:t xml:space="preserve">IF: </w:t>
      </w:r>
      <w:r w:rsidRPr="00D87CFB">
        <w:rPr>
          <w:rFonts w:cstheme="minorHAnsi"/>
          <w:b/>
          <w:sz w:val="24"/>
          <w:szCs w:val="24"/>
        </w:rPr>
        <w:t>6</w:t>
      </w:r>
      <w:r w:rsidRPr="00D87CFB">
        <w:rPr>
          <w:rFonts w:cstheme="minorHAnsi"/>
          <w:b/>
          <w:bCs/>
          <w:sz w:val="24"/>
          <w:szCs w:val="24"/>
        </w:rPr>
        <w:t xml:space="preserve"> </w:t>
      </w:r>
      <w:r w:rsidRPr="00D87CFB">
        <w:rPr>
          <w:rFonts w:cstheme="minorHAnsi"/>
          <w:b/>
          <w:sz w:val="24"/>
          <w:szCs w:val="24"/>
        </w:rPr>
        <w:t>(Q1).</w:t>
      </w:r>
    </w:p>
    <w:p w14:paraId="257AB866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UM, K. Kottursamy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U. Kose and B. T. Hung, "4x- Expert systems for Early Predication of Osteoporosis Using Multi-Model Algorithms", Measurement, Elsevier, vol. 180, 2021, </w:t>
      </w:r>
      <w:r w:rsidRPr="00D87CFB">
        <w:rPr>
          <w:rFonts w:cstheme="minorHAnsi"/>
          <w:b/>
          <w:sz w:val="24"/>
          <w:szCs w:val="24"/>
        </w:rPr>
        <w:t>IF: 5.6 (Q1).</w:t>
      </w:r>
    </w:p>
    <w:p w14:paraId="7000E0F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Vijayalakshmi P., T. N. Nguyen, A. Dinakaran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Towards sustainable energy efficient routing for dynamic ad-hoc communications in smart cities", Measurement, Elsevier, vol. 189, 2022, </w:t>
      </w:r>
      <w:r w:rsidRPr="00D87CFB">
        <w:rPr>
          <w:rFonts w:cstheme="minorHAnsi"/>
          <w:b/>
          <w:bCs/>
          <w:sz w:val="24"/>
          <w:szCs w:val="24"/>
        </w:rPr>
        <w:t xml:space="preserve">IF: 5.6 </w:t>
      </w:r>
      <w:r w:rsidRPr="00D87CFB">
        <w:rPr>
          <w:rFonts w:cstheme="minorHAnsi"/>
          <w:b/>
          <w:sz w:val="24"/>
          <w:szCs w:val="24"/>
        </w:rPr>
        <w:t>(Q1).</w:t>
      </w:r>
    </w:p>
    <w:p w14:paraId="6CC3619C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K. Sah, C. Ravindra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Y. Alshehri, N. </w:t>
      </w:r>
      <w:proofErr w:type="spellStart"/>
      <w:r w:rsidRPr="00D87CFB">
        <w:rPr>
          <w:rFonts w:cstheme="minorHAnsi"/>
          <w:sz w:val="24"/>
          <w:szCs w:val="24"/>
        </w:rPr>
        <w:t>Alnazzawi</w:t>
      </w:r>
      <w:proofErr w:type="spellEnd"/>
      <w:r w:rsidRPr="00D87CFB">
        <w:rPr>
          <w:rFonts w:cstheme="minorHAnsi"/>
          <w:sz w:val="24"/>
          <w:szCs w:val="24"/>
        </w:rPr>
        <w:t xml:space="preserve"> and N. Ivkovic, "Early Alert for Sleep Deprivation Using Mobile Sensor Data Fusion", Computers &amp; Electrical Engineering, Elsevier (to appear), </w:t>
      </w:r>
      <w:r w:rsidRPr="00D87CFB">
        <w:rPr>
          <w:rFonts w:cstheme="minorHAnsi"/>
          <w:b/>
          <w:sz w:val="24"/>
          <w:szCs w:val="24"/>
        </w:rPr>
        <w:t>IF: 4.9 (Q1).</w:t>
      </w:r>
    </w:p>
    <w:p w14:paraId="1E847D82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J. Subramani, T. N. Nguyen, A. Maria, A. S. Rajasekaran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Lightweight Batch Authentication and Privacy-Preserving Scheme for Online Education System", Computers &amp; Electrical Engineering, Elsevier, vol. 96, 2021, </w:t>
      </w:r>
      <w:r w:rsidRPr="00D87CFB">
        <w:rPr>
          <w:rFonts w:cstheme="minorHAnsi"/>
          <w:b/>
          <w:sz w:val="24"/>
          <w:szCs w:val="24"/>
        </w:rPr>
        <w:t>IF: 4.9 (Q1).</w:t>
      </w:r>
    </w:p>
    <w:p w14:paraId="5BCFA3FD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R. K. Dash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Y. A. Alshehri and N. </w:t>
      </w:r>
      <w:proofErr w:type="spellStart"/>
      <w:r w:rsidRPr="00D87CFB">
        <w:rPr>
          <w:rFonts w:cstheme="minorHAnsi"/>
          <w:bCs/>
          <w:sz w:val="24"/>
          <w:szCs w:val="24"/>
        </w:rPr>
        <w:t>Alnazzav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"A reliable and intelligent model for deployment of sensor nodes for IoT application", Computers &amp; Electrical Engineering, Elsevier, vol. 101, 2022, </w:t>
      </w:r>
      <w:r w:rsidRPr="00D87CFB">
        <w:rPr>
          <w:rFonts w:cstheme="minorHAnsi"/>
          <w:b/>
          <w:sz w:val="24"/>
          <w:szCs w:val="24"/>
        </w:rPr>
        <w:t>IF: 4.9 (Q1).</w:t>
      </w:r>
    </w:p>
    <w:p w14:paraId="47D310D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K. Singh, P. Yadav, A. Singh, G. Dhiman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Cooperative Spectrum </w:t>
      </w:r>
      <w:r w:rsidRPr="00D87CFB">
        <w:rPr>
          <w:rFonts w:cstheme="minorHAnsi"/>
          <w:sz w:val="24"/>
          <w:szCs w:val="24"/>
        </w:rPr>
        <w:lastRenderedPageBreak/>
        <w:t xml:space="preserve">Sensing Optimization for Cognitive Radio in 6G Networks", Computers &amp; Electrical Engineering, Elsevier, vol. 95, 2021, </w:t>
      </w:r>
      <w:r w:rsidRPr="00D87CFB">
        <w:rPr>
          <w:rFonts w:cstheme="minorHAnsi"/>
          <w:b/>
          <w:sz w:val="24"/>
          <w:szCs w:val="24"/>
        </w:rPr>
        <w:t>IF: 4.9 (Q1).</w:t>
      </w:r>
    </w:p>
    <w:p w14:paraId="073A6346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K. Sah, T. N. Nguyen, M. </w:t>
      </w:r>
      <w:proofErr w:type="spellStart"/>
      <w:r w:rsidRPr="00D87CFB">
        <w:rPr>
          <w:rFonts w:cstheme="minorHAnsi"/>
          <w:sz w:val="24"/>
          <w:szCs w:val="24"/>
        </w:rPr>
        <w:t>Kandulna</w:t>
      </w:r>
      <w:proofErr w:type="spellEnd"/>
      <w:r w:rsidRPr="00D87CFB">
        <w:rPr>
          <w:rFonts w:cstheme="minorHAnsi"/>
          <w:sz w:val="24"/>
          <w:szCs w:val="24"/>
        </w:rPr>
        <w:t>,</w:t>
      </w:r>
      <w:r w:rsidRPr="00D87CFB">
        <w:rPr>
          <w:rFonts w:cstheme="minorHAnsi"/>
          <w:b/>
          <w:sz w:val="24"/>
          <w:szCs w:val="24"/>
        </w:rPr>
        <w:t xml:space="preserve"> K. Cengiz </w:t>
      </w:r>
      <w:r w:rsidRPr="00D87CFB">
        <w:rPr>
          <w:rFonts w:cstheme="minorHAnsi"/>
          <w:sz w:val="24"/>
          <w:szCs w:val="24"/>
        </w:rPr>
        <w:t xml:space="preserve">and T. </w:t>
      </w:r>
      <w:proofErr w:type="spellStart"/>
      <w:r w:rsidRPr="00D87CFB">
        <w:rPr>
          <w:rFonts w:cstheme="minorHAnsi"/>
          <w:sz w:val="24"/>
          <w:szCs w:val="24"/>
        </w:rPr>
        <w:t>Amgoth</w:t>
      </w:r>
      <w:proofErr w:type="spellEnd"/>
      <w:r w:rsidRPr="00D87CFB">
        <w:rPr>
          <w:rFonts w:cstheme="minorHAnsi"/>
          <w:b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 xml:space="preserve">"3D Localization and Error Minimization in Underwater Sensor Networks", ACM Transactions on Sensor Networks (to appear), </w:t>
      </w:r>
      <w:r w:rsidRPr="00D87CFB">
        <w:rPr>
          <w:rFonts w:cstheme="minorHAnsi"/>
          <w:b/>
          <w:sz w:val="24"/>
          <w:szCs w:val="24"/>
        </w:rPr>
        <w:t>IF: 4.7 (Q1).</w:t>
      </w:r>
    </w:p>
    <w:p w14:paraId="65FF335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K. Sah, T. </w:t>
      </w:r>
      <w:proofErr w:type="spellStart"/>
      <w:r w:rsidRPr="00D87CFB">
        <w:rPr>
          <w:rFonts w:cstheme="minorHAnsi"/>
          <w:sz w:val="24"/>
          <w:szCs w:val="24"/>
        </w:rPr>
        <w:t>Amgoth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Y. Alshehri and N. </w:t>
      </w:r>
      <w:proofErr w:type="spellStart"/>
      <w:r w:rsidRPr="00D87CFB">
        <w:rPr>
          <w:rFonts w:cstheme="minorHAnsi"/>
          <w:sz w:val="24"/>
          <w:szCs w:val="24"/>
        </w:rPr>
        <w:t>Alnazzawi</w:t>
      </w:r>
      <w:proofErr w:type="spellEnd"/>
      <w:r w:rsidRPr="00D87CFB">
        <w:rPr>
          <w:rFonts w:cstheme="minorHAnsi"/>
          <w:sz w:val="24"/>
          <w:szCs w:val="24"/>
        </w:rPr>
        <w:t xml:space="preserve">, "TDMA policy to optimize resource utilization in Wireless Sensor Networks using reinforcement learning for ambient environment", Computer Communications, Elsevier, vol. 195, pp. 162-172, 2022, </w:t>
      </w:r>
      <w:r w:rsidRPr="00D87CFB">
        <w:rPr>
          <w:rFonts w:cstheme="minorHAnsi"/>
          <w:b/>
          <w:sz w:val="24"/>
          <w:szCs w:val="24"/>
        </w:rPr>
        <w:t xml:space="preserve">IF: 4.3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A628D2B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Nauman, M. A. Jamshed, R. Ali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</w:t>
      </w:r>
      <w:proofErr w:type="spellStart"/>
      <w:r w:rsidRPr="00D87CFB">
        <w:rPr>
          <w:rFonts w:cstheme="minorHAnsi"/>
          <w:sz w:val="24"/>
          <w:szCs w:val="24"/>
        </w:rPr>
        <w:t>Zulqarnaina</w:t>
      </w:r>
      <w:proofErr w:type="spellEnd"/>
      <w:r w:rsidRPr="00D87CFB">
        <w:rPr>
          <w:rFonts w:cstheme="minorHAnsi"/>
          <w:sz w:val="24"/>
          <w:szCs w:val="24"/>
        </w:rPr>
        <w:t xml:space="preserve"> and S. W. Kima, "Reinforcement Learning-Enabled Intelligent Device-to-Device (I-D2D) Communication in Narrowband Internet of Things (NB-IoT)", Computer Communications, Elsevier, vol. 176, pp. 13-22, 2021, </w:t>
      </w:r>
      <w:r w:rsidRPr="00D87CFB">
        <w:rPr>
          <w:rFonts w:cstheme="minorHAnsi"/>
          <w:b/>
          <w:sz w:val="24"/>
          <w:szCs w:val="24"/>
        </w:rPr>
        <w:t xml:space="preserve">IF: 4.3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1CE734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K. Saha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P. K. Donta, V. N. </w:t>
      </w:r>
      <w:proofErr w:type="spellStart"/>
      <w:r w:rsidRPr="00D87CFB">
        <w:rPr>
          <w:rFonts w:cstheme="minorHAnsi"/>
          <w:sz w:val="24"/>
          <w:szCs w:val="24"/>
        </w:rPr>
        <w:t>Inukollu</w:t>
      </w:r>
      <w:proofErr w:type="spellEnd"/>
      <w:r w:rsidRPr="00D87CFB">
        <w:rPr>
          <w:rFonts w:cstheme="minorHAnsi"/>
          <w:sz w:val="24"/>
          <w:szCs w:val="24"/>
        </w:rPr>
        <w:t xml:space="preserve"> and T. </w:t>
      </w:r>
      <w:proofErr w:type="spellStart"/>
      <w:r w:rsidRPr="00D87CFB">
        <w:rPr>
          <w:rFonts w:cstheme="minorHAnsi"/>
          <w:sz w:val="24"/>
          <w:szCs w:val="24"/>
        </w:rPr>
        <w:t>Amgothe</w:t>
      </w:r>
      <w:proofErr w:type="spellEnd"/>
      <w:r w:rsidRPr="00D87CFB">
        <w:rPr>
          <w:rFonts w:cstheme="minorHAnsi"/>
          <w:sz w:val="24"/>
          <w:szCs w:val="24"/>
        </w:rPr>
        <w:t xml:space="preserve">, "EDGF: Empirical Dataset Generation Framework for Wireless Sensor Networks", Computer Communications, Elsevier, vol. 180, pp. 48-56, 2021, </w:t>
      </w:r>
      <w:r w:rsidRPr="00D87CFB">
        <w:rPr>
          <w:rFonts w:cstheme="minorHAnsi"/>
          <w:b/>
          <w:sz w:val="24"/>
          <w:szCs w:val="24"/>
        </w:rPr>
        <w:t xml:space="preserve">IF: 4.3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682A322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D. Gautam, S. Prajapat, P. Kumar, A. K. Das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bCs/>
          <w:sz w:val="24"/>
          <w:szCs w:val="24"/>
        </w:rPr>
        <w:t xml:space="preserve"> and W. Susilo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Blockchain-assisted post-quantum privacy-preserving public auditing scheme to secure multimedia data in cloud storage", Cluster Computing, Springer, 2024, </w:t>
      </w:r>
      <w:r w:rsidRPr="00D87CFB">
        <w:rPr>
          <w:rFonts w:cstheme="minorHAnsi"/>
          <w:b/>
          <w:bCs/>
          <w:sz w:val="24"/>
          <w:szCs w:val="24"/>
        </w:rPr>
        <w:t xml:space="preserve">IF: 4.1 </w:t>
      </w:r>
      <w:r w:rsidRPr="00D87CFB">
        <w:rPr>
          <w:rFonts w:cstheme="minorHAnsi"/>
          <w:b/>
          <w:sz w:val="24"/>
          <w:szCs w:val="24"/>
        </w:rPr>
        <w:t>(Q1).</w:t>
      </w:r>
    </w:p>
    <w:p w14:paraId="35D2F290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K. Sah, T. N. Nguyen, K. Cengiz, B. Dumba and V. Kumar, "Load-balance Scheduling for Intelligent Sensors Deployment in Industrial Internet of Things", Cluster Computing, Springer, vol. 25, pp. 1715-1727, 2022, </w:t>
      </w:r>
      <w:r w:rsidRPr="00D87CFB">
        <w:rPr>
          <w:rFonts w:cstheme="minorHAnsi"/>
          <w:b/>
          <w:sz w:val="24"/>
          <w:szCs w:val="24"/>
        </w:rPr>
        <w:t>IF: 4.1 (Q1).</w:t>
      </w:r>
    </w:p>
    <w:p w14:paraId="78B05A79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Seyhan, T. N. Nguyen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Lattice-based Cryptosystems for the Security of Resource-Constrained IoT Devices in Post-Quantum World: A Survey", Cluster Computing, Springer, vol. 25, pp. 1729-1748, 2022, </w:t>
      </w:r>
      <w:r w:rsidRPr="00D87CFB">
        <w:rPr>
          <w:rFonts w:cstheme="minorHAnsi"/>
          <w:b/>
          <w:sz w:val="24"/>
          <w:szCs w:val="24"/>
        </w:rPr>
        <w:t>IF: 4.1 (Q1).</w:t>
      </w:r>
    </w:p>
    <w:p w14:paraId="208BBDD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Seyhan, T. N. Nguyen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S.K. H. Islam, "Bi-GISIS KE: Modified key exchange protocol with reusable keys for IoT security", Journal of Information Security and Applications, Elsevier, vol. 58, 2021, </w:t>
      </w:r>
      <w:r w:rsidRPr="00D87CFB">
        <w:rPr>
          <w:rFonts w:cstheme="minorHAnsi"/>
          <w:b/>
          <w:sz w:val="24"/>
          <w:szCs w:val="24"/>
        </w:rPr>
        <w:t xml:space="preserve">IF: 3.7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2BFE612F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</w:t>
      </w:r>
      <w:r w:rsidRPr="00D87CFB">
        <w:rPr>
          <w:rFonts w:cstheme="minorHAnsi"/>
          <w:b/>
          <w:spacing w:val="-11"/>
          <w:sz w:val="24"/>
          <w:szCs w:val="24"/>
        </w:rPr>
        <w:t xml:space="preserve"> </w:t>
      </w:r>
      <w:r w:rsidRPr="00D87CFB">
        <w:rPr>
          <w:rFonts w:cstheme="minorHAnsi"/>
          <w:b/>
          <w:sz w:val="24"/>
          <w:szCs w:val="24"/>
        </w:rPr>
        <w:t>Cengiz,</w:t>
      </w:r>
      <w:r w:rsidRPr="00D87CFB">
        <w:rPr>
          <w:rFonts w:cstheme="minorHAnsi"/>
          <w:b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Very</w:t>
      </w:r>
      <w:r w:rsidRPr="00D87CFB">
        <w:rPr>
          <w:rFonts w:cstheme="minorHAnsi"/>
          <w:spacing w:val="-1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High</w:t>
      </w:r>
      <w:r w:rsidRPr="00D87CFB">
        <w:rPr>
          <w:rFonts w:cstheme="minorHAnsi"/>
          <w:spacing w:val="-1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tep-Up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nverter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with</w:t>
      </w:r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witched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apacitor</w:t>
      </w:r>
      <w:r w:rsidRPr="00D87CFB">
        <w:rPr>
          <w:rFonts w:cstheme="minorHAnsi"/>
          <w:spacing w:val="-1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nd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upled</w:t>
      </w:r>
      <w:r w:rsidRPr="00D87CFB">
        <w:rPr>
          <w:rFonts w:cstheme="minorHAnsi"/>
          <w:spacing w:val="-10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nductor",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Arabian Journal for Science and Engineering, vol. 3, pp. 1777-1783, 2020, </w:t>
      </w:r>
      <w:r w:rsidRPr="00D87CFB">
        <w:rPr>
          <w:rFonts w:cstheme="minorHAnsi"/>
          <w:b/>
          <w:sz w:val="24"/>
          <w:szCs w:val="24"/>
        </w:rPr>
        <w:t xml:space="preserve">IF: 2.9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58E30284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 xml:space="preserve">A. K. Podder, A. Al Bukhari, S. Islam, S. Mia, M. A. Mohammed, N. M. Kumar, </w:t>
      </w: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sz w:val="24"/>
          <w:szCs w:val="24"/>
        </w:rPr>
        <w:t xml:space="preserve">and K. H. Abdulkareem, "IoT based Smart </w:t>
      </w:r>
      <w:proofErr w:type="spellStart"/>
      <w:r w:rsidRPr="00D87CFB">
        <w:rPr>
          <w:rFonts w:cstheme="minorHAnsi"/>
          <w:sz w:val="24"/>
          <w:szCs w:val="24"/>
        </w:rPr>
        <w:t>AgroTech</w:t>
      </w:r>
      <w:proofErr w:type="spellEnd"/>
      <w:r w:rsidRPr="00D87CFB">
        <w:rPr>
          <w:rFonts w:cstheme="minorHAnsi"/>
          <w:sz w:val="24"/>
          <w:szCs w:val="24"/>
        </w:rPr>
        <w:t xml:space="preserve"> System for Verification of Urban Farming Parameters", Microprocessors and Microsystems, Elsevier, vol. 82, 2021, </w:t>
      </w:r>
      <w:r w:rsidRPr="00D87CFB">
        <w:rPr>
          <w:rFonts w:cstheme="minorHAnsi"/>
          <w:b/>
          <w:sz w:val="24"/>
          <w:szCs w:val="24"/>
        </w:rPr>
        <w:t xml:space="preserve">IF: 2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17E475DF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>B. Kumaril, A. K. Yadav,</w:t>
      </w:r>
      <w:r w:rsidRPr="00D87CFB">
        <w:rPr>
          <w:rFonts w:cstheme="minorHAnsi"/>
          <w:b/>
          <w:sz w:val="24"/>
          <w:szCs w:val="24"/>
        </w:rPr>
        <w:t xml:space="preserve"> K. Cengiz </w:t>
      </w:r>
      <w:r w:rsidRPr="00D87CFB">
        <w:rPr>
          <w:rFonts w:cstheme="minorHAnsi"/>
          <w:bCs/>
          <w:sz w:val="24"/>
          <w:szCs w:val="24"/>
        </w:rPr>
        <w:t>and B. Salah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Integrating CLDs and Machine Learning through Hybridization for Human-Centric Wireless Networks", Transactions on Emerging Telecommunications Technologies, Wiley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328A9F6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J. Nayak, M. Mishra, B. Naik, H. </w:t>
      </w:r>
      <w:proofErr w:type="spellStart"/>
      <w:r w:rsidRPr="00D87CFB">
        <w:rPr>
          <w:rFonts w:cstheme="minorHAnsi"/>
          <w:sz w:val="24"/>
          <w:szCs w:val="24"/>
        </w:rPr>
        <w:t>Swapnarekha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bCs/>
          <w:sz w:val="24"/>
          <w:szCs w:val="24"/>
        </w:rPr>
        <w:t>and</w:t>
      </w:r>
      <w:r w:rsidRPr="00D87CFB">
        <w:rPr>
          <w:rFonts w:cstheme="minorHAnsi"/>
          <w:sz w:val="24"/>
          <w:szCs w:val="24"/>
        </w:rPr>
        <w:t xml:space="preserve"> V. Shanmuganathan, "An Impact study of COVID-19 on Six Different Industries: Automobile, Energy &amp; Power, Agriculture, Education, Travel &amp; Tourism and Consumer Electronics", Expert Systems, Wiley, pp. 1-32, 2021, </w:t>
      </w:r>
      <w:r w:rsidRPr="00D87CFB">
        <w:rPr>
          <w:rFonts w:cstheme="minorHAnsi"/>
          <w:b/>
          <w:sz w:val="24"/>
          <w:szCs w:val="24"/>
        </w:rPr>
        <w:t xml:space="preserve">IF: 2.3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B12703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Sah, R. Kumari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N. Ivkovic and B. Salah,</w:t>
      </w:r>
      <w:r w:rsidRPr="00D87CFB">
        <w:rPr>
          <w:rFonts w:cstheme="minorHAnsi"/>
          <w:b/>
          <w:bCs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SOHCL-RDT: A Self-Organized Hybrid Cross-Layer Design for Reliable Data Transmission in Wireless Network", Physical Communication, Elsevier (to appear), </w:t>
      </w:r>
      <w:r w:rsidRPr="00D87CFB">
        <w:rPr>
          <w:rFonts w:cstheme="minorHAnsi"/>
          <w:b/>
          <w:sz w:val="24"/>
          <w:szCs w:val="24"/>
        </w:rPr>
        <w:t xml:space="preserve">IF: 2.2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5D67A520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S. Kumar,</w:t>
      </w:r>
      <w:r w:rsidRPr="00D87CFB">
        <w:rPr>
          <w:rFonts w:cstheme="minorHAnsi"/>
          <w:b/>
          <w:sz w:val="24"/>
          <w:szCs w:val="24"/>
        </w:rPr>
        <w:t xml:space="preserve"> K. Cengiz, </w:t>
      </w:r>
      <w:r w:rsidRPr="00D87CFB">
        <w:rPr>
          <w:rFonts w:cstheme="minorHAnsi"/>
          <w:sz w:val="24"/>
          <w:szCs w:val="24"/>
        </w:rPr>
        <w:t>S. Vimal and A. Suresh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Energy Efficient Resource Migration Based Load Balance Mechanism for High Traffic Applications IoT", Wireless Personal Communications, Springer, 2021, </w:t>
      </w:r>
      <w:r w:rsidRPr="00D87CFB">
        <w:rPr>
          <w:rFonts w:cstheme="minorHAnsi"/>
          <w:b/>
          <w:sz w:val="24"/>
          <w:szCs w:val="24"/>
        </w:rPr>
        <w:t xml:space="preserve">IF: 2.2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6C36B0D6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Memon, K. A. Memon, J. A. </w:t>
      </w:r>
      <w:proofErr w:type="spellStart"/>
      <w:r w:rsidRPr="00D87CFB">
        <w:rPr>
          <w:rFonts w:cstheme="minorHAnsi"/>
          <w:sz w:val="24"/>
          <w:szCs w:val="24"/>
        </w:rPr>
        <w:t>Uqaili</w:t>
      </w:r>
      <w:proofErr w:type="spellEnd"/>
      <w:r w:rsidRPr="00D87CFB">
        <w:rPr>
          <w:rFonts w:cstheme="minorHAnsi"/>
          <w:sz w:val="24"/>
          <w:szCs w:val="24"/>
        </w:rPr>
        <w:t xml:space="preserve">, K. K. </w:t>
      </w:r>
      <w:proofErr w:type="spellStart"/>
      <w:r w:rsidRPr="00D87CFB">
        <w:rPr>
          <w:rFonts w:cstheme="minorHAnsi"/>
          <w:sz w:val="24"/>
          <w:szCs w:val="24"/>
        </w:rPr>
        <w:t>Soothar</w:t>
      </w:r>
      <w:proofErr w:type="spellEnd"/>
      <w:r w:rsidRPr="00D87CFB">
        <w:rPr>
          <w:rFonts w:cstheme="minorHAnsi"/>
          <w:sz w:val="24"/>
          <w:szCs w:val="24"/>
        </w:rPr>
        <w:t xml:space="preserve">, R. S. </w:t>
      </w:r>
      <w:proofErr w:type="spellStart"/>
      <w:r w:rsidRPr="00D87CFB">
        <w:rPr>
          <w:rFonts w:cstheme="minorHAnsi"/>
          <w:sz w:val="24"/>
          <w:szCs w:val="24"/>
        </w:rPr>
        <w:t>Uqaili</w:t>
      </w:r>
      <w:proofErr w:type="spellEnd"/>
      <w:r w:rsidRPr="00D87CFB">
        <w:rPr>
          <w:rFonts w:cstheme="minorHAnsi"/>
          <w:sz w:val="24"/>
          <w:szCs w:val="24"/>
        </w:rPr>
        <w:t xml:space="preserve">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Joint optimal power splitting and relay selection strategy under SWIPT", Wireless Networks, Springer, vol. 27, pp. 5385-5395, 2021, </w:t>
      </w:r>
      <w:r w:rsidRPr="00D87CFB">
        <w:rPr>
          <w:rFonts w:cstheme="minorHAnsi"/>
          <w:b/>
          <w:sz w:val="24"/>
          <w:szCs w:val="24"/>
        </w:rPr>
        <w:t xml:space="preserve">IF: 2.1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092AF762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umari, D. K. Sah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N. Ivkovic and P. Balaji, "Automatic graph construction and Exploring different types of LSTMs for Asian Hindi languages for Medical review Sentiment Analysis", ACM Transactions on Asian and Low-Resource Language Information Processing (to appear), </w:t>
      </w:r>
      <w:r w:rsidRPr="00D87CFB">
        <w:rPr>
          <w:rFonts w:cstheme="minorHAnsi"/>
          <w:b/>
          <w:sz w:val="24"/>
          <w:szCs w:val="24"/>
        </w:rPr>
        <w:t xml:space="preserve">IF: 2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506124F8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H. Bhat, T. N. Nguyen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P. Prabhu, "An Exact Clustering Algorithm for NGS Metagenomic Sequences", Mathematical Methods in the Applied Sciences, Wiley (to appear), </w:t>
      </w:r>
      <w:r w:rsidRPr="00D87CFB">
        <w:rPr>
          <w:rFonts w:cstheme="minorHAnsi"/>
          <w:b/>
          <w:sz w:val="24"/>
          <w:szCs w:val="24"/>
        </w:rPr>
        <w:t>IF: 1.8 (Q1).</w:t>
      </w:r>
    </w:p>
    <w:p w14:paraId="39D42B0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A. Jamshed, M. Ur-Rehman, J. Frnda, A. A. </w:t>
      </w:r>
      <w:proofErr w:type="spellStart"/>
      <w:r w:rsidRPr="00D87CFB">
        <w:rPr>
          <w:rFonts w:cstheme="minorHAnsi"/>
          <w:sz w:val="24"/>
          <w:szCs w:val="24"/>
        </w:rPr>
        <w:t>Althuwayb</w:t>
      </w:r>
      <w:proofErr w:type="spellEnd"/>
      <w:r w:rsidRPr="00D87CFB">
        <w:rPr>
          <w:rFonts w:cstheme="minorHAnsi"/>
          <w:sz w:val="24"/>
          <w:szCs w:val="24"/>
        </w:rPr>
        <w:t xml:space="preserve">, A. Nauman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Dual Band and Dual Diversity Four-Element MIMO Dipole for 5G Handsets", Sensors, vol. 21, no. 3, 2021, </w:t>
      </w:r>
      <w:r w:rsidRPr="00D87CFB">
        <w:rPr>
          <w:rFonts w:cstheme="minorHAnsi"/>
          <w:b/>
          <w:sz w:val="24"/>
          <w:szCs w:val="24"/>
        </w:rPr>
        <w:t xml:space="preserve">IF: 3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1B83FC8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bCs/>
          <w:sz w:val="24"/>
          <w:szCs w:val="24"/>
        </w:rPr>
        <w:t xml:space="preserve">S. R. Hassan, A. Rehman, M. U. Gul, K. Cengiz, N. Ivkovic and I. Mihaljevic, </w:t>
      </w:r>
      <w:r w:rsidRPr="00D87CFB">
        <w:rPr>
          <w:rFonts w:cstheme="minorHAnsi"/>
          <w:sz w:val="24"/>
          <w:szCs w:val="24"/>
        </w:rPr>
        <w:t>"</w:t>
      </w:r>
      <w:r w:rsidRPr="00D87CFB">
        <w:rPr>
          <w:rFonts w:cstheme="minorHAnsi"/>
          <w:sz w:val="24"/>
          <w:szCs w:val="24"/>
          <w:lang w:val="en-AE"/>
        </w:rPr>
        <w:t xml:space="preserve">Trust </w:t>
      </w:r>
      <w:r w:rsidRPr="00D87CFB">
        <w:rPr>
          <w:rFonts w:cstheme="minorHAnsi"/>
          <w:sz w:val="24"/>
          <w:szCs w:val="24"/>
          <w:lang w:val="en-AE"/>
        </w:rPr>
        <w:lastRenderedPageBreak/>
        <w:t>and Class Aware Service Discovery with Dual Control in the Social Internet of Things</w:t>
      </w:r>
      <w:r w:rsidRPr="00D87CFB">
        <w:rPr>
          <w:rFonts w:cstheme="minorHAnsi"/>
          <w:sz w:val="24"/>
          <w:szCs w:val="24"/>
        </w:rPr>
        <w:t xml:space="preserve">", </w:t>
      </w:r>
      <w:r w:rsidRPr="00D87CFB">
        <w:rPr>
          <w:rFonts w:cstheme="minorHAnsi"/>
          <w:b/>
          <w:bCs/>
          <w:sz w:val="24"/>
          <w:szCs w:val="24"/>
        </w:rPr>
        <w:t xml:space="preserve">Scientific Reports, Nature </w:t>
      </w:r>
      <w:r w:rsidRPr="00D87CFB">
        <w:rPr>
          <w:rFonts w:cstheme="minorHAnsi"/>
          <w:sz w:val="24"/>
          <w:szCs w:val="24"/>
        </w:rPr>
        <w:t xml:space="preserve">(to appear), </w:t>
      </w:r>
      <w:r w:rsidRPr="00D87CFB">
        <w:rPr>
          <w:rFonts w:cstheme="minorHAnsi"/>
          <w:b/>
          <w:sz w:val="24"/>
          <w:szCs w:val="24"/>
        </w:rPr>
        <w:t>IF: 3.9 (Q1).</w:t>
      </w:r>
    </w:p>
    <w:p w14:paraId="317B44A6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rPr>
          <w:rFonts w:cstheme="minorHAnsi"/>
          <w:bCs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S. </w:t>
      </w:r>
      <w:proofErr w:type="spellStart"/>
      <w:r w:rsidRPr="00D87CFB">
        <w:rPr>
          <w:rFonts w:cstheme="minorHAnsi"/>
          <w:bCs/>
          <w:sz w:val="24"/>
          <w:szCs w:val="24"/>
        </w:rPr>
        <w:t>Lipsa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R. K. Dash, S. Debdas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P. Kumar, N. Pal, "Enhancing cardiac disease prediction with explainable bidirectional LSTM", </w:t>
      </w:r>
      <w:r w:rsidRPr="00D87CFB">
        <w:rPr>
          <w:rFonts w:cstheme="minorHAnsi"/>
          <w:b/>
          <w:bCs/>
          <w:sz w:val="24"/>
          <w:szCs w:val="24"/>
        </w:rPr>
        <w:t xml:space="preserve">Scientific Reports, Nature, </w:t>
      </w:r>
      <w:r w:rsidRPr="00D87CFB">
        <w:rPr>
          <w:rFonts w:cstheme="minorHAnsi"/>
          <w:sz w:val="24"/>
          <w:szCs w:val="24"/>
        </w:rPr>
        <w:t xml:space="preserve">vol. 15, No. 1, 2025, </w:t>
      </w:r>
      <w:r w:rsidRPr="00D87CFB">
        <w:rPr>
          <w:rFonts w:cstheme="minorHAnsi"/>
          <w:b/>
          <w:sz w:val="24"/>
          <w:szCs w:val="24"/>
        </w:rPr>
        <w:t>IF: 3.9 (Q1).</w:t>
      </w:r>
    </w:p>
    <w:p w14:paraId="61054EF9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rPr>
          <w:rFonts w:cstheme="minorHAnsi"/>
          <w:bCs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R. Malik, R. Garg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N. Ivkovic and A. </w:t>
      </w:r>
      <w:proofErr w:type="spellStart"/>
      <w:r w:rsidRPr="00D87CFB">
        <w:rPr>
          <w:rFonts w:cstheme="minorHAnsi"/>
          <w:bCs/>
          <w:sz w:val="24"/>
          <w:szCs w:val="24"/>
        </w:rPr>
        <w:t>Akhunzada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"MODAMS: Design of a Multimodal Object-Detection based Augmentation Model for Satellite image sets", </w:t>
      </w:r>
      <w:r w:rsidRPr="00D87CFB">
        <w:rPr>
          <w:rFonts w:cstheme="minorHAnsi"/>
          <w:b/>
          <w:bCs/>
          <w:sz w:val="24"/>
          <w:szCs w:val="24"/>
        </w:rPr>
        <w:t xml:space="preserve">Scientific Reports, Nature </w:t>
      </w:r>
      <w:r w:rsidRPr="00D87CFB">
        <w:rPr>
          <w:rFonts w:cstheme="minorHAnsi"/>
          <w:sz w:val="24"/>
          <w:szCs w:val="24"/>
        </w:rPr>
        <w:t xml:space="preserve">(to appear), </w:t>
      </w:r>
      <w:r w:rsidRPr="00D87CFB">
        <w:rPr>
          <w:rFonts w:cstheme="minorHAnsi"/>
          <w:b/>
          <w:sz w:val="24"/>
          <w:szCs w:val="24"/>
        </w:rPr>
        <w:t>IF: 3.9 (Q1).</w:t>
      </w:r>
    </w:p>
    <w:p w14:paraId="23B388E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Muduli, R. Kumari, A. </w:t>
      </w:r>
      <w:proofErr w:type="spellStart"/>
      <w:r w:rsidRPr="00D87CFB">
        <w:rPr>
          <w:rFonts w:cstheme="minorHAnsi"/>
          <w:sz w:val="24"/>
          <w:szCs w:val="24"/>
        </w:rPr>
        <w:t>Akhunzada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S. K. Sharma, R. R. Kumar and D. K. Sah, "Retinal imaging-based glaucoma detection using modified pelican optimization based extreme learning machine", </w:t>
      </w:r>
      <w:r w:rsidRPr="00D87CFB">
        <w:rPr>
          <w:rFonts w:cstheme="minorHAnsi"/>
          <w:b/>
          <w:bCs/>
          <w:sz w:val="24"/>
          <w:szCs w:val="24"/>
        </w:rPr>
        <w:t>Scientific Reports, Nature,</w:t>
      </w:r>
      <w:r w:rsidRPr="00D87CFB">
        <w:rPr>
          <w:rFonts w:cstheme="minorHAnsi"/>
          <w:sz w:val="24"/>
          <w:szCs w:val="24"/>
        </w:rPr>
        <w:t xml:space="preserve"> 14, 2024, </w:t>
      </w:r>
      <w:r w:rsidRPr="00D87CFB">
        <w:rPr>
          <w:rFonts w:cstheme="minorHAnsi"/>
          <w:b/>
          <w:bCs/>
          <w:sz w:val="24"/>
          <w:szCs w:val="24"/>
        </w:rPr>
        <w:t xml:space="preserve">IF: 3.9 </w:t>
      </w:r>
      <w:r w:rsidRPr="00D87CFB">
        <w:rPr>
          <w:rFonts w:cstheme="minorHAnsi"/>
          <w:b/>
          <w:sz w:val="24"/>
          <w:szCs w:val="24"/>
        </w:rPr>
        <w:t>(Q1).</w:t>
      </w:r>
    </w:p>
    <w:p w14:paraId="39984669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Chaturvedi, D. Sahu, B. P. Singh, S. Prakash, T. Yang, R. S. Rathore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N. Ivkovic, "A hybrid multi-node QKD-ECC architecture for securing IoT networks", </w:t>
      </w:r>
      <w:r w:rsidRPr="00D87CFB">
        <w:rPr>
          <w:rFonts w:cstheme="minorHAnsi"/>
          <w:b/>
          <w:bCs/>
          <w:sz w:val="24"/>
          <w:szCs w:val="24"/>
        </w:rPr>
        <w:t xml:space="preserve">Scientific Reports, Nature </w:t>
      </w:r>
      <w:r w:rsidRPr="00D87CFB">
        <w:rPr>
          <w:rFonts w:cstheme="minorHAnsi"/>
          <w:sz w:val="24"/>
          <w:szCs w:val="24"/>
        </w:rPr>
        <w:t xml:space="preserve">(to appear), </w:t>
      </w:r>
      <w:r w:rsidRPr="00D87CFB">
        <w:rPr>
          <w:rFonts w:cstheme="minorHAnsi"/>
          <w:b/>
          <w:sz w:val="24"/>
          <w:szCs w:val="24"/>
        </w:rPr>
        <w:t>IF: 3.9 (Q1).</w:t>
      </w:r>
    </w:p>
    <w:p w14:paraId="21D1F5F9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before="1" w:after="0" w:line="360" w:lineRule="auto"/>
        <w:ind w:right="118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T. Dag, "Energy Aware Multi-Hop Routing Protocol for WSNs", IEEE Access, vol. 6 no. 2018-10600, pp. 2622-2633, 2018, </w:t>
      </w:r>
      <w:r w:rsidRPr="00D87CFB">
        <w:rPr>
          <w:rFonts w:cstheme="minorHAnsi"/>
          <w:b/>
          <w:sz w:val="24"/>
          <w:szCs w:val="24"/>
        </w:rPr>
        <w:t xml:space="preserve">IF: 3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ED62468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M. Bellal, S. E. </w:t>
      </w:r>
      <w:proofErr w:type="spellStart"/>
      <w:r w:rsidRPr="00D87CFB">
        <w:rPr>
          <w:rFonts w:cstheme="minorHAnsi"/>
          <w:bCs/>
          <w:sz w:val="24"/>
          <w:szCs w:val="24"/>
        </w:rPr>
        <w:t>Fkih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bCs/>
          <w:sz w:val="24"/>
          <w:szCs w:val="24"/>
        </w:rPr>
        <w:t xml:space="preserve"> and N. Ivković, </w:t>
      </w:r>
      <w:r w:rsidRPr="00D87CFB">
        <w:rPr>
          <w:rFonts w:cstheme="minorHAnsi"/>
          <w:sz w:val="24"/>
          <w:szCs w:val="24"/>
        </w:rPr>
        <w:t xml:space="preserve">"A Comprehensive Survey on Deep Learning in Abdominal Imaging: Datasets, Techniques, and Performance Metrics", IEEE Access (to appear), 2025, </w:t>
      </w:r>
      <w:r w:rsidRPr="00D87CFB">
        <w:rPr>
          <w:rFonts w:cstheme="minorHAnsi"/>
          <w:b/>
          <w:sz w:val="24"/>
          <w:szCs w:val="24"/>
        </w:rPr>
        <w:t xml:space="preserve">IF: 3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483F602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S. </w:t>
      </w:r>
      <w:proofErr w:type="spellStart"/>
      <w:r w:rsidRPr="00D87CFB">
        <w:rPr>
          <w:rFonts w:cstheme="minorHAnsi"/>
          <w:bCs/>
          <w:sz w:val="24"/>
          <w:szCs w:val="24"/>
        </w:rPr>
        <w:t>Lipsa</w:t>
      </w:r>
      <w:proofErr w:type="spellEnd"/>
      <w:r w:rsidRPr="00D87CFB">
        <w:rPr>
          <w:rFonts w:cstheme="minorHAnsi"/>
          <w:bCs/>
          <w:sz w:val="24"/>
          <w:szCs w:val="24"/>
        </w:rPr>
        <w:t>, R. K. Dash, N. Ivković,</w:t>
      </w:r>
      <w:r w:rsidRPr="00D87CFB">
        <w:rPr>
          <w:rFonts w:cstheme="minorHAnsi"/>
          <w:sz w:val="24"/>
          <w:szCs w:val="24"/>
        </w:rPr>
        <w:t xml:space="preserve">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Task Scheduling in Cloud Computing: A Priority-based Heuristic Approach", IEEE Access, Vol. 11, 2023, </w:t>
      </w:r>
      <w:r w:rsidRPr="00D87CFB">
        <w:rPr>
          <w:rFonts w:cstheme="minorHAnsi"/>
          <w:b/>
          <w:sz w:val="24"/>
          <w:szCs w:val="24"/>
        </w:rPr>
        <w:t xml:space="preserve">IF: 3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4259999B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A. Bouke, A. Abdullah, J. Frnd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B. Salah, "</w:t>
      </w:r>
      <w:proofErr w:type="spellStart"/>
      <w:r w:rsidRPr="00D87CFB">
        <w:rPr>
          <w:rFonts w:cstheme="minorHAnsi"/>
          <w:bCs/>
          <w:sz w:val="24"/>
          <w:szCs w:val="24"/>
        </w:rPr>
        <w:t>Bukagini</w:t>
      </w:r>
      <w:proofErr w:type="spellEnd"/>
      <w:r w:rsidRPr="00D87CFB">
        <w:rPr>
          <w:rFonts w:cstheme="minorHAnsi"/>
          <w:bCs/>
          <w:sz w:val="24"/>
          <w:szCs w:val="24"/>
        </w:rPr>
        <w:t>: a Stability-Aware Gini Index Feature Selection Algorithm for Robust Model Performance</w:t>
      </w:r>
      <w:r w:rsidRPr="00D87CFB">
        <w:rPr>
          <w:rFonts w:cstheme="minorHAnsi"/>
          <w:sz w:val="24"/>
          <w:szCs w:val="24"/>
        </w:rPr>
        <w:t xml:space="preserve">", IEEE Access (to appear), 2023, </w:t>
      </w:r>
      <w:r w:rsidRPr="00D87CFB">
        <w:rPr>
          <w:rFonts w:cstheme="minorHAnsi"/>
          <w:b/>
          <w:sz w:val="24"/>
          <w:szCs w:val="24"/>
        </w:rPr>
        <w:t xml:space="preserve">IF: 3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266A16F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S. </w:t>
      </w:r>
      <w:proofErr w:type="spellStart"/>
      <w:r w:rsidRPr="00D87CFB">
        <w:rPr>
          <w:rFonts w:cstheme="minorHAnsi"/>
          <w:sz w:val="24"/>
          <w:szCs w:val="24"/>
        </w:rPr>
        <w:t>Lipsa</w:t>
      </w:r>
      <w:proofErr w:type="spellEnd"/>
      <w:r w:rsidRPr="00D87CFB">
        <w:rPr>
          <w:rFonts w:cstheme="minorHAnsi"/>
          <w:sz w:val="24"/>
          <w:szCs w:val="24"/>
        </w:rPr>
        <w:t xml:space="preserve">, R. K. Dash, N. Ivkovic and M. Konecki, "A Novel Intrusion Detection System Based on Artificial Neural Network and Genetic Algorithm with a New Dimensionality Reduction Technique for UAV Communication", IEEE Access (to appear), 2024, </w:t>
      </w:r>
      <w:r w:rsidRPr="00D87CFB">
        <w:rPr>
          <w:rFonts w:cstheme="minorHAnsi"/>
          <w:b/>
          <w:sz w:val="24"/>
          <w:szCs w:val="24"/>
        </w:rPr>
        <w:t xml:space="preserve">IF: 3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364BD5CC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Kumar, R. Kumar, M. Gupt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N. Ivkovic, "A Novel Approach for Classification and Detection of Apple Leaf Disease Using Enhanced RBVT-Net with Transfer Learning and YoloV7", IEEE Access (to appear), 2025, </w:t>
      </w:r>
      <w:r w:rsidRPr="00D87CFB">
        <w:rPr>
          <w:rFonts w:cstheme="minorHAnsi"/>
          <w:b/>
          <w:sz w:val="24"/>
          <w:szCs w:val="24"/>
        </w:rPr>
        <w:t xml:space="preserve">IF: 3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1655CEF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lastRenderedPageBreak/>
        <w:t xml:space="preserve">M. Asim, F. Sair, M. Ishaq, K. Cengiz, S. </w:t>
      </w:r>
      <w:proofErr w:type="spellStart"/>
      <w:r w:rsidRPr="00D87CFB">
        <w:rPr>
          <w:rFonts w:cstheme="minorHAnsi"/>
          <w:bCs/>
          <w:sz w:val="24"/>
          <w:szCs w:val="24"/>
        </w:rPr>
        <w:t>Akleylek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 and N. Ivkovic, "VAE-</w:t>
      </w:r>
      <w:proofErr w:type="spellStart"/>
      <w:r w:rsidRPr="00D87CFB">
        <w:rPr>
          <w:rFonts w:cstheme="minorHAnsi"/>
          <w:bCs/>
          <w:sz w:val="24"/>
          <w:szCs w:val="24"/>
        </w:rPr>
        <w:t>XGBoost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: A hybrid intrusion detection system for next generation EV charging networks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74F20B7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Balaji, S. Babu, M. A. Chaurasia, A. Thiyagarajan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A novel human-inspired solution to high-dimensional optimization problems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4AE8204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U. R. Badar, D. Mahmood, A. Iqbal, S. W. Kim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A. Nauman, "</w:t>
      </w:r>
      <w:proofErr w:type="spellStart"/>
      <w:r w:rsidRPr="00D87CFB">
        <w:rPr>
          <w:rFonts w:cstheme="minorHAnsi"/>
          <w:sz w:val="24"/>
          <w:szCs w:val="24"/>
        </w:rPr>
        <w:t>DeepSpoofNet</w:t>
      </w:r>
      <w:proofErr w:type="spellEnd"/>
      <w:r w:rsidRPr="00D87CFB">
        <w:rPr>
          <w:rFonts w:cstheme="minorHAnsi"/>
          <w:sz w:val="24"/>
          <w:szCs w:val="24"/>
        </w:rPr>
        <w:t xml:space="preserve">: A Framework for Securing UAVs against GPS Spoofing Attacks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35BE865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Ali. K, S. J. Philip, A. A. Khan, L. Moses, K. Cengiz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 and N. Ivkovic, "Expectation Maximization - Vector Approximate Message Passing Based Generalized Linear Model for Channel Estimation in Intelligent Reflecting Surface -assisted </w:t>
      </w:r>
      <w:proofErr w:type="spellStart"/>
      <w:r w:rsidRPr="00D87CFB">
        <w:rPr>
          <w:rFonts w:cstheme="minorHAnsi"/>
          <w:sz w:val="24"/>
          <w:szCs w:val="24"/>
        </w:rPr>
        <w:t>Millimetre</w:t>
      </w:r>
      <w:proofErr w:type="spellEnd"/>
      <w:r w:rsidRPr="00D87CFB">
        <w:rPr>
          <w:rFonts w:cstheme="minorHAnsi"/>
          <w:sz w:val="24"/>
          <w:szCs w:val="24"/>
        </w:rPr>
        <w:t xml:space="preserve"> </w:t>
      </w:r>
      <w:proofErr w:type="gramStart"/>
      <w:r w:rsidRPr="00D87CFB">
        <w:rPr>
          <w:rFonts w:cstheme="minorHAnsi"/>
          <w:sz w:val="24"/>
          <w:szCs w:val="24"/>
        </w:rPr>
        <w:t>Multi User</w:t>
      </w:r>
      <w:proofErr w:type="gramEnd"/>
      <w:r w:rsidRPr="00D87CFB">
        <w:rPr>
          <w:rFonts w:cstheme="minorHAnsi"/>
          <w:sz w:val="24"/>
          <w:szCs w:val="24"/>
        </w:rPr>
        <w:t xml:space="preserve"> Multiple-Input Multiple-Output Systems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69342B2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D</w:t>
      </w:r>
      <w:r w:rsidRPr="00D87CFB">
        <w:rPr>
          <w:rFonts w:cstheme="minorHAnsi"/>
          <w:sz w:val="24"/>
          <w:szCs w:val="24"/>
          <w:lang w:val="tr-TR"/>
        </w:rPr>
        <w:t xml:space="preserve">. Dave, A. Akhunzada, N. Ivkovic, S. Gyawali, K. Cengiz, A. Ahmed and A.S. Shamayleh, </w:t>
      </w:r>
      <w:r w:rsidRPr="00D87CFB">
        <w:rPr>
          <w:rFonts w:cstheme="minorHAnsi"/>
          <w:sz w:val="24"/>
          <w:szCs w:val="24"/>
        </w:rPr>
        <w:t xml:space="preserve">"Diagnostic test accuracy of AI-Assisted mammography for breast imaging: A Narrative Review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1168E49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Balaji, K. Cengiz, S. Babu, O. Alqahtani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, "Metaheuristic optimized complex-valued Dilated Recurrent Neural Network for attack detection in Internet of Vehicular Communications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00174CA1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M. A. Bouke, A. Abdullah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bCs/>
          <w:sz w:val="24"/>
          <w:szCs w:val="24"/>
        </w:rPr>
        <w:t xml:space="preserve"> and S. </w:t>
      </w:r>
      <w:proofErr w:type="spellStart"/>
      <w:r w:rsidRPr="00D87CFB">
        <w:rPr>
          <w:rFonts w:cstheme="minorHAnsi"/>
          <w:bCs/>
          <w:sz w:val="24"/>
          <w:szCs w:val="24"/>
        </w:rPr>
        <w:t>Akleylek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 xml:space="preserve">"Application of </w:t>
      </w:r>
      <w:proofErr w:type="spellStart"/>
      <w:r w:rsidRPr="00D87CFB">
        <w:rPr>
          <w:rFonts w:cstheme="minorHAnsi"/>
          <w:sz w:val="24"/>
          <w:szCs w:val="24"/>
        </w:rPr>
        <w:t>BukaGini</w:t>
      </w:r>
      <w:proofErr w:type="spellEnd"/>
      <w:r w:rsidRPr="00D87CFB">
        <w:rPr>
          <w:rFonts w:cstheme="minorHAnsi"/>
          <w:sz w:val="24"/>
          <w:szCs w:val="24"/>
        </w:rPr>
        <w:t xml:space="preserve"> algorithm for enhanced feature interaction analysis in intrusion detection systems", </w:t>
      </w:r>
      <w:proofErr w:type="spellStart"/>
      <w:r w:rsidRPr="00D87CFB">
        <w:rPr>
          <w:rFonts w:cstheme="minorHAnsi"/>
          <w:sz w:val="24"/>
          <w:szCs w:val="24"/>
        </w:rPr>
        <w:t>PeerJ</w:t>
      </w:r>
      <w:proofErr w:type="spellEnd"/>
      <w:r w:rsidRPr="00D87CFB">
        <w:rPr>
          <w:rFonts w:cstheme="minorHAnsi"/>
          <w:sz w:val="24"/>
          <w:szCs w:val="24"/>
        </w:rPr>
        <w:t xml:space="preserve"> Computer Science (to appear)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18E37E0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S. </w:t>
      </w:r>
      <w:proofErr w:type="spellStart"/>
      <w:r w:rsidRPr="00D87CFB">
        <w:rPr>
          <w:rFonts w:cstheme="minorHAnsi"/>
          <w:bCs/>
          <w:sz w:val="24"/>
          <w:szCs w:val="24"/>
        </w:rPr>
        <w:t>Lipsa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R. K. Dash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N. Ivkovic and A. </w:t>
      </w:r>
      <w:proofErr w:type="spellStart"/>
      <w:r w:rsidRPr="00D87CFB">
        <w:rPr>
          <w:rFonts w:cstheme="minorHAnsi"/>
          <w:bCs/>
          <w:sz w:val="24"/>
          <w:szCs w:val="24"/>
        </w:rPr>
        <w:t>Akhunzada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, </w:t>
      </w:r>
      <w:r w:rsidRPr="00D87CFB">
        <w:rPr>
          <w:rFonts w:cstheme="minorHAnsi"/>
          <w:sz w:val="24"/>
          <w:szCs w:val="24"/>
        </w:rPr>
        <w:t xml:space="preserve">"A 5G network based conceptual framework for real-time malaria parasite detection from thick and thin blood smear slides using modified YOLOv5 model", Digital Health, Sage (to appear), </w:t>
      </w:r>
      <w:r w:rsidRPr="00D87CFB">
        <w:rPr>
          <w:rFonts w:cstheme="minorHAnsi"/>
          <w:b/>
          <w:sz w:val="24"/>
          <w:szCs w:val="24"/>
        </w:rPr>
        <w:t>IF: 3.3 (Q1).</w:t>
      </w:r>
    </w:p>
    <w:p w14:paraId="6A67901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V. </w:t>
      </w:r>
      <w:proofErr w:type="spellStart"/>
      <w:r w:rsidRPr="00D87CFB">
        <w:rPr>
          <w:rFonts w:cstheme="minorHAnsi"/>
          <w:sz w:val="24"/>
          <w:szCs w:val="24"/>
        </w:rPr>
        <w:t>Lahoura</w:t>
      </w:r>
      <w:proofErr w:type="spellEnd"/>
      <w:r w:rsidRPr="00D87CFB">
        <w:rPr>
          <w:rFonts w:cstheme="minorHAnsi"/>
          <w:sz w:val="24"/>
          <w:szCs w:val="24"/>
        </w:rPr>
        <w:t>, H. Singh, A. Aggarwal, B. Sharma, M. A. Mohammed, R. Damaševičius, S. Kadry and</w:t>
      </w:r>
      <w:r w:rsidRPr="00D87CFB">
        <w:rPr>
          <w:rFonts w:cstheme="minorHAnsi"/>
          <w:b/>
          <w:sz w:val="24"/>
          <w:szCs w:val="24"/>
        </w:rPr>
        <w:t xml:space="preserve"> K. Cengiz, </w:t>
      </w:r>
      <w:r w:rsidRPr="00D87CFB">
        <w:rPr>
          <w:rFonts w:cstheme="minorHAnsi"/>
          <w:sz w:val="24"/>
          <w:szCs w:val="24"/>
        </w:rPr>
        <w:t xml:space="preserve">" Cloud Computing-Based Framework for Breast Cancer Diagnosis Using Extreme Learning Machine ", Diagnostics, vol. 11, no. 2, 2021, </w:t>
      </w:r>
      <w:r w:rsidRPr="00D87CFB">
        <w:rPr>
          <w:rFonts w:cstheme="minorHAnsi"/>
          <w:b/>
          <w:sz w:val="24"/>
          <w:szCs w:val="24"/>
        </w:rPr>
        <w:t>IF: 3.3 (Q1).</w:t>
      </w:r>
    </w:p>
    <w:p w14:paraId="220FA1E9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 xml:space="preserve">M. Ishaq, M. Asim, </w:t>
      </w:r>
      <w:proofErr w:type="spellStart"/>
      <w:r w:rsidRPr="00D87CFB">
        <w:rPr>
          <w:rFonts w:cstheme="minorHAnsi"/>
          <w:sz w:val="24"/>
          <w:szCs w:val="24"/>
        </w:rPr>
        <w:t>Ahadullah</w:t>
      </w:r>
      <w:proofErr w:type="spellEnd"/>
      <w:r w:rsidRPr="00D87CFB">
        <w:rPr>
          <w:rFonts w:cstheme="minorHAnsi"/>
          <w:sz w:val="24"/>
          <w:szCs w:val="24"/>
        </w:rPr>
        <w:t xml:space="preserve">, K. Cengiz, M. Konecki, N. Ivkovic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Development of Novel Urdu Language Part of Speech Tagging System for Improved Urdu Text Classification", Social Network Analysis and Mining, Springer (to appear), </w:t>
      </w:r>
      <w:r w:rsidRPr="00D87CFB">
        <w:rPr>
          <w:rFonts w:cstheme="minorHAnsi"/>
          <w:b/>
          <w:bCs/>
          <w:sz w:val="24"/>
          <w:szCs w:val="24"/>
        </w:rPr>
        <w:t xml:space="preserve">IF: 2.8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4CC329F5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G. Gad, E. Gad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Z. Fadlullah and B. Mokhtar, "Deep Learning-Based Context-Aware Video Content Analysis on IoT Devices", </w:t>
      </w:r>
      <w:proofErr w:type="gramStart"/>
      <w:r w:rsidRPr="00D87CFB">
        <w:rPr>
          <w:rFonts w:cstheme="minorHAnsi"/>
          <w:sz w:val="24"/>
          <w:szCs w:val="24"/>
        </w:rPr>
        <w:t>Electronics, vol. 11</w:t>
      </w:r>
      <w:proofErr w:type="gramEnd"/>
      <w:r w:rsidRPr="00D87CFB">
        <w:rPr>
          <w:rFonts w:cstheme="minorHAnsi"/>
          <w:sz w:val="24"/>
          <w:szCs w:val="24"/>
        </w:rPr>
        <w:t xml:space="preserve">, no. 11, 2022, </w:t>
      </w:r>
      <w:r w:rsidRPr="00D87CFB">
        <w:rPr>
          <w:rFonts w:cstheme="minorHAnsi"/>
          <w:b/>
          <w:bCs/>
          <w:sz w:val="24"/>
          <w:szCs w:val="24"/>
        </w:rPr>
        <w:t xml:space="preserve">IF: 2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762D6C53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N. </w:t>
      </w:r>
      <w:proofErr w:type="spellStart"/>
      <w:r w:rsidRPr="00D87CFB">
        <w:rPr>
          <w:rFonts w:cstheme="minorHAnsi"/>
          <w:sz w:val="24"/>
          <w:szCs w:val="24"/>
        </w:rPr>
        <w:t>Minallah</w:t>
      </w:r>
      <w:proofErr w:type="spellEnd"/>
      <w:r w:rsidRPr="00D87CFB">
        <w:rPr>
          <w:rFonts w:cstheme="minorHAnsi"/>
          <w:sz w:val="24"/>
          <w:szCs w:val="24"/>
        </w:rPr>
        <w:t xml:space="preserve">, K. Ullah, J. Frnda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M. A. Javed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Transmitter Diversity Gain Technique Aided Irregular Channel Coding for Mobile Video Transmission", Entropy, vol. 23, no. 2, 2021, </w:t>
      </w:r>
      <w:r w:rsidRPr="00D87CFB">
        <w:rPr>
          <w:rFonts w:cstheme="minorHAnsi"/>
          <w:b/>
          <w:sz w:val="24"/>
          <w:szCs w:val="24"/>
        </w:rPr>
        <w:t xml:space="preserve">IF: 2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47A1A191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H. S. Abubakar, Z. Zhao, S. A. Kiani, S. Khan, T. Ali, M. A. Bashir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M. M. Kamal, "Eight Element MIMO Antenna for Sub 6GHz 5G Cellular Devices", Physica Scripta, IOP Science (to appear), </w:t>
      </w:r>
      <w:r w:rsidRPr="00D87CFB">
        <w:rPr>
          <w:rFonts w:cstheme="minorHAnsi"/>
          <w:b/>
          <w:sz w:val="24"/>
          <w:szCs w:val="24"/>
        </w:rPr>
        <w:t xml:space="preserve">IF: 2.6 </w:t>
      </w:r>
      <w:r w:rsidRPr="00D87CFB">
        <w:rPr>
          <w:rFonts w:cstheme="minorHAnsi"/>
          <w:bCs/>
          <w:sz w:val="24"/>
          <w:szCs w:val="24"/>
        </w:rPr>
        <w:t>(Q2).</w:t>
      </w:r>
    </w:p>
    <w:p w14:paraId="1EC0036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Y. Wang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Implementation of the Spark technique in a matrix distributed computing algorithm", Journal of Intelligent Systems, De Gruyter, vol. 31, no. 1, pp. 660-671, 2022, </w:t>
      </w:r>
      <w:r w:rsidRPr="00D87CFB">
        <w:rPr>
          <w:rFonts w:cstheme="minorHAnsi"/>
          <w:b/>
          <w:sz w:val="24"/>
          <w:szCs w:val="24"/>
        </w:rPr>
        <w:t xml:space="preserve">IF: 2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47505EF0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d. A. K. Akhtar, M. Kumar, S. Verma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</w:t>
      </w:r>
      <w:proofErr w:type="spellStart"/>
      <w:r w:rsidRPr="00D87CFB">
        <w:rPr>
          <w:rFonts w:cstheme="minorHAnsi"/>
          <w:sz w:val="24"/>
          <w:szCs w:val="24"/>
        </w:rPr>
        <w:t>Khurma</w:t>
      </w:r>
      <w:proofErr w:type="spellEnd"/>
      <w:r w:rsidRPr="00D87CFB">
        <w:rPr>
          <w:rFonts w:cstheme="minorHAnsi"/>
          <w:sz w:val="24"/>
          <w:szCs w:val="24"/>
        </w:rPr>
        <w:t xml:space="preserve"> and M. </w:t>
      </w:r>
      <w:proofErr w:type="spellStart"/>
      <w:r w:rsidRPr="00D87CFB">
        <w:rPr>
          <w:rFonts w:cstheme="minorHAnsi"/>
          <w:sz w:val="24"/>
          <w:szCs w:val="24"/>
        </w:rPr>
        <w:t>Alaazab</w:t>
      </w:r>
      <w:proofErr w:type="spellEnd"/>
      <w:r w:rsidRPr="00D87CFB">
        <w:rPr>
          <w:rFonts w:cstheme="minorHAnsi"/>
          <w:sz w:val="24"/>
          <w:szCs w:val="24"/>
        </w:rPr>
        <w:t xml:space="preserve">, "Unifying Optimization Forces: Harnessing the Fine-Structure Constant in an Electromagnetic-Gravity Optimization Framework", Journal of Intelligent Systems (to appear), </w:t>
      </w:r>
      <w:r w:rsidRPr="00D87CFB">
        <w:rPr>
          <w:rFonts w:cstheme="minorHAnsi"/>
          <w:b/>
          <w:sz w:val="24"/>
          <w:szCs w:val="24"/>
        </w:rPr>
        <w:t xml:space="preserve">IF: 2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7156FE11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after="0" w:line="360" w:lineRule="auto"/>
        <w:ind w:right="112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T. Dag, "A review on the recent energy-efficient approaches for the Internet protocol stack", </w:t>
      </w:r>
      <w:proofErr w:type="spellStart"/>
      <w:r w:rsidRPr="00D87CFB">
        <w:rPr>
          <w:rFonts w:cstheme="minorHAnsi"/>
          <w:sz w:val="24"/>
          <w:szCs w:val="24"/>
        </w:rPr>
        <w:t>Eurasip</w:t>
      </w:r>
      <w:proofErr w:type="spellEnd"/>
      <w:r w:rsidRPr="00D87CFB">
        <w:rPr>
          <w:rFonts w:cstheme="minorHAnsi"/>
          <w:sz w:val="24"/>
          <w:szCs w:val="24"/>
        </w:rPr>
        <w:t xml:space="preserve"> Journal on Wireless Communications and Networking, April 2015 (108), </w:t>
      </w:r>
      <w:r w:rsidRPr="00D87CFB">
        <w:rPr>
          <w:rFonts w:cstheme="minorHAnsi"/>
          <w:b/>
          <w:sz w:val="24"/>
          <w:szCs w:val="24"/>
        </w:rPr>
        <w:t xml:space="preserve">IF: 1.9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315DCD0F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M. Mustafa, A. A. Khalifa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N. Ivković, "An Energy-Efficient Protocol for Internet of Things Based Wireless Sensor Networks", Computers, Materials &amp; Continua (to appear), 2023, </w:t>
      </w:r>
      <w:r w:rsidRPr="00D87CFB">
        <w:rPr>
          <w:rFonts w:cstheme="minorHAnsi"/>
          <w:b/>
          <w:sz w:val="24"/>
          <w:szCs w:val="24"/>
        </w:rPr>
        <w:t xml:space="preserve">IF: 1.7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76908E17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Cs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I. Baig, S. Chakravarty, A. Kumar, M. A. Albreem, M. H. Alsharif, P. </w:t>
      </w:r>
      <w:proofErr w:type="spellStart"/>
      <w:r w:rsidRPr="00D87CFB">
        <w:rPr>
          <w:rFonts w:cstheme="minorHAnsi"/>
          <w:sz w:val="24"/>
          <w:szCs w:val="24"/>
        </w:rPr>
        <w:t>Uthansakul</w:t>
      </w:r>
      <w:proofErr w:type="spellEnd"/>
      <w:r w:rsidRPr="00D87CFB">
        <w:rPr>
          <w:rFonts w:cstheme="minorHAnsi"/>
          <w:sz w:val="24"/>
          <w:szCs w:val="24"/>
        </w:rPr>
        <w:t xml:space="preserve">, J. </w:t>
      </w:r>
      <w:proofErr w:type="spellStart"/>
      <w:r w:rsidRPr="00D87CFB">
        <w:rPr>
          <w:rFonts w:cstheme="minorHAnsi"/>
          <w:sz w:val="24"/>
          <w:szCs w:val="24"/>
        </w:rPr>
        <w:t>Nebhen</w:t>
      </w:r>
      <w:proofErr w:type="spellEnd"/>
      <w:r w:rsidRPr="00D87CFB">
        <w:rPr>
          <w:rFonts w:cstheme="minorHAnsi"/>
          <w:sz w:val="24"/>
          <w:szCs w:val="24"/>
        </w:rPr>
        <w:t xml:space="preserve"> and A. A. Aly, "Power Domain Multiplexing Waveform for 5G Wireless Networks", Computers, Materials &amp; Continua, vol. 70, no. 1, 2022, </w:t>
      </w:r>
      <w:r w:rsidRPr="00D87CFB">
        <w:rPr>
          <w:rFonts w:cstheme="minorHAnsi"/>
          <w:b/>
          <w:sz w:val="24"/>
          <w:szCs w:val="24"/>
        </w:rPr>
        <w:t xml:space="preserve">IF: 1.7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22A7F9CD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bCs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 xml:space="preserve">A. Ullah, Y. Muhammad, B. Zada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bCs/>
          <w:sz w:val="24"/>
          <w:szCs w:val="24"/>
        </w:rPr>
        <w:t xml:space="preserve"> N. Ivkovic, M. </w:t>
      </w:r>
      <w:proofErr w:type="spellStart"/>
      <w:r w:rsidRPr="00D87CFB">
        <w:rPr>
          <w:rFonts w:cstheme="minorHAnsi"/>
          <w:bCs/>
          <w:sz w:val="24"/>
          <w:szCs w:val="24"/>
        </w:rPr>
        <w:t>Konechi</w:t>
      </w:r>
      <w:proofErr w:type="spellEnd"/>
      <w:r w:rsidRPr="00D87CFB">
        <w:rPr>
          <w:rFonts w:cstheme="minorHAnsi"/>
          <w:bCs/>
          <w:sz w:val="24"/>
          <w:szCs w:val="24"/>
        </w:rPr>
        <w:t xml:space="preserve"> and A. Yahya, </w:t>
      </w:r>
      <w:r w:rsidRPr="00D87CFB">
        <w:rPr>
          <w:rFonts w:cstheme="minorHAnsi"/>
          <w:bCs/>
          <w:sz w:val="24"/>
          <w:szCs w:val="24"/>
        </w:rPr>
        <w:lastRenderedPageBreak/>
        <w:t xml:space="preserve">"Identification of visibility level for enhanced road safety under different visibility conditions: A hierarchical clustering-based learning model", Computers, Materials &amp; Continua (to appear), 2025, </w:t>
      </w:r>
      <w:r w:rsidRPr="00D87CFB">
        <w:rPr>
          <w:rFonts w:cstheme="minorHAnsi"/>
          <w:b/>
          <w:sz w:val="24"/>
          <w:szCs w:val="24"/>
        </w:rPr>
        <w:t>IF: 1.7</w:t>
      </w:r>
      <w:r w:rsidRPr="00D87CFB">
        <w:rPr>
          <w:rFonts w:cstheme="minorHAnsi"/>
          <w:bCs/>
          <w:sz w:val="24"/>
          <w:szCs w:val="24"/>
        </w:rPr>
        <w:t xml:space="preserve"> (Q3).</w:t>
      </w:r>
    </w:p>
    <w:p w14:paraId="2126E140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after="0" w:line="360" w:lineRule="auto"/>
        <w:ind w:right="113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T. Dag, "Improving Energy-Efficiency of WSNs through LEFCA", International Journal of Distributed Sensor Networks, vol. 8, no. 12: 8139401, 2016, </w:t>
      </w:r>
      <w:r w:rsidRPr="00D87CFB">
        <w:rPr>
          <w:rFonts w:cstheme="minorHAnsi"/>
          <w:b/>
          <w:sz w:val="24"/>
          <w:szCs w:val="24"/>
        </w:rPr>
        <w:t xml:space="preserve">IF: 2.5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6B9C1B6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after="0" w:line="360" w:lineRule="auto"/>
        <w:ind w:right="113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han, Q. Yang, I. Ullah, A. Ur Rehman, A. Bin Tufail, A. Noor, A. Rehman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3D Convolutional Neural Networks based Automatic Modulation Classification in the Presence of Channel Noise", IET Communications, vol. 16, no. 5, pp. 497-509, 2022, </w:t>
      </w:r>
      <w:r w:rsidRPr="00D87CFB">
        <w:rPr>
          <w:rFonts w:cstheme="minorHAnsi"/>
          <w:b/>
          <w:bCs/>
          <w:sz w:val="24"/>
          <w:szCs w:val="24"/>
        </w:rPr>
        <w:t xml:space="preserve">IF: 1.6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5ED53A3A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L. Yan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A. Sharma, "An improved image processing algorithm for automatic defect inspection in TFT-LCD TCON", Nonlinear Engineering, De Gruyter, 2021:10, pp. 293-303, 2021, </w:t>
      </w:r>
      <w:r w:rsidRPr="00D87CFB">
        <w:rPr>
          <w:rFonts w:cstheme="minorHAnsi"/>
          <w:b/>
          <w:bCs/>
          <w:sz w:val="24"/>
          <w:szCs w:val="24"/>
        </w:rPr>
        <w:t xml:space="preserve">IF: 1.5 </w:t>
      </w:r>
      <w:r w:rsidRPr="00D87CFB">
        <w:rPr>
          <w:rFonts w:cstheme="minorHAnsi"/>
          <w:bCs/>
          <w:sz w:val="24"/>
          <w:szCs w:val="24"/>
        </w:rPr>
        <w:t>(Q3).</w:t>
      </w:r>
    </w:p>
    <w:p w14:paraId="3527B93C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360" w:lineRule="auto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Cheng, B. Zhang, J. Li, Z. Tang, G. Hui and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"Appearance based Gaze Estimation Using Eye Region Landmarks and Math Approach", Journal of Internet Technology, vol. 21, no. 6 (13), 2020, </w:t>
      </w:r>
      <w:r w:rsidRPr="00D87CFB">
        <w:rPr>
          <w:rFonts w:cstheme="minorHAnsi"/>
          <w:b/>
          <w:sz w:val="24"/>
          <w:szCs w:val="24"/>
        </w:rPr>
        <w:t xml:space="preserve">IF: 1.2 </w:t>
      </w:r>
      <w:r w:rsidRPr="00D87CFB">
        <w:rPr>
          <w:rFonts w:cstheme="minorHAnsi"/>
          <w:bCs/>
          <w:sz w:val="24"/>
          <w:szCs w:val="24"/>
        </w:rPr>
        <w:t>(Q4).</w:t>
      </w:r>
    </w:p>
    <w:p w14:paraId="4FF9F76E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after="0" w:line="360" w:lineRule="auto"/>
        <w:ind w:right="113"/>
        <w:contextualSpacing w:val="0"/>
        <w:jc w:val="both"/>
        <w:rPr>
          <w:rFonts w:cstheme="minorHAnsi"/>
          <w:bCs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L. Hu1, C. Liu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G. Nallappan, "Application of Internet of Things Framework in Physical Education System", Journal of Internet Technology, vol. 22, no. 6, pp. 1409-1418, 2021, </w:t>
      </w:r>
      <w:r w:rsidRPr="00D87CFB">
        <w:rPr>
          <w:rFonts w:cstheme="minorHAnsi"/>
          <w:b/>
          <w:bCs/>
          <w:sz w:val="24"/>
          <w:szCs w:val="24"/>
        </w:rPr>
        <w:t xml:space="preserve">IF: </w:t>
      </w:r>
      <w:r w:rsidRPr="00D87CFB">
        <w:rPr>
          <w:rFonts w:cstheme="minorHAnsi"/>
          <w:b/>
          <w:sz w:val="24"/>
          <w:szCs w:val="24"/>
        </w:rPr>
        <w:t xml:space="preserve">1.2 </w:t>
      </w:r>
      <w:r w:rsidRPr="00D87CFB">
        <w:rPr>
          <w:rFonts w:cstheme="minorHAnsi"/>
          <w:bCs/>
          <w:sz w:val="24"/>
          <w:szCs w:val="24"/>
        </w:rPr>
        <w:t>(Q4).</w:t>
      </w:r>
    </w:p>
    <w:p w14:paraId="43961F7C" w14:textId="77777777" w:rsidR="00905394" w:rsidRPr="00D87CFB" w:rsidRDefault="00905394" w:rsidP="00905394">
      <w:pPr>
        <w:pStyle w:val="ListParagraph"/>
        <w:widowControl w:val="0"/>
        <w:numPr>
          <w:ilvl w:val="0"/>
          <w:numId w:val="13"/>
        </w:numPr>
        <w:tabs>
          <w:tab w:val="left" w:pos="1196"/>
        </w:tabs>
        <w:autoSpaceDE w:val="0"/>
        <w:autoSpaceDN w:val="0"/>
        <w:spacing w:after="0" w:line="360" w:lineRule="auto"/>
        <w:ind w:right="113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L. Ma, M. Ikbal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Realization of Agricultural Machinery Equipment Management Information System Based on Network", International Journal of Agricultural and Environmental Information Systems, vol. 12, no. 3, pp. 1-13, 2021, </w:t>
      </w:r>
      <w:r w:rsidRPr="00D87CFB">
        <w:rPr>
          <w:rFonts w:cstheme="minorHAnsi"/>
          <w:b/>
          <w:bCs/>
          <w:sz w:val="24"/>
          <w:szCs w:val="24"/>
        </w:rPr>
        <w:t xml:space="preserve">IF: </w:t>
      </w:r>
      <w:r w:rsidRPr="00D87CFB">
        <w:rPr>
          <w:rFonts w:cstheme="minorHAnsi"/>
          <w:b/>
          <w:sz w:val="24"/>
          <w:szCs w:val="24"/>
        </w:rPr>
        <w:t xml:space="preserve">0.4 </w:t>
      </w:r>
      <w:r w:rsidRPr="00D87CFB">
        <w:rPr>
          <w:rFonts w:cstheme="minorHAnsi"/>
          <w:bCs/>
          <w:sz w:val="24"/>
          <w:szCs w:val="24"/>
        </w:rPr>
        <w:t>(Q4).</w:t>
      </w:r>
    </w:p>
    <w:p w14:paraId="7F264E0B" w14:textId="77777777" w:rsidR="00905394" w:rsidRPr="00D87CFB" w:rsidRDefault="00905394" w:rsidP="00905394">
      <w:pPr>
        <w:tabs>
          <w:tab w:val="left" w:pos="1196"/>
        </w:tabs>
        <w:spacing w:line="360" w:lineRule="auto"/>
        <w:ind w:right="115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  <w:u w:val="single"/>
        </w:rPr>
        <w:t>International Patents</w:t>
      </w:r>
    </w:p>
    <w:p w14:paraId="7B8CF2D4" w14:textId="77777777" w:rsidR="00905394" w:rsidRPr="00D87CFB" w:rsidRDefault="00905394" w:rsidP="00905394">
      <w:pPr>
        <w:pStyle w:val="ListParagraph"/>
        <w:widowControl w:val="0"/>
        <w:numPr>
          <w:ilvl w:val="0"/>
          <w:numId w:val="14"/>
        </w:numPr>
        <w:tabs>
          <w:tab w:val="left" w:pos="1196"/>
        </w:tabs>
        <w:autoSpaceDE w:val="0"/>
        <w:autoSpaceDN w:val="0"/>
        <w:spacing w:before="91" w:after="0" w:line="360" w:lineRule="auto"/>
        <w:ind w:right="115"/>
        <w:contextualSpacing w:val="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T. </w:t>
      </w:r>
      <w:proofErr w:type="spellStart"/>
      <w:r w:rsidRPr="00D87CFB">
        <w:rPr>
          <w:rStyle w:val="fontstyle01"/>
          <w:rFonts w:asciiTheme="minorHAnsi" w:hAnsiTheme="minorHAnsi" w:cstheme="minorHAnsi"/>
          <w:sz w:val="24"/>
          <w:szCs w:val="24"/>
        </w:rPr>
        <w:t>Vaiyapuri</w:t>
      </w:r>
      <w:proofErr w:type="spellEnd"/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, M. A. Chaurasia, J. S. Tedla, K. C. </w:t>
      </w:r>
      <w:proofErr w:type="spellStart"/>
      <w:r w:rsidRPr="00D87CFB">
        <w:rPr>
          <w:rStyle w:val="fontstyle01"/>
          <w:rFonts w:asciiTheme="minorHAnsi" w:hAnsiTheme="minorHAnsi" w:cstheme="minorHAnsi"/>
          <w:sz w:val="24"/>
          <w:szCs w:val="24"/>
        </w:rPr>
        <w:t>Bairapareddy</w:t>
      </w:r>
      <w:proofErr w:type="spellEnd"/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, B. Jayakrishnan and </w:t>
      </w:r>
      <w:r w:rsidRPr="00D87CF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K. Cengiz,</w:t>
      </w:r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Neural recovery rehabilitation system using virtual reality", Japan Patent, JP 2025-000577, 2025.</w:t>
      </w:r>
    </w:p>
    <w:p w14:paraId="694CB283" w14:textId="77777777" w:rsidR="00905394" w:rsidRPr="00D87CFB" w:rsidRDefault="00905394" w:rsidP="00905394">
      <w:pPr>
        <w:pStyle w:val="ListParagraph"/>
        <w:widowControl w:val="0"/>
        <w:numPr>
          <w:ilvl w:val="0"/>
          <w:numId w:val="14"/>
        </w:numPr>
        <w:tabs>
          <w:tab w:val="left" w:pos="1196"/>
        </w:tabs>
        <w:autoSpaceDE w:val="0"/>
        <w:autoSpaceDN w:val="0"/>
        <w:spacing w:before="91"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Kaushal C, Hussain N, Ibrahim O, </w:t>
      </w:r>
      <w:r w:rsidRPr="00D87CF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Cengiz K,</w:t>
      </w:r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 Brahma B, Shukla P,</w:t>
      </w:r>
      <w:r w:rsidRPr="00D87CFB">
        <w:rPr>
          <w:rFonts w:cstheme="minorHAnsi"/>
          <w:color w:val="000000"/>
          <w:sz w:val="24"/>
          <w:szCs w:val="24"/>
        </w:rPr>
        <w:br/>
      </w:r>
      <w:r w:rsidRPr="00D87CFB">
        <w:rPr>
          <w:rStyle w:val="fontstyle01"/>
          <w:rFonts w:asciiTheme="minorHAnsi" w:hAnsiTheme="minorHAnsi" w:cstheme="minorHAnsi"/>
          <w:sz w:val="24"/>
          <w:szCs w:val="24"/>
        </w:rPr>
        <w:t xml:space="preserve">Solanki S, Yadav S, and Soni M, </w:t>
      </w:r>
      <w:r w:rsidRPr="00D87CFB">
        <w:rPr>
          <w:rFonts w:cstheme="minorHAnsi"/>
          <w:sz w:val="24"/>
          <w:szCs w:val="24"/>
        </w:rPr>
        <w:t xml:space="preserve">"An Improvisation System for Computer Network Security Based on An </w:t>
      </w:r>
      <w:proofErr w:type="spellStart"/>
      <w:r w:rsidRPr="00D87CFB">
        <w:rPr>
          <w:rFonts w:cstheme="minorHAnsi"/>
          <w:sz w:val="24"/>
          <w:szCs w:val="24"/>
        </w:rPr>
        <w:t>Iot</w:t>
      </w:r>
      <w:proofErr w:type="spellEnd"/>
      <w:r w:rsidRPr="00D87CFB">
        <w:rPr>
          <w:rFonts w:cstheme="minorHAnsi"/>
          <w:sz w:val="24"/>
          <w:szCs w:val="24"/>
        </w:rPr>
        <w:t xml:space="preserve"> and Block Chain", Australian Government IP Australia </w:t>
      </w:r>
      <w:r w:rsidRPr="00D87CFB">
        <w:rPr>
          <w:rFonts w:cstheme="minorHAnsi"/>
          <w:sz w:val="24"/>
          <w:szCs w:val="24"/>
        </w:rPr>
        <w:lastRenderedPageBreak/>
        <w:t>(</w:t>
      </w:r>
      <w:proofErr w:type="spellStart"/>
      <w:r w:rsidRPr="00D87CFB">
        <w:rPr>
          <w:rFonts w:cstheme="minorHAnsi"/>
          <w:sz w:val="24"/>
          <w:szCs w:val="24"/>
        </w:rPr>
        <w:t>AusPat</w:t>
      </w:r>
      <w:proofErr w:type="spellEnd"/>
      <w:r w:rsidRPr="00D87CFB">
        <w:rPr>
          <w:rFonts w:cstheme="minorHAnsi"/>
          <w:sz w:val="24"/>
          <w:szCs w:val="24"/>
        </w:rPr>
        <w:t xml:space="preserve">), </w:t>
      </w:r>
      <w:r w:rsidRPr="00D87CFB">
        <w:rPr>
          <w:rStyle w:val="fontstyle01"/>
          <w:rFonts w:asciiTheme="minorHAnsi" w:hAnsiTheme="minorHAnsi" w:cstheme="minorHAnsi"/>
          <w:sz w:val="24"/>
          <w:szCs w:val="24"/>
        </w:rPr>
        <w:t>2021104769, 2021.</w:t>
      </w:r>
    </w:p>
    <w:p w14:paraId="3E694367" w14:textId="77777777" w:rsidR="00905394" w:rsidRPr="00D87CFB" w:rsidRDefault="00905394" w:rsidP="00905394">
      <w:pPr>
        <w:pStyle w:val="ListParagraph"/>
        <w:widowControl w:val="0"/>
        <w:numPr>
          <w:ilvl w:val="0"/>
          <w:numId w:val="14"/>
        </w:numPr>
        <w:tabs>
          <w:tab w:val="left" w:pos="1196"/>
        </w:tabs>
        <w:autoSpaceDE w:val="0"/>
        <w:autoSpaceDN w:val="0"/>
        <w:spacing w:before="91"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Verma B. K, </w:t>
      </w:r>
      <w:proofErr w:type="spellStart"/>
      <w:r w:rsidRPr="00D87CFB">
        <w:rPr>
          <w:rFonts w:cstheme="minorHAnsi"/>
          <w:sz w:val="24"/>
          <w:szCs w:val="24"/>
        </w:rPr>
        <w:t>Bartere</w:t>
      </w:r>
      <w:proofErr w:type="spellEnd"/>
      <w:r w:rsidRPr="00D87CFB">
        <w:rPr>
          <w:rFonts w:cstheme="minorHAnsi"/>
          <w:sz w:val="24"/>
          <w:szCs w:val="24"/>
        </w:rPr>
        <w:t xml:space="preserve"> M. M, </w:t>
      </w:r>
      <w:proofErr w:type="spellStart"/>
      <w:r w:rsidRPr="00D87CFB">
        <w:rPr>
          <w:rFonts w:cstheme="minorHAnsi"/>
          <w:sz w:val="24"/>
          <w:szCs w:val="24"/>
        </w:rPr>
        <w:t>Aquatar</w:t>
      </w:r>
      <w:proofErr w:type="spellEnd"/>
      <w:r w:rsidRPr="00D87CFB">
        <w:rPr>
          <w:rFonts w:cstheme="minorHAnsi"/>
          <w:sz w:val="24"/>
          <w:szCs w:val="24"/>
        </w:rPr>
        <w:t xml:space="preserve"> M. O, Kumar P, Panda R. B, Dhiman G, Soni M, </w:t>
      </w:r>
      <w:proofErr w:type="spellStart"/>
      <w:r w:rsidRPr="00D87CFB">
        <w:rPr>
          <w:rFonts w:cstheme="minorHAnsi"/>
          <w:sz w:val="24"/>
          <w:szCs w:val="24"/>
        </w:rPr>
        <w:t>Lokulwar</w:t>
      </w:r>
      <w:proofErr w:type="spellEnd"/>
      <w:r w:rsidRPr="00D87CFB">
        <w:rPr>
          <w:rFonts w:cstheme="minorHAnsi"/>
          <w:sz w:val="24"/>
          <w:szCs w:val="24"/>
        </w:rPr>
        <w:t xml:space="preserve"> P, </w:t>
      </w:r>
      <w:r w:rsidRPr="00D87CFB">
        <w:rPr>
          <w:rFonts w:cstheme="minorHAnsi"/>
          <w:b/>
          <w:sz w:val="24"/>
          <w:szCs w:val="24"/>
        </w:rPr>
        <w:t>Cengiz K,</w:t>
      </w:r>
      <w:r w:rsidRPr="00D87CFB">
        <w:rPr>
          <w:rFonts w:cstheme="minorHAnsi"/>
          <w:sz w:val="24"/>
          <w:szCs w:val="24"/>
        </w:rPr>
        <w:t xml:space="preserve"> and Gomathi S, "A Method for Data Security Using Virtual Key Replacement in Image Steganography", Australian Government IP Australia (</w:t>
      </w:r>
      <w:proofErr w:type="spellStart"/>
      <w:r w:rsidRPr="00D87CFB">
        <w:rPr>
          <w:rFonts w:cstheme="minorHAnsi"/>
          <w:sz w:val="24"/>
          <w:szCs w:val="24"/>
        </w:rPr>
        <w:t>AusPat</w:t>
      </w:r>
      <w:proofErr w:type="spellEnd"/>
      <w:r w:rsidRPr="00D87CFB">
        <w:rPr>
          <w:rFonts w:cstheme="minorHAnsi"/>
          <w:sz w:val="24"/>
          <w:szCs w:val="24"/>
        </w:rPr>
        <w:t>), 2020104195, 2021.</w:t>
      </w:r>
    </w:p>
    <w:p w14:paraId="674B8AE6" w14:textId="77777777" w:rsidR="00905394" w:rsidRPr="00D87CFB" w:rsidRDefault="00905394" w:rsidP="00905394">
      <w:pPr>
        <w:pStyle w:val="ListParagraph"/>
        <w:widowControl w:val="0"/>
        <w:numPr>
          <w:ilvl w:val="0"/>
          <w:numId w:val="14"/>
        </w:numPr>
        <w:tabs>
          <w:tab w:val="left" w:pos="1196"/>
        </w:tabs>
        <w:autoSpaceDE w:val="0"/>
        <w:autoSpaceDN w:val="0"/>
        <w:spacing w:before="91"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oni M, Hussain N, Patel N, </w:t>
      </w:r>
      <w:proofErr w:type="spellStart"/>
      <w:r w:rsidRPr="00D87CFB">
        <w:rPr>
          <w:rFonts w:cstheme="minorHAnsi"/>
          <w:sz w:val="24"/>
          <w:szCs w:val="24"/>
        </w:rPr>
        <w:t>Singholi</w:t>
      </w:r>
      <w:proofErr w:type="spellEnd"/>
      <w:r w:rsidRPr="00D87CFB">
        <w:rPr>
          <w:rFonts w:cstheme="minorHAnsi"/>
          <w:sz w:val="24"/>
          <w:szCs w:val="24"/>
        </w:rPr>
        <w:t xml:space="preserve"> A. K. S, Mehta K. P, </w:t>
      </w:r>
      <w:r w:rsidRPr="00D87CFB">
        <w:rPr>
          <w:rFonts w:cstheme="minorHAnsi"/>
          <w:b/>
          <w:sz w:val="24"/>
          <w:szCs w:val="24"/>
        </w:rPr>
        <w:t>Cengiz K</w:t>
      </w:r>
      <w:r w:rsidRPr="00D87CFB">
        <w:rPr>
          <w:rFonts w:cstheme="minorHAnsi"/>
          <w:sz w:val="24"/>
          <w:szCs w:val="24"/>
        </w:rPr>
        <w:t>, Subramanian S, Dhiman G, Saxena D, and Kulkarni V, "An IoT and Deep Learning Enabled Device for Monitoring Social Distancing", Australian Government IP Australia (</w:t>
      </w:r>
      <w:proofErr w:type="spellStart"/>
      <w:r w:rsidRPr="00D87CFB">
        <w:rPr>
          <w:rFonts w:cstheme="minorHAnsi"/>
          <w:sz w:val="24"/>
          <w:szCs w:val="24"/>
        </w:rPr>
        <w:t>AusPat</w:t>
      </w:r>
      <w:proofErr w:type="spellEnd"/>
      <w:r w:rsidRPr="00D87CFB">
        <w:rPr>
          <w:rFonts w:cstheme="minorHAnsi"/>
          <w:sz w:val="24"/>
          <w:szCs w:val="24"/>
        </w:rPr>
        <w:t>), 2020103880, 2021.</w:t>
      </w:r>
    </w:p>
    <w:p w14:paraId="581C9A81" w14:textId="77777777" w:rsidR="00905394" w:rsidRPr="00D87CFB" w:rsidRDefault="00905394" w:rsidP="00905394">
      <w:pPr>
        <w:pStyle w:val="ListParagraph"/>
        <w:widowControl w:val="0"/>
        <w:numPr>
          <w:ilvl w:val="0"/>
          <w:numId w:val="14"/>
        </w:numPr>
        <w:tabs>
          <w:tab w:val="left" w:pos="1196"/>
        </w:tabs>
        <w:autoSpaceDE w:val="0"/>
        <w:autoSpaceDN w:val="0"/>
        <w:spacing w:before="91"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harma A, Pandey S, Chouhan V, Mahapatra R. P, Kumar N, Sethi G, </w:t>
      </w:r>
      <w:r w:rsidRPr="00D87CFB">
        <w:rPr>
          <w:rFonts w:cstheme="minorHAnsi"/>
          <w:b/>
          <w:sz w:val="24"/>
          <w:szCs w:val="24"/>
        </w:rPr>
        <w:t>Cengiz K</w:t>
      </w:r>
      <w:r w:rsidRPr="00D87CFB">
        <w:rPr>
          <w:rFonts w:cstheme="minorHAnsi"/>
          <w:sz w:val="24"/>
          <w:szCs w:val="24"/>
        </w:rPr>
        <w:t xml:space="preserve">, Mishra M. K, Dubey S. B, Tiwari S. M, </w:t>
      </w:r>
      <w:proofErr w:type="spellStart"/>
      <w:r w:rsidRPr="00D87CFB">
        <w:rPr>
          <w:rFonts w:cstheme="minorHAnsi"/>
          <w:sz w:val="24"/>
          <w:szCs w:val="24"/>
        </w:rPr>
        <w:t>Hathwal</w:t>
      </w:r>
      <w:proofErr w:type="spellEnd"/>
      <w:r w:rsidRPr="00D87CFB">
        <w:rPr>
          <w:rFonts w:cstheme="minorHAnsi"/>
          <w:sz w:val="24"/>
          <w:szCs w:val="24"/>
        </w:rPr>
        <w:t xml:space="preserve"> R. P, Saini M. K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IoT Network Communication Process to Prevent Machine Learning Attack Using Lockdown Protocol", Australian Government IP Australia (</w:t>
      </w:r>
      <w:proofErr w:type="spellStart"/>
      <w:r w:rsidRPr="00D87CFB">
        <w:rPr>
          <w:rFonts w:cstheme="minorHAnsi"/>
          <w:sz w:val="24"/>
          <w:szCs w:val="24"/>
        </w:rPr>
        <w:t>AusPat</w:t>
      </w:r>
      <w:proofErr w:type="spellEnd"/>
      <w:r w:rsidRPr="00D87CFB">
        <w:rPr>
          <w:rFonts w:cstheme="minorHAnsi"/>
          <w:sz w:val="24"/>
          <w:szCs w:val="24"/>
        </w:rPr>
        <w:t xml:space="preserve">), 2020101606, 2020. </w:t>
      </w:r>
    </w:p>
    <w:p w14:paraId="5C6037DB" w14:textId="77777777" w:rsidR="00905394" w:rsidRPr="00D87CFB" w:rsidRDefault="00905394" w:rsidP="00905394">
      <w:pPr>
        <w:pStyle w:val="ListParagraph"/>
        <w:widowControl w:val="0"/>
        <w:numPr>
          <w:ilvl w:val="0"/>
          <w:numId w:val="14"/>
        </w:numPr>
        <w:tabs>
          <w:tab w:val="left" w:pos="1196"/>
        </w:tabs>
        <w:autoSpaceDE w:val="0"/>
        <w:autoSpaceDN w:val="0"/>
        <w:spacing w:before="91"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harma A, Sarkar A, </w:t>
      </w:r>
      <w:proofErr w:type="spellStart"/>
      <w:r w:rsidRPr="00D87CFB">
        <w:rPr>
          <w:rFonts w:cstheme="minorHAnsi"/>
          <w:sz w:val="24"/>
          <w:szCs w:val="24"/>
        </w:rPr>
        <w:t>Mewada</w:t>
      </w:r>
      <w:proofErr w:type="spellEnd"/>
      <w:r w:rsidRPr="00D87CFB">
        <w:rPr>
          <w:rFonts w:cstheme="minorHAnsi"/>
          <w:sz w:val="24"/>
          <w:szCs w:val="24"/>
        </w:rPr>
        <w:t xml:space="preserve"> S, Choudhary A, Singh Y, Acharya B, Ganguli S, Karelia N, Pradhan A, Panda B, </w:t>
      </w:r>
      <w:r w:rsidRPr="00D87CFB">
        <w:rPr>
          <w:rFonts w:cstheme="minorHAnsi"/>
          <w:b/>
          <w:sz w:val="24"/>
          <w:szCs w:val="24"/>
        </w:rPr>
        <w:t>Cengiz K,</w:t>
      </w:r>
      <w:r w:rsidRPr="00D87CFB">
        <w:rPr>
          <w:rFonts w:cstheme="minorHAnsi"/>
          <w:sz w:val="24"/>
          <w:szCs w:val="24"/>
        </w:rPr>
        <w:t xml:space="preserve"> Goar V. K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Technique for Multilayer Protection from Quantifiable Vulnerabilities in Industrial Cyber Physical System", Australian Government IP Australia (</w:t>
      </w:r>
      <w:proofErr w:type="spellStart"/>
      <w:r w:rsidRPr="00D87CFB">
        <w:rPr>
          <w:rFonts w:cstheme="minorHAnsi"/>
          <w:sz w:val="24"/>
          <w:szCs w:val="24"/>
        </w:rPr>
        <w:t>AusPat</w:t>
      </w:r>
      <w:proofErr w:type="spellEnd"/>
      <w:r w:rsidRPr="00D87CFB">
        <w:rPr>
          <w:rFonts w:cstheme="minorHAnsi"/>
          <w:sz w:val="24"/>
          <w:szCs w:val="24"/>
        </w:rPr>
        <w:t>), 2020102142, 2020.</w:t>
      </w:r>
    </w:p>
    <w:p w14:paraId="169DA2C6" w14:textId="77777777" w:rsidR="00AB6F5E" w:rsidRPr="00D87CFB" w:rsidRDefault="00AB6F5E" w:rsidP="00AB6F5E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7CFB">
        <w:rPr>
          <w:rFonts w:asciiTheme="minorHAnsi" w:hAnsiTheme="minorHAnsi" w:cstheme="minorHAnsi"/>
          <w:sz w:val="24"/>
          <w:szCs w:val="24"/>
        </w:rPr>
        <w:t>SCOPUS Journal Articles</w:t>
      </w:r>
    </w:p>
    <w:p w14:paraId="387A3AAE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O. Hamal, N. El </w:t>
      </w:r>
      <w:proofErr w:type="spellStart"/>
      <w:r w:rsidRPr="00D87CFB">
        <w:rPr>
          <w:rFonts w:cstheme="minorHAnsi"/>
          <w:sz w:val="24"/>
          <w:szCs w:val="24"/>
        </w:rPr>
        <w:t>Koufi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L. Milić, "AI-Based Prediction of Student Dropout Using an Enhanced Deep Learning Framework: </w:t>
      </w:r>
      <w:proofErr w:type="spellStart"/>
      <w:r w:rsidRPr="00D87CFB">
        <w:rPr>
          <w:rFonts w:cstheme="minorHAnsi"/>
          <w:sz w:val="24"/>
          <w:szCs w:val="24"/>
        </w:rPr>
        <w:t>DeepDropNet</w:t>
      </w:r>
      <w:proofErr w:type="spellEnd"/>
      <w:r w:rsidRPr="00D87CFB">
        <w:rPr>
          <w:rFonts w:cstheme="minorHAnsi"/>
          <w:sz w:val="24"/>
          <w:szCs w:val="24"/>
        </w:rPr>
        <w:t xml:space="preserve"> Model", International Journal of Advances in Soft Computing and its Application, vol. 17, no. 3, 2025.</w:t>
      </w:r>
    </w:p>
    <w:p w14:paraId="4429FA41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Saha, S. Gupta, C. Paul, S. Mallik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Recent advances in genetic feature marker discovery through differential expression and biostatistical analysis", Artificial Intelligence in Health (to appear), 2025.</w:t>
      </w:r>
    </w:p>
    <w:p w14:paraId="19726FAD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Nauman, T. N. Nguyen, Y. A. Qadri, Z. Nain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S. W. Kim, "Artificial Intelligence in Beyond 5G And 6G Reliable Communications", </w:t>
      </w:r>
      <w:r w:rsidRPr="00D87CFB">
        <w:rPr>
          <w:rFonts w:cstheme="minorHAnsi"/>
          <w:b/>
          <w:bCs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Internet of Things Magazine, vol. 5, no. 1, pp. 73-78, 2022.</w:t>
      </w:r>
    </w:p>
    <w:p w14:paraId="5632EE14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. Dash, T. N. Nguyen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A. Sharma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"Fine-tuned support vector regression model for stock predictions", Neural Computing and Applications, </w:t>
      </w:r>
      <w:r w:rsidRPr="00D87CFB">
        <w:rPr>
          <w:rFonts w:cstheme="minorHAnsi"/>
          <w:sz w:val="24"/>
          <w:szCs w:val="24"/>
        </w:rPr>
        <w:lastRenderedPageBreak/>
        <w:t>Springer, 2021.</w:t>
      </w:r>
    </w:p>
    <w:p w14:paraId="7AE451E0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. R. Nair, S. Pothiraj, T. R. R. Nair and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>, "An efficient partitioning and placement-based fault TSV detection in 3D</w:t>
      </w:r>
      <w:r w:rsidRPr="00D87CFB">
        <w:rPr>
          <w:rFonts w:ascii="Cambria Math" w:hAnsi="Cambria Math" w:cs="Cambria Math"/>
          <w:sz w:val="24"/>
          <w:szCs w:val="24"/>
        </w:rPr>
        <w:t>‑</w:t>
      </w:r>
      <w:r w:rsidRPr="00D87CFB">
        <w:rPr>
          <w:rFonts w:cstheme="minorHAnsi"/>
          <w:sz w:val="24"/>
          <w:szCs w:val="24"/>
        </w:rPr>
        <w:t>IC using deep learning approach", Journal of Ambient Intelligence and Humanized Computing, Springer, 2021.</w:t>
      </w:r>
    </w:p>
    <w:p w14:paraId="2425EBB3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A. </w:t>
      </w:r>
      <w:proofErr w:type="spellStart"/>
      <w:r w:rsidRPr="00D87CFB">
        <w:rPr>
          <w:rFonts w:cstheme="minorHAnsi"/>
          <w:sz w:val="24"/>
          <w:szCs w:val="24"/>
        </w:rPr>
        <w:t>Ettyem</w:t>
      </w:r>
      <w:proofErr w:type="spellEnd"/>
      <w:r w:rsidRPr="00D87CFB">
        <w:rPr>
          <w:rFonts w:cstheme="minorHAnsi"/>
          <w:sz w:val="24"/>
          <w:szCs w:val="24"/>
        </w:rPr>
        <w:t xml:space="preserve">, I. Ahmed, W. S. Ahmed, N. A. Hussien, M. G. Majeed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N. Benameur, "Intelligent Wireless Sensor Networks for Healthcare: Bridging Biomedical Clothing to the IoT Future", Journal of Intelligent Systems and Internet of Things, vol. 9, no. 2, pp. 36-50, 2023.</w:t>
      </w:r>
    </w:p>
    <w:p w14:paraId="5DCFE61A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</w:t>
      </w:r>
      <w:proofErr w:type="spellStart"/>
      <w:r w:rsidRPr="00D87CFB">
        <w:rPr>
          <w:rFonts w:cstheme="minorHAnsi"/>
          <w:sz w:val="24"/>
          <w:szCs w:val="24"/>
        </w:rPr>
        <w:t>Alubady</w:t>
      </w:r>
      <w:proofErr w:type="spellEnd"/>
      <w:r w:rsidRPr="00D87CFB">
        <w:rPr>
          <w:rFonts w:cstheme="minorHAnsi"/>
          <w:sz w:val="24"/>
          <w:szCs w:val="24"/>
        </w:rPr>
        <w:t xml:space="preserve">, T. A. Diame, H. Sabah, </w:t>
      </w:r>
      <w:proofErr w:type="gramStart"/>
      <w:r w:rsidRPr="00D87CFB">
        <w:rPr>
          <w:rFonts w:cstheme="minorHAnsi"/>
          <w:sz w:val="24"/>
          <w:szCs w:val="24"/>
        </w:rPr>
        <w:t>H.</w:t>
      </w:r>
      <w:proofErr w:type="gramEnd"/>
      <w:r w:rsidRPr="00D87CFB">
        <w:rPr>
          <w:rFonts w:cstheme="minorHAnsi"/>
          <w:sz w:val="24"/>
          <w:szCs w:val="24"/>
        </w:rPr>
        <w:t xml:space="preserve"> H. J. Mahdi, M. Saleem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S. Yassine, "Anticipating Student Engagement in Classroom through IoT-Enabled Intelligent Teaching Model Enhanced by Machine Learning", Fusion: Practice and Applications, vol. 13, no. 1, pp. 189-202, 2023.</w:t>
      </w:r>
    </w:p>
    <w:p w14:paraId="0BBB5681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M. </w:t>
      </w:r>
      <w:proofErr w:type="spellStart"/>
      <w:r w:rsidRPr="00D87CFB">
        <w:rPr>
          <w:rFonts w:cstheme="minorHAnsi"/>
          <w:sz w:val="24"/>
          <w:szCs w:val="24"/>
        </w:rPr>
        <w:t>Sagayam</w:t>
      </w:r>
      <w:proofErr w:type="spellEnd"/>
      <w:r w:rsidRPr="00D87CFB">
        <w:rPr>
          <w:rFonts w:cstheme="minorHAnsi"/>
          <w:sz w:val="24"/>
          <w:szCs w:val="24"/>
        </w:rPr>
        <w:t xml:space="preserve">, A. Ghosh, B. Bhushan, J. Andrew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A. A. </w:t>
      </w:r>
      <w:proofErr w:type="spellStart"/>
      <w:r w:rsidRPr="00D87CFB">
        <w:rPr>
          <w:rFonts w:cstheme="minorHAnsi"/>
          <w:sz w:val="24"/>
          <w:szCs w:val="24"/>
        </w:rPr>
        <w:t>Elngar</w:t>
      </w:r>
      <w:proofErr w:type="spellEnd"/>
      <w:r w:rsidRPr="00D87CFB">
        <w:rPr>
          <w:rFonts w:cstheme="minorHAnsi"/>
          <w:sz w:val="24"/>
          <w:szCs w:val="24"/>
        </w:rPr>
        <w:t>, "Underwater estimation of audio signal prediction using fruit fly algorithm and hybrid wavelet neural network", Journal of Reliable Intelligent Environments, Springer, vol. 8, pp. 211-221, 2022.</w:t>
      </w:r>
    </w:p>
    <w:p w14:paraId="2CF24B49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C. Prateek, R. Sharma, R. Ary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QSPCA: A two-stage efficient power control approach in D2D communication for 5G networks", IEEE Intelligent and Converged Networks, vol. 2, no. 4, pp. 295-305, 2021.</w:t>
      </w:r>
    </w:p>
    <w:p w14:paraId="663F00BD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Zainuddin, N. E. A. Rashid, I. </w:t>
      </w:r>
      <w:proofErr w:type="spellStart"/>
      <w:r w:rsidRPr="00D87CFB">
        <w:rPr>
          <w:rFonts w:cstheme="minorHAnsi"/>
          <w:sz w:val="24"/>
          <w:szCs w:val="24"/>
        </w:rPr>
        <w:t>Pasya</w:t>
      </w:r>
      <w:proofErr w:type="spellEnd"/>
      <w:r w:rsidRPr="00D87CFB">
        <w:rPr>
          <w:rFonts w:cstheme="minorHAnsi"/>
          <w:sz w:val="24"/>
          <w:szCs w:val="24"/>
        </w:rPr>
        <w:t xml:space="preserve">, R. S. A. R. Abdullah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A small vessel detection using a co-located multi-frequency FMCW MIMO radar", International Journal of Electrical and Computer Engineering (to appear), 2021.</w:t>
      </w:r>
    </w:p>
    <w:p w14:paraId="1A0C4EF8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Y. Ben and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, "Research on Visual Orientation Guidance of Industrial Robot Based on CAD Model under Binocular Vision", Computer - Aided Design and Applications (to appear), 2021.  </w:t>
      </w:r>
    </w:p>
    <w:p w14:paraId="653E40AE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S. S. Sulaiman, W. Mansor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Identification of Nicotine Effect on Working Memory via Electroencephalogram", International Journal of Advanced Trends in Computer Science and Engineering, vol. 9, no. 1.4, 2020.</w:t>
      </w:r>
    </w:p>
    <w:p w14:paraId="20444315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Huda, N. Tadjuddin, A. </w:t>
      </w:r>
      <w:proofErr w:type="spellStart"/>
      <w:r w:rsidRPr="00D87CFB">
        <w:rPr>
          <w:rFonts w:cstheme="minorHAnsi"/>
          <w:sz w:val="24"/>
          <w:szCs w:val="24"/>
        </w:rPr>
        <w:t>Sholihuddin</w:t>
      </w:r>
      <w:proofErr w:type="spellEnd"/>
      <w:r w:rsidRPr="00D87CFB">
        <w:rPr>
          <w:rFonts w:cstheme="minorHAnsi"/>
          <w:sz w:val="24"/>
          <w:szCs w:val="24"/>
        </w:rPr>
        <w:t xml:space="preserve">, H. Kato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Character and Adab Education in Indonesia, Turkey, and Japan: A Comparative Study", Islamic Guidance and Counseling Journal, vol. 6, no. 1, 2023.</w:t>
      </w:r>
    </w:p>
    <w:p w14:paraId="75CE375F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 xml:space="preserve">P. K. Singh, P. Laxkar,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Machine translation system for Maithili to English Language", International Journal of Advanced Science and Technology, vol. 29, no. 6, pp. 9030-9037, 2020.</w:t>
      </w:r>
    </w:p>
    <w:p w14:paraId="032F20F1" w14:textId="77777777" w:rsidR="00AB6F5E" w:rsidRPr="00D87CFB" w:rsidRDefault="00AB6F5E" w:rsidP="00AB6F5E">
      <w:pPr>
        <w:pStyle w:val="ListParagraph"/>
        <w:widowControl w:val="0"/>
        <w:numPr>
          <w:ilvl w:val="0"/>
          <w:numId w:val="15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ushparaj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Kumar, S. Dahiya and S. Kumar, "ERA 5th Generation in Wireless Mobile Communication", Journal of Critical Reviews, vol. 7, no. 5, 2020.</w:t>
      </w:r>
    </w:p>
    <w:p w14:paraId="1BE0563D" w14:textId="77777777" w:rsidR="008674DD" w:rsidRDefault="008674DD" w:rsidP="008B1178">
      <w:pPr>
        <w:spacing w:line="360" w:lineRule="auto"/>
        <w:ind w:left="116"/>
        <w:rPr>
          <w:rFonts w:cstheme="minorHAnsi"/>
          <w:b/>
          <w:sz w:val="24"/>
          <w:szCs w:val="24"/>
          <w:u w:val="single"/>
        </w:rPr>
      </w:pPr>
    </w:p>
    <w:p w14:paraId="6103CD52" w14:textId="77777777" w:rsidR="008674DD" w:rsidRDefault="008674DD" w:rsidP="008B1178">
      <w:pPr>
        <w:spacing w:line="360" w:lineRule="auto"/>
        <w:ind w:left="116"/>
        <w:rPr>
          <w:rFonts w:cstheme="minorHAnsi"/>
          <w:b/>
          <w:sz w:val="24"/>
          <w:szCs w:val="24"/>
          <w:u w:val="single"/>
        </w:rPr>
      </w:pPr>
    </w:p>
    <w:p w14:paraId="599AB040" w14:textId="085932F0" w:rsidR="008B1178" w:rsidRPr="00D87CFB" w:rsidRDefault="008B1178" w:rsidP="008B1178">
      <w:pPr>
        <w:spacing w:line="360" w:lineRule="auto"/>
        <w:ind w:left="116"/>
        <w:rPr>
          <w:rFonts w:cstheme="minorHAnsi"/>
          <w:b/>
          <w:sz w:val="24"/>
          <w:szCs w:val="24"/>
          <w:u w:val="single"/>
        </w:rPr>
      </w:pPr>
      <w:r w:rsidRPr="00D87CFB">
        <w:rPr>
          <w:rFonts w:cstheme="minorHAnsi"/>
          <w:b/>
          <w:sz w:val="24"/>
          <w:szCs w:val="24"/>
          <w:u w:val="single"/>
        </w:rPr>
        <w:t>Book Publications</w:t>
      </w:r>
    </w:p>
    <w:p w14:paraId="1E687D57" w14:textId="77777777" w:rsidR="008B1178" w:rsidRPr="00D87CFB" w:rsidRDefault="008B1178" w:rsidP="008B1178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7CFB">
        <w:rPr>
          <w:rFonts w:asciiTheme="minorHAnsi" w:hAnsiTheme="minorHAnsi" w:cstheme="minorHAnsi"/>
          <w:sz w:val="24"/>
          <w:szCs w:val="24"/>
        </w:rPr>
        <w:t>International Book Editing Positions:</w:t>
      </w:r>
    </w:p>
    <w:p w14:paraId="299D3046" w14:textId="77777777" w:rsidR="008B1178" w:rsidRPr="00D87CFB" w:rsidRDefault="008B1178" w:rsidP="008B1178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0E51B3B7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Mandal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Sadhu and G.G. Jana, "Design and Forecasting Models for Disease Management", Wiley, 2025.</w:t>
      </w:r>
    </w:p>
    <w:p w14:paraId="6F68357D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N. Sharm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P. Chattarjee, "Intelligent data analytics for bioinformatics and biomedical systems", Wiley, 2024.</w:t>
      </w:r>
    </w:p>
    <w:p w14:paraId="0BD8FD97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Artificial Intelligence for Cognitive Modeling", CRC Press, 2023.</w:t>
      </w:r>
    </w:p>
    <w:p w14:paraId="1E854307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G. Saini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</w:t>
      </w:r>
      <w:proofErr w:type="gramStart"/>
      <w:r w:rsidRPr="00D87CFB">
        <w:rPr>
          <w:rFonts w:cstheme="minorHAnsi"/>
          <w:sz w:val="24"/>
          <w:szCs w:val="24"/>
        </w:rPr>
        <w:t>S.</w:t>
      </w:r>
      <w:proofErr w:type="gramEnd"/>
      <w:r w:rsidRPr="00D87CFB">
        <w:rPr>
          <w:rFonts w:cstheme="minorHAnsi"/>
          <w:sz w:val="24"/>
          <w:szCs w:val="24"/>
        </w:rPr>
        <w:t xml:space="preserve"> Srinivasan and S. Padmanaban, "Solar Energy: Advancements and Challenges", River Publisher, 2023.</w:t>
      </w:r>
    </w:p>
    <w:p w14:paraId="79692DB8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Rai, D. K. Singh, A. Sehgal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Paradigms of Smart and Intelligent Communication, 5G and Beyond", Springer, 2023.</w:t>
      </w:r>
    </w:p>
    <w:p w14:paraId="530BE54D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B. B. Priyadarshini, D. K. Sharma, R. Sharm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The Role of the Internet of Things (IoT) in Biomedical Engineering: Present Scenario and Challenges", Apple Academic Press, 2022.</w:t>
      </w:r>
    </w:p>
    <w:p w14:paraId="0A68A5C0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G. Saini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S. Srinivasan, S. </w:t>
      </w:r>
      <w:proofErr w:type="spellStart"/>
      <w:r w:rsidRPr="00D87CFB">
        <w:rPr>
          <w:rFonts w:cstheme="minorHAnsi"/>
          <w:sz w:val="24"/>
          <w:szCs w:val="24"/>
        </w:rPr>
        <w:t>Padmanahan</w:t>
      </w:r>
      <w:proofErr w:type="spellEnd"/>
      <w:r w:rsidRPr="00D87CFB">
        <w:rPr>
          <w:rFonts w:cstheme="minorHAnsi"/>
          <w:sz w:val="24"/>
          <w:szCs w:val="24"/>
        </w:rPr>
        <w:t xml:space="preserve"> and K. Kumar, "Advancements in Renewable Energy Development", </w:t>
      </w:r>
      <w:r w:rsidRPr="00D87CFB">
        <w:rPr>
          <w:rFonts w:cstheme="minorHAnsi"/>
          <w:b/>
          <w:sz w:val="24"/>
          <w:szCs w:val="24"/>
        </w:rPr>
        <w:t>IEEE</w:t>
      </w:r>
      <w:r w:rsidRPr="00D87CFB">
        <w:rPr>
          <w:rFonts w:cstheme="minorHAnsi"/>
          <w:sz w:val="24"/>
          <w:szCs w:val="24"/>
        </w:rPr>
        <w:t xml:space="preserve"> River (to appear).</w:t>
      </w:r>
    </w:p>
    <w:p w14:paraId="6BAB6401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Kumar, G. Mapp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Intelligent Network Design Driven by Big Data Analytics, IoT, AI and Cloud Computing", IET, 2022.</w:t>
      </w:r>
    </w:p>
    <w:p w14:paraId="29286F7A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R. Janghel, R. Raja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Next Generation Healthcare Systems Using Soft Computing Techniques", CRC Press (to appear).</w:t>
      </w:r>
    </w:p>
    <w:p w14:paraId="0F497191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Gupta, S. Dhawan, A. K. Rana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Advanced Sensing in Image </w:t>
      </w:r>
      <w:r w:rsidRPr="00D87CFB">
        <w:rPr>
          <w:rFonts w:cstheme="minorHAnsi"/>
          <w:sz w:val="24"/>
          <w:szCs w:val="24"/>
        </w:rPr>
        <w:lastRenderedPageBreak/>
        <w:t>Processing and IoT", CRC Press, 2022.</w:t>
      </w:r>
    </w:p>
    <w:p w14:paraId="0F967DC7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</w:t>
      </w:r>
      <w:proofErr w:type="spellStart"/>
      <w:r w:rsidRPr="00D87CFB">
        <w:rPr>
          <w:rFonts w:cstheme="minorHAnsi"/>
          <w:sz w:val="24"/>
          <w:szCs w:val="24"/>
        </w:rPr>
        <w:t>Sujatra</w:t>
      </w:r>
      <w:proofErr w:type="spellEnd"/>
      <w:r w:rsidRPr="00D87CFB">
        <w:rPr>
          <w:rFonts w:cstheme="minorHAnsi"/>
          <w:sz w:val="24"/>
          <w:szCs w:val="24"/>
        </w:rPr>
        <w:t>, S. L. Aarthy and</w:t>
      </w:r>
      <w:r w:rsidRPr="00D87CFB">
        <w:rPr>
          <w:rFonts w:cstheme="minorHAnsi"/>
          <w:b/>
          <w:sz w:val="24"/>
          <w:szCs w:val="24"/>
        </w:rPr>
        <w:t xml:space="preserve"> K. Cengiz, </w:t>
      </w:r>
      <w:r w:rsidRPr="00D87CFB">
        <w:rPr>
          <w:rFonts w:cstheme="minorHAnsi"/>
          <w:sz w:val="24"/>
          <w:szCs w:val="24"/>
        </w:rPr>
        <w:t>"Computational Intelligence and Cognitive Neuroscience in Swarm Optimization", CRC Press (to appear).</w:t>
      </w:r>
    </w:p>
    <w:p w14:paraId="1B63F451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Pramanik, M. M. </w:t>
      </w:r>
      <w:proofErr w:type="spellStart"/>
      <w:r w:rsidRPr="00D87CFB">
        <w:rPr>
          <w:rFonts w:cstheme="minorHAnsi"/>
          <w:sz w:val="24"/>
          <w:szCs w:val="24"/>
        </w:rPr>
        <w:t>Ghonge</w:t>
      </w:r>
      <w:proofErr w:type="spellEnd"/>
      <w:r w:rsidRPr="00D87CFB">
        <w:rPr>
          <w:rFonts w:cstheme="minorHAnsi"/>
          <w:sz w:val="24"/>
          <w:szCs w:val="24"/>
        </w:rPr>
        <w:t xml:space="preserve">, R. V. Ravi and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>, "An Interdisciplinary Approach to Modern Digital Steganography", IGI Global, 2021.</w:t>
      </w:r>
    </w:p>
    <w:p w14:paraId="64A083AB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Gupta, A. Kuma, B. Agarwal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G. Singh, "5G Wireless Communication System in Healthcare Informatics", CRC Press (to appear).</w:t>
      </w:r>
    </w:p>
    <w:p w14:paraId="7CE81275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Kumar, A.J. Obaid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>, A. Khanna and V.E. Balas, "A Fusion of Artificial Intelligence and Internet of Things for Emerging Cyber Systems", Springer, 2022.</w:t>
      </w:r>
    </w:p>
    <w:p w14:paraId="6E18FC73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Sharma, D. Mahapatra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Data Security in Internet of Things Based RFID and WSN Systems Applications", CRC Press, 2020.</w:t>
      </w:r>
    </w:p>
    <w:p w14:paraId="4F99C1FC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K. Singh, A. Singh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D. N. Le,</w:t>
      </w:r>
      <w:r w:rsidRPr="00D87CFB">
        <w:rPr>
          <w:rFonts w:cstheme="minorHAnsi"/>
          <w:b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Machine Learning and Cognitive Computing for Mobile Communications and Wireless Networks", Wiley, 2020.</w:t>
      </w:r>
    </w:p>
    <w:p w14:paraId="58B3C446" w14:textId="77777777" w:rsidR="008B1178" w:rsidRPr="00D87CFB" w:rsidRDefault="008B1178" w:rsidP="008B1178">
      <w:pPr>
        <w:pStyle w:val="ListParagraph"/>
        <w:widowControl w:val="0"/>
        <w:numPr>
          <w:ilvl w:val="0"/>
          <w:numId w:val="20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E. Balas, L. H. Son, R. Sharma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Micro-Electronics and Telecommunication Engineering", Lecture Notes in Networks and </w:t>
      </w:r>
      <w:proofErr w:type="spellStart"/>
      <w:r w:rsidRPr="00D87CFB">
        <w:rPr>
          <w:rFonts w:cstheme="minorHAnsi"/>
          <w:sz w:val="24"/>
          <w:szCs w:val="24"/>
        </w:rPr>
        <w:t>Sytems</w:t>
      </w:r>
      <w:proofErr w:type="spellEnd"/>
      <w:r w:rsidRPr="00D87CFB">
        <w:rPr>
          <w:rFonts w:cstheme="minorHAnsi"/>
          <w:sz w:val="24"/>
          <w:szCs w:val="24"/>
        </w:rPr>
        <w:t>, Springer, 2019.</w:t>
      </w:r>
    </w:p>
    <w:p w14:paraId="037DA892" w14:textId="77777777" w:rsidR="008B1178" w:rsidRPr="00D87CFB" w:rsidRDefault="008B1178" w:rsidP="008B1178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7CFB">
        <w:rPr>
          <w:rFonts w:asciiTheme="minorHAnsi" w:hAnsiTheme="minorHAnsi" w:cstheme="minorHAnsi"/>
          <w:sz w:val="24"/>
          <w:szCs w:val="24"/>
        </w:rPr>
        <w:t>International Authored Books:</w:t>
      </w:r>
    </w:p>
    <w:p w14:paraId="06B8952D" w14:textId="77777777" w:rsidR="008B1178" w:rsidRPr="00D87CFB" w:rsidRDefault="008B1178" w:rsidP="008B1178">
      <w:pPr>
        <w:pStyle w:val="ListParagraph"/>
        <w:widowControl w:val="0"/>
        <w:numPr>
          <w:ilvl w:val="0"/>
          <w:numId w:val="19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bCs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N. K. Chaitanya, A.S.K. Reddy and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"Electronic Devices and Circuits", </w:t>
      </w:r>
      <w:r w:rsidRPr="00D87CFB">
        <w:rPr>
          <w:rFonts w:cstheme="minorHAnsi"/>
          <w:bCs/>
          <w:sz w:val="24"/>
          <w:szCs w:val="24"/>
        </w:rPr>
        <w:t>Not10nPress, 2022.</w:t>
      </w:r>
    </w:p>
    <w:p w14:paraId="723F924C" w14:textId="77777777" w:rsidR="008B1178" w:rsidRPr="00D87CFB" w:rsidRDefault="008B1178" w:rsidP="008B1178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7CFB">
        <w:rPr>
          <w:rFonts w:asciiTheme="minorHAnsi" w:hAnsiTheme="minorHAnsi" w:cstheme="minorHAnsi"/>
          <w:sz w:val="24"/>
          <w:szCs w:val="24"/>
        </w:rPr>
        <w:t>International Book Chapters:</w:t>
      </w:r>
    </w:p>
    <w:p w14:paraId="0BDC5B3C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  <w:lang w:val="en-AE"/>
        </w:rPr>
        <w:t xml:space="preserve">P. Kumar M.R. and </w:t>
      </w:r>
      <w:r w:rsidRPr="00D87CFB">
        <w:rPr>
          <w:rFonts w:cstheme="minorHAnsi"/>
          <w:b/>
          <w:bCs/>
          <w:sz w:val="24"/>
          <w:szCs w:val="24"/>
          <w:lang w:val="en-AE"/>
        </w:rPr>
        <w:t>K. Cengiz,</w:t>
      </w:r>
      <w:r w:rsidRPr="00D87CFB">
        <w:rPr>
          <w:rFonts w:cstheme="minorHAnsi"/>
          <w:sz w:val="24"/>
          <w:szCs w:val="24"/>
          <w:lang w:val="en-AE"/>
        </w:rPr>
        <w:t xml:space="preserve"> </w:t>
      </w:r>
      <w:r w:rsidRPr="00D87CFB">
        <w:rPr>
          <w:rFonts w:cstheme="minorHAnsi"/>
          <w:sz w:val="24"/>
          <w:szCs w:val="24"/>
        </w:rPr>
        <w:t>"Early Prediction of Chronic Kidney Disease Using a Novel Hybrid Regularized Adaptive Boosting Algorithm: An Advanced Machine Learning Approach", Machine Learning in Healthcare: Data-Driven Decisions, Predictive Modelling, Personalized Medicine, De Gruyter, 2026.</w:t>
      </w:r>
    </w:p>
    <w:p w14:paraId="1FA4B662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  <w:lang w:val="en-AE"/>
        </w:rPr>
        <w:t xml:space="preserve">P. Lokhande, S. Mali, N. Jadhav, M. Khan, F. T. </w:t>
      </w:r>
      <w:proofErr w:type="spellStart"/>
      <w:r w:rsidRPr="00D87CFB">
        <w:rPr>
          <w:rFonts w:cstheme="minorHAnsi"/>
          <w:sz w:val="24"/>
          <w:szCs w:val="24"/>
          <w:lang w:val="en-AE"/>
        </w:rPr>
        <w:t>Ayasrah</w:t>
      </w:r>
      <w:proofErr w:type="spellEnd"/>
      <w:r w:rsidRPr="00D87CFB">
        <w:rPr>
          <w:rFonts w:cstheme="minorHAnsi"/>
          <w:sz w:val="24"/>
          <w:szCs w:val="24"/>
          <w:lang w:val="en-AE"/>
        </w:rPr>
        <w:t xml:space="preserve"> and </w:t>
      </w:r>
      <w:r w:rsidRPr="00D87CFB">
        <w:rPr>
          <w:rFonts w:cstheme="minorHAnsi"/>
          <w:b/>
          <w:bCs/>
          <w:sz w:val="24"/>
          <w:szCs w:val="24"/>
          <w:lang w:val="en-AE"/>
        </w:rPr>
        <w:t>K. Cengiz,</w:t>
      </w:r>
      <w:r w:rsidRPr="00D87CFB">
        <w:rPr>
          <w:rFonts w:cstheme="minorHAnsi"/>
          <w:sz w:val="24"/>
          <w:szCs w:val="24"/>
          <w:lang w:val="en-AE"/>
        </w:rPr>
        <w:t xml:space="preserve"> </w:t>
      </w:r>
      <w:r w:rsidRPr="00D87CFB">
        <w:rPr>
          <w:rFonts w:cstheme="minorHAnsi"/>
          <w:sz w:val="24"/>
          <w:szCs w:val="24"/>
        </w:rPr>
        <w:t>"</w:t>
      </w:r>
      <w:r w:rsidRPr="00D87CFB">
        <w:rPr>
          <w:rFonts w:cstheme="minorHAnsi"/>
          <w:sz w:val="24"/>
          <w:szCs w:val="24"/>
          <w:lang w:val="en-AE"/>
        </w:rPr>
        <w:t>Digital Twins, Extended Reality, and Artificial Intelligence in Agriculture: Emerging Trends and Insights</w:t>
      </w:r>
      <w:r w:rsidRPr="00D87CFB">
        <w:rPr>
          <w:rFonts w:cstheme="minorHAnsi"/>
          <w:sz w:val="24"/>
          <w:szCs w:val="24"/>
        </w:rPr>
        <w:t>", The Convergence of Extended Reality and Metaverse in Agriculture, IGI Global, 2026.</w:t>
      </w:r>
    </w:p>
    <w:p w14:paraId="0CF5A02D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</w:rPr>
        <w:t xml:space="preserve">F. T. </w:t>
      </w:r>
      <w:proofErr w:type="spellStart"/>
      <w:r w:rsidRPr="00D87CFB">
        <w:rPr>
          <w:rFonts w:cstheme="minorHAnsi"/>
          <w:sz w:val="24"/>
          <w:szCs w:val="24"/>
        </w:rPr>
        <w:t>Ayasrah</w:t>
      </w:r>
      <w:proofErr w:type="spellEnd"/>
      <w:r w:rsidRPr="00D87CFB">
        <w:rPr>
          <w:rFonts w:cstheme="minorHAnsi"/>
          <w:sz w:val="24"/>
          <w:szCs w:val="24"/>
        </w:rPr>
        <w:t xml:space="preserve">, A. Verma, S. V. Chaudhari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P. Kumar, "Gamifying Agricultural Education with Virtual and Augmented Reality: Enhancing Learning Engagement", The Convergence of Extended Reality and Metaverse in Agriculture, </w:t>
      </w:r>
      <w:r w:rsidRPr="00D87CFB">
        <w:rPr>
          <w:rFonts w:cstheme="minorHAnsi"/>
          <w:sz w:val="24"/>
          <w:szCs w:val="24"/>
        </w:rPr>
        <w:lastRenderedPageBreak/>
        <w:t>IGI Global, 2026.</w:t>
      </w:r>
    </w:p>
    <w:p w14:paraId="460E9844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</w:rPr>
        <w:t xml:space="preserve">F. T. </w:t>
      </w:r>
      <w:proofErr w:type="spellStart"/>
      <w:r w:rsidRPr="00D87CFB">
        <w:rPr>
          <w:rFonts w:cstheme="minorHAnsi"/>
          <w:sz w:val="24"/>
          <w:szCs w:val="24"/>
        </w:rPr>
        <w:t>Ayasrah</w:t>
      </w:r>
      <w:proofErr w:type="spellEnd"/>
      <w:r w:rsidRPr="00D87CFB">
        <w:rPr>
          <w:rFonts w:cstheme="minorHAnsi"/>
          <w:sz w:val="24"/>
          <w:szCs w:val="24"/>
        </w:rPr>
        <w:t xml:space="preserve">, A. Verma, S. V. Chaudhari, P. Kumar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Framework for Implementing Extended Reality in Agricultural Education", The Convergence of Extended Reality and Metaverse in Agriculture, IGI Global, 2026.</w:t>
      </w:r>
    </w:p>
    <w:p w14:paraId="38F45234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  <w:lang w:val="en-AE"/>
        </w:rPr>
        <w:t xml:space="preserve">G. Tiwari, S. Kumar, N. Tiwari and </w:t>
      </w:r>
      <w:r w:rsidRPr="00D87CFB">
        <w:rPr>
          <w:rFonts w:cstheme="minorHAnsi"/>
          <w:b/>
          <w:bCs/>
          <w:sz w:val="24"/>
          <w:szCs w:val="24"/>
          <w:lang w:val="en-AE"/>
        </w:rPr>
        <w:t>K. Cengiz,</w:t>
      </w:r>
      <w:r w:rsidRPr="00D87CFB">
        <w:rPr>
          <w:rFonts w:cstheme="minorHAnsi"/>
          <w:sz w:val="24"/>
          <w:szCs w:val="24"/>
          <w:lang w:val="en-AE"/>
        </w:rPr>
        <w:t xml:space="preserve"> </w:t>
      </w:r>
      <w:r w:rsidRPr="00D87CFB">
        <w:rPr>
          <w:rFonts w:cstheme="minorHAnsi"/>
          <w:sz w:val="24"/>
          <w:szCs w:val="24"/>
        </w:rPr>
        <w:t>"Technical Challenges and Innovations in AI-Enhanced Haptic Systems for Healthcare", Integrating AI With Haptic Systems for Smarter Healthcare Solutions, IGI Global, 2025.</w:t>
      </w:r>
    </w:p>
    <w:p w14:paraId="10026524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  <w:lang w:val="en-AE"/>
        </w:rPr>
        <w:t xml:space="preserve">A. S. Deo, S.B.B. Priyadarshini, Y. H. Kumar, A. Senapati, S. </w:t>
      </w:r>
      <w:proofErr w:type="spellStart"/>
      <w:r w:rsidRPr="00D87CFB">
        <w:rPr>
          <w:rFonts w:cstheme="minorHAnsi"/>
          <w:sz w:val="24"/>
          <w:szCs w:val="24"/>
          <w:lang w:val="en-AE"/>
        </w:rPr>
        <w:t>Tamarapalli</w:t>
      </w:r>
      <w:proofErr w:type="spellEnd"/>
      <w:r w:rsidRPr="00D87CFB">
        <w:rPr>
          <w:rFonts w:cstheme="minorHAnsi"/>
          <w:sz w:val="24"/>
          <w:szCs w:val="24"/>
          <w:lang w:val="en-AE"/>
        </w:rPr>
        <w:t xml:space="preserve">, S. Tripathy and </w:t>
      </w:r>
      <w:r w:rsidRPr="00D87CFB">
        <w:rPr>
          <w:rFonts w:cstheme="minorHAnsi"/>
          <w:b/>
          <w:bCs/>
          <w:sz w:val="24"/>
          <w:szCs w:val="24"/>
          <w:lang w:val="en-AE"/>
        </w:rPr>
        <w:t>K. Cengiz,</w:t>
      </w:r>
      <w:r w:rsidRPr="00D87CFB">
        <w:rPr>
          <w:rFonts w:cstheme="minorHAnsi"/>
          <w:sz w:val="24"/>
          <w:szCs w:val="24"/>
          <w:lang w:val="en-AE"/>
        </w:rPr>
        <w:t xml:space="preserve"> </w:t>
      </w:r>
      <w:r w:rsidRPr="00D87CFB">
        <w:rPr>
          <w:rFonts w:cstheme="minorHAnsi"/>
          <w:sz w:val="24"/>
          <w:szCs w:val="24"/>
        </w:rPr>
        <w:t>"Unveiling Multi-disease Prediction Using Machine Learning: A Comprehensive Study", Enabling Person-Centric Healthcare Using Ambient Assistive Technology, Volume 2: Personalized and Patient-Centric Healthcare Services in AAT, Springer, 2025.</w:t>
      </w:r>
    </w:p>
    <w:p w14:paraId="46EEDE29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  <w:lang w:val="en-AE"/>
        </w:rPr>
      </w:pPr>
      <w:r w:rsidRPr="00D87CFB">
        <w:rPr>
          <w:rFonts w:cstheme="minorHAnsi"/>
          <w:sz w:val="24"/>
          <w:szCs w:val="24"/>
        </w:rPr>
        <w:t xml:space="preserve">P. Srivastava, V. Pandey, R.R. Choudhary, A. Srivastava, M. Khatri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Optimizing Product Development with Digital Twins and IoT Integration", </w:t>
      </w:r>
      <w:r w:rsidRPr="00D87CFB">
        <w:rPr>
          <w:rFonts w:cstheme="minorHAnsi"/>
          <w:sz w:val="24"/>
          <w:szCs w:val="24"/>
          <w:lang w:val="en-AE"/>
        </w:rPr>
        <w:t xml:space="preserve">Accelerating Product Development Cycles </w:t>
      </w:r>
      <w:proofErr w:type="gramStart"/>
      <w:r w:rsidRPr="00D87CFB">
        <w:rPr>
          <w:rFonts w:cstheme="minorHAnsi"/>
          <w:sz w:val="24"/>
          <w:szCs w:val="24"/>
          <w:lang w:val="en-AE"/>
        </w:rPr>
        <w:t>With</w:t>
      </w:r>
      <w:proofErr w:type="gramEnd"/>
      <w:r w:rsidRPr="00D87CFB">
        <w:rPr>
          <w:rFonts w:cstheme="minorHAnsi"/>
          <w:sz w:val="24"/>
          <w:szCs w:val="24"/>
          <w:lang w:val="en-AE"/>
        </w:rPr>
        <w:t xml:space="preserve"> Digital Twins and IoT Integration, IGI Global, 2025.</w:t>
      </w:r>
    </w:p>
    <w:p w14:paraId="54CD9AB1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Kumar, N. Sharm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Exploring Parkinson's Disease Progression and Patient Variability: Insights from Clinical and Molecular Data Analysis", Design and Forecasting Models for Disease Management, Wiley, 2025.</w:t>
      </w:r>
    </w:p>
    <w:p w14:paraId="6EB4634C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Kumar, N. Sharm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S.P. Singh, "Revolutionizing Healthcare Through Blockchain and AI: A Secure Data Sharing Framework", Healthcare Recommender Systems, Springer, 2025.</w:t>
      </w:r>
    </w:p>
    <w:p w14:paraId="19524323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H. Srivastava, A. Singh, A. K. Bharti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</w:t>
      </w:r>
      <w:proofErr w:type="spellStart"/>
      <w:r w:rsidRPr="00D87CFB">
        <w:rPr>
          <w:rFonts w:cstheme="minorHAnsi"/>
          <w:sz w:val="24"/>
          <w:szCs w:val="24"/>
        </w:rPr>
        <w:t>BlockXAI</w:t>
      </w:r>
      <w:proofErr w:type="spellEnd"/>
      <w:r w:rsidRPr="00D87CFB">
        <w:rPr>
          <w:rFonts w:cstheme="minorHAnsi"/>
          <w:sz w:val="24"/>
          <w:szCs w:val="24"/>
        </w:rPr>
        <w:t>: Review of blockchain for explainable artificial intelligence", Convergence of Blockchain and Explainable Artificial Intelligence, River Publishing, 2024.</w:t>
      </w:r>
    </w:p>
    <w:p w14:paraId="03E6582E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Bandopadhyay, K. Roy, S.S. Chaudhuri, S. Banerjee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Deep Ensemble Feature Extraction Based Classification of Bleeding Regions Using Wireless Capsule Endoscopy Images", Intelligent Data Analytics for Bioinformatics and Biomedical Systems, Wiley, 2024.</w:t>
      </w:r>
    </w:p>
    <w:p w14:paraId="36D1949C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L. John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The Role of </w:t>
      </w:r>
      <w:proofErr w:type="spellStart"/>
      <w:r w:rsidRPr="00D87CFB">
        <w:rPr>
          <w:rFonts w:cstheme="minorHAnsi"/>
          <w:sz w:val="24"/>
          <w:szCs w:val="24"/>
        </w:rPr>
        <w:t>AIoT</w:t>
      </w:r>
      <w:proofErr w:type="spellEnd"/>
      <w:r w:rsidRPr="00D87CFB">
        <w:rPr>
          <w:rFonts w:cstheme="minorHAnsi"/>
          <w:sz w:val="24"/>
          <w:szCs w:val="24"/>
        </w:rPr>
        <w:t xml:space="preserve"> in Reshaping the Farming Sector", Explainable AI (XAI) for Sustainable Development: Trends and Applications, CRC </w:t>
      </w:r>
      <w:r w:rsidRPr="00D87CFB">
        <w:rPr>
          <w:rFonts w:cstheme="minorHAnsi"/>
          <w:sz w:val="24"/>
          <w:szCs w:val="24"/>
        </w:rPr>
        <w:lastRenderedPageBreak/>
        <w:t>Press, 2024.</w:t>
      </w:r>
    </w:p>
    <w:p w14:paraId="213EEB7B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G. Natesan, P. Singhal, M. K. Mishra, A. </w:t>
      </w:r>
      <w:proofErr w:type="spellStart"/>
      <w:r w:rsidRPr="00D87CFB">
        <w:rPr>
          <w:rFonts w:cstheme="minorHAnsi"/>
          <w:sz w:val="24"/>
          <w:szCs w:val="24"/>
        </w:rPr>
        <w:t>Kalnawat</w:t>
      </w:r>
      <w:proofErr w:type="spellEnd"/>
      <w:r w:rsidRPr="00D87CFB">
        <w:rPr>
          <w:rFonts w:cstheme="minorHAnsi"/>
          <w:sz w:val="24"/>
          <w:szCs w:val="24"/>
        </w:rPr>
        <w:t xml:space="preserve">, A. Benedict, S. Pramanik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Integrating Artificial Intelligence into Pest Management", Data Driven Mathematical Modeling in Agriculture: Tools and Technologies, CRC Press, 2024.</w:t>
      </w:r>
    </w:p>
    <w:p w14:paraId="05DC9A1D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S. Nayak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Fulfilling the Vision of Worldwide Communication in Healthcare: A Study of Implant Wearable Devices for Healthcare", 5G-Based Smart Hospitals and Healthcare Systems, CRC Press, 2024.</w:t>
      </w:r>
    </w:p>
    <w:p w14:paraId="7B11087F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Modeling of ANFIS (Adaptive Fuzzy Inference System) System", Artificial Intelligence for Cognitive Modeling", CRC Press, 2023.</w:t>
      </w:r>
    </w:p>
    <w:p w14:paraId="577FF8A8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Introduction to Artificial Intelligence", Artificial Intelligence for Cognitive Modeling", CRC Press, 2023.</w:t>
      </w:r>
    </w:p>
    <w:p w14:paraId="63731D12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Introduction to Genetic Algorithm", Artificial Intelligence for Cognitive Modeling", CRC Press, 2023.</w:t>
      </w:r>
    </w:p>
    <w:p w14:paraId="522F25C9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Study of ANFIS Model to Forecast the Average Localization Error (ALE) with Applications to Wireless Sensor Networks (WSN)", Artificial Intelligence for Cognitive Modeling", CRC Press, 2023.</w:t>
      </w:r>
    </w:p>
    <w:p w14:paraId="75C97F96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AI-Based Model of Clinical and Epidemiological Factors for COVID-19", Artificial Intelligence for Cognitive Modeling", CRC Press, 2023.</w:t>
      </w:r>
    </w:p>
    <w:p w14:paraId="4E30891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l, A. Kumar and </w:t>
      </w:r>
      <w:r w:rsidRPr="00D87CFB">
        <w:rPr>
          <w:rFonts w:cstheme="minorHAnsi"/>
          <w:b/>
          <w:bCs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Modeling of Improved Deep Learning Algorithm for Detection of Type 2 Diabetes", Artificial Intelligence for Cognitive Modeling", CRC Press, 2023.</w:t>
      </w:r>
    </w:p>
    <w:p w14:paraId="37080AE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Govind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Toxic Comment Classifier", Hybridization of Blockchain and Cloud Computing, Apple Academic Press, 2023.</w:t>
      </w:r>
    </w:p>
    <w:p w14:paraId="4A9707B3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O. Prakash, P. </w:t>
      </w:r>
      <w:proofErr w:type="spellStart"/>
      <w:r w:rsidRPr="00D87CFB">
        <w:rPr>
          <w:rFonts w:cstheme="minorHAnsi"/>
          <w:sz w:val="24"/>
          <w:szCs w:val="24"/>
        </w:rPr>
        <w:t>Pattanayak</w:t>
      </w:r>
      <w:proofErr w:type="spellEnd"/>
      <w:r w:rsidRPr="00D87CFB">
        <w:rPr>
          <w:rFonts w:cstheme="minorHAnsi"/>
          <w:sz w:val="24"/>
          <w:szCs w:val="24"/>
        </w:rPr>
        <w:t xml:space="preserve">, A. Rai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Machine Learning and Deep Reinforcement Learning in Wireless Networks and Communication Applications", Paradigms of Smart and Intelligent Communication, 5G and Beyond, Springer, 2023.</w:t>
      </w:r>
    </w:p>
    <w:p w14:paraId="1F0F3851" w14:textId="77777777" w:rsidR="008B1178" w:rsidRPr="00D87CFB" w:rsidRDefault="008B1178" w:rsidP="008B1178">
      <w:pPr>
        <w:pStyle w:val="ListParagraph"/>
        <w:rPr>
          <w:rFonts w:cstheme="minorHAnsi"/>
          <w:sz w:val="24"/>
          <w:szCs w:val="24"/>
        </w:rPr>
      </w:pPr>
    </w:p>
    <w:p w14:paraId="25F0508C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ul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R. Anand and M. Majumder, "A predictive method for emotional sentiment analysis by machine learning from electroencephalography of </w:t>
      </w:r>
      <w:r w:rsidRPr="00D87CFB">
        <w:rPr>
          <w:rFonts w:cstheme="minorHAnsi"/>
          <w:sz w:val="24"/>
          <w:szCs w:val="24"/>
        </w:rPr>
        <w:lastRenderedPageBreak/>
        <w:t xml:space="preserve">brainwave data", Implementation of Smart Healthcare Systems using AI, IoT, and Blockchain, </w:t>
      </w:r>
      <w:r w:rsidRPr="00D87CFB">
        <w:rPr>
          <w:rFonts w:cstheme="minorHAnsi"/>
          <w:b/>
          <w:bCs/>
          <w:sz w:val="24"/>
          <w:szCs w:val="24"/>
        </w:rPr>
        <w:t>Elsevier,</w:t>
      </w:r>
      <w:r w:rsidRPr="00D87CFB">
        <w:rPr>
          <w:rFonts w:cstheme="minorHAnsi"/>
          <w:sz w:val="24"/>
          <w:szCs w:val="24"/>
        </w:rPr>
        <w:t xml:space="preserve"> 2022.</w:t>
      </w:r>
    </w:p>
    <w:p w14:paraId="0F4ECB8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S. Paul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R. Anand and A. Kumar, "A predictive method for emotional sentiment analysis by deep learning from EEG of brainwave dataset", Artificial Intelligence for Neurological Disorders, </w:t>
      </w:r>
      <w:r w:rsidRPr="00D87CFB">
        <w:rPr>
          <w:rFonts w:cstheme="minorHAnsi"/>
          <w:b/>
          <w:bCs/>
          <w:sz w:val="24"/>
          <w:szCs w:val="24"/>
        </w:rPr>
        <w:t>Elsevier,</w:t>
      </w:r>
      <w:r w:rsidRPr="00D87CFB">
        <w:rPr>
          <w:rFonts w:cstheme="minorHAnsi"/>
          <w:sz w:val="24"/>
          <w:szCs w:val="24"/>
        </w:rPr>
        <w:t xml:space="preserve"> 2022.</w:t>
      </w:r>
    </w:p>
    <w:p w14:paraId="5CE2A42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A. Kumar, "Study of bio-inspired neural networks for the prediction of liquid flow in a process control system", Cognitive Big Data Intelligence with a Metaheuristic Approach, </w:t>
      </w:r>
      <w:r w:rsidRPr="00D87CFB">
        <w:rPr>
          <w:rFonts w:cstheme="minorHAnsi"/>
          <w:b/>
          <w:bCs/>
          <w:sz w:val="24"/>
          <w:szCs w:val="24"/>
        </w:rPr>
        <w:t>Elsevier</w:t>
      </w:r>
      <w:r w:rsidRPr="00D87CFB">
        <w:rPr>
          <w:rFonts w:cstheme="minorHAnsi"/>
          <w:sz w:val="24"/>
          <w:szCs w:val="24"/>
        </w:rPr>
        <w:t>, pp. 173-192, 2022.</w:t>
      </w:r>
    </w:p>
    <w:p w14:paraId="7DC0492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Bhardwaj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nd V. Sharma, "Survey on Software Reliability Modelling and Quality Improvement Techniques", CRC Press, 2023.</w:t>
      </w:r>
    </w:p>
    <w:p w14:paraId="54C346F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Malik, B. Bhushan, V. Parihar, L. Karim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Blockchain-Powered Smart E-Healthcare System: Benefits, Use Cases, and Future Research Directions", Enabling Technologies for Effective Planning and Management in Sustainable Smart Cities, Springer, pp. 203-228, 2023.</w:t>
      </w:r>
    </w:p>
    <w:p w14:paraId="62865DDA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N. Bhasin, S. Tarar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Security Issues </w:t>
      </w:r>
      <w:proofErr w:type="gramStart"/>
      <w:r w:rsidRPr="00D87CFB">
        <w:rPr>
          <w:rFonts w:cstheme="minorHAnsi"/>
          <w:sz w:val="24"/>
          <w:szCs w:val="24"/>
        </w:rPr>
        <w:t>in</w:t>
      </w:r>
      <w:proofErr w:type="gramEnd"/>
      <w:r w:rsidRPr="00D87CFB">
        <w:rPr>
          <w:rFonts w:cstheme="minorHAnsi"/>
          <w:sz w:val="24"/>
          <w:szCs w:val="24"/>
        </w:rPr>
        <w:t xml:space="preserve"> the Internet of Drones (</w:t>
      </w:r>
      <w:proofErr w:type="spellStart"/>
      <w:r w:rsidRPr="00D87CFB">
        <w:rPr>
          <w:rFonts w:cstheme="minorHAnsi"/>
          <w:sz w:val="24"/>
          <w:szCs w:val="24"/>
        </w:rPr>
        <w:t>IoDs</w:t>
      </w:r>
      <w:proofErr w:type="spellEnd"/>
      <w:r w:rsidRPr="00D87CFB">
        <w:rPr>
          <w:rFonts w:cstheme="minorHAnsi"/>
          <w:sz w:val="24"/>
          <w:szCs w:val="24"/>
        </w:rPr>
        <w:t>) ", The Internet of Drones, Apple Academic Press, 2022.</w:t>
      </w:r>
    </w:p>
    <w:p w14:paraId="57CB5227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M. Mustaf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 Call-Based Smart Transportation Using Artificial Intelligence", Multimedia Technologies in the Internet of Things Environment, Volume 3, Springer, pp. 119-133, 2022.</w:t>
      </w:r>
    </w:p>
    <w:p w14:paraId="2E1B99D4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T. A. </w:t>
      </w:r>
      <w:proofErr w:type="spellStart"/>
      <w:r w:rsidRPr="00D87CFB">
        <w:rPr>
          <w:rFonts w:cstheme="minorHAnsi"/>
          <w:sz w:val="24"/>
          <w:szCs w:val="24"/>
        </w:rPr>
        <w:t>Naqishbandi</w:t>
      </w:r>
      <w:proofErr w:type="spellEnd"/>
      <w:r w:rsidRPr="00D87CFB">
        <w:rPr>
          <w:rFonts w:cstheme="minorHAnsi"/>
          <w:sz w:val="24"/>
          <w:szCs w:val="24"/>
        </w:rPr>
        <w:t xml:space="preserve">, E. S. Mohammed, S. Venkatesan, A. Sonya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Y. Banday, "Secure Blockchain-Based Mental Healthcare Framework: —A Paradigm Shift from Traditional to Advanced Analytics", Quantum and Blockchain for Modern Computing Systems: Vision and Advancements, Springer, pp. 341-364, 2022.</w:t>
      </w:r>
    </w:p>
    <w:p w14:paraId="73E936ED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M. Mustaf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Real-Time System for Forecasting Natural Disasters Using the Social Network", Multimedia Technologies in the Internet of Things Environment, Volume 3, Springer, pp. 107-117, 2022.</w:t>
      </w:r>
    </w:p>
    <w:p w14:paraId="54ED04ED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Vijayalakshmi, A. Dinakaran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A Conceptual Model for Quantum Blockchain", Quantum Blockchain: An Emerging Cryptographic Paradigm, Wiley, 2022.</w:t>
      </w:r>
    </w:p>
    <w:p w14:paraId="23E2E86B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Dutta, M. Majumder, A. Kumar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R. Anand, "Parametric Optimization of Liquid Flow Control Process Using Evolutionary Algorithms", </w:t>
      </w:r>
      <w:r w:rsidRPr="00D87CFB">
        <w:rPr>
          <w:rFonts w:cstheme="minorHAnsi"/>
          <w:sz w:val="24"/>
          <w:szCs w:val="24"/>
        </w:rPr>
        <w:lastRenderedPageBreak/>
        <w:t>Vehicular Ad Hoc Networks: Futuristic Technologies for Interactive Modelling, CRC Press, pp. 135-145, 2022.</w:t>
      </w:r>
    </w:p>
    <w:p w14:paraId="52FB0F10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P. Bonde, L. Pinjarkar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Shukla, M. S. Joel, "New Algorithms and Technologies", Data Mining and Machine Learning Applications, Wiley, pp. 365-395, 2022.</w:t>
      </w:r>
    </w:p>
    <w:p w14:paraId="047DA984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iCs/>
          <w:sz w:val="24"/>
          <w:szCs w:val="24"/>
        </w:rPr>
      </w:pPr>
      <w:r w:rsidRPr="00D87CFB">
        <w:rPr>
          <w:rFonts w:cstheme="minorHAnsi"/>
          <w:iCs/>
          <w:sz w:val="24"/>
          <w:szCs w:val="24"/>
        </w:rPr>
        <w:t xml:space="preserve">T. Topac, </w:t>
      </w:r>
      <w:r w:rsidRPr="00D87CFB">
        <w:rPr>
          <w:rFonts w:cstheme="minorHAnsi"/>
          <w:b/>
          <w:bCs/>
          <w:iCs/>
          <w:sz w:val="24"/>
          <w:szCs w:val="24"/>
        </w:rPr>
        <w:t>K. Cengiz,</w:t>
      </w:r>
      <w:r w:rsidRPr="00D87CFB">
        <w:rPr>
          <w:rFonts w:cstheme="minorHAnsi"/>
          <w:iCs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The Latest Emerging Technologies in Big Data", Multimedia Technologies in the Internet of Things Environment, Volume 2, Springer (to appear).</w:t>
      </w:r>
    </w:p>
    <w:p w14:paraId="63DCD21E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i/>
          <w:sz w:val="24"/>
          <w:szCs w:val="24"/>
        </w:rPr>
      </w:pPr>
      <w:r w:rsidRPr="00D87CFB">
        <w:rPr>
          <w:rFonts w:cstheme="minorHAnsi"/>
          <w:sz w:val="24"/>
          <w:szCs w:val="24"/>
        </w:rPr>
        <w:t>G. Tuna,</w:t>
      </w:r>
      <w:r w:rsidRPr="00D87CFB">
        <w:rPr>
          <w:rFonts w:cstheme="minorHAnsi"/>
          <w:b/>
          <w:sz w:val="24"/>
          <w:szCs w:val="24"/>
        </w:rPr>
        <w:t xml:space="preserve"> K. Cengiz, </w:t>
      </w:r>
      <w:r w:rsidRPr="00D87CFB">
        <w:rPr>
          <w:rFonts w:cstheme="minorHAnsi"/>
          <w:sz w:val="24"/>
          <w:szCs w:val="24"/>
        </w:rPr>
        <w:t>"Telematics and Mobile Internet: Current Situation and 5G Networks", Principles and Applications of Narrowband Internet of Things (</w:t>
      </w:r>
      <w:proofErr w:type="spellStart"/>
      <w:r w:rsidRPr="00D87CFB">
        <w:rPr>
          <w:rFonts w:cstheme="minorHAnsi"/>
          <w:sz w:val="24"/>
          <w:szCs w:val="24"/>
        </w:rPr>
        <w:t>NBIoT</w:t>
      </w:r>
      <w:proofErr w:type="spellEnd"/>
      <w:r w:rsidRPr="00D87CFB">
        <w:rPr>
          <w:rFonts w:cstheme="minorHAnsi"/>
          <w:sz w:val="24"/>
          <w:szCs w:val="24"/>
        </w:rPr>
        <w:t>), IGI Global, pp. 373-396, 2021.</w:t>
      </w:r>
    </w:p>
    <w:p w14:paraId="2975A656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i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B. Ozyurt, K. K. Singh, R. Sharma and T. Topac, " The Role of IoT and Narrow Band (NB)-IoT for Several Use Cases", Emergence of Cyber Physical System and IoT in Smart Automation and Robotics, Springer, 2021.</w:t>
      </w:r>
    </w:p>
    <w:p w14:paraId="217AF820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R. Sharma, K. Kottursamy, </w:t>
      </w:r>
      <w:proofErr w:type="gramStart"/>
      <w:r w:rsidRPr="00D87CFB">
        <w:rPr>
          <w:rFonts w:cstheme="minorHAnsi"/>
          <w:sz w:val="24"/>
          <w:szCs w:val="24"/>
        </w:rPr>
        <w:t>K.</w:t>
      </w:r>
      <w:proofErr w:type="gramEnd"/>
      <w:r w:rsidRPr="00D87CFB">
        <w:rPr>
          <w:rFonts w:cstheme="minorHAnsi"/>
          <w:sz w:val="24"/>
          <w:szCs w:val="24"/>
        </w:rPr>
        <w:t xml:space="preserve"> K. Singh, T. Topac and B. Ozyurt, "Recent Emerging Technologies for Intelligent Learning and Analytics in Big Data", Multimedia Technologies in the Internet of Things Environment, Studies in Big Data, Springer, pp. 69-81, 2020.</w:t>
      </w:r>
    </w:p>
    <w:p w14:paraId="058DB706" w14:textId="77777777" w:rsidR="008B1178" w:rsidRPr="00D87CFB" w:rsidRDefault="008B1178" w:rsidP="008B1178">
      <w:pPr>
        <w:pStyle w:val="ListParagraph"/>
        <w:widowControl w:val="0"/>
        <w:numPr>
          <w:ilvl w:val="0"/>
          <w:numId w:val="18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S. Bhushan, S. Shanker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The Industrial Internet of Things: Advanced Analytic Framework", Handbook of Research on Data-Driven Mathematical Modeling in Smart Cities, IGI Global, 2023.</w:t>
      </w:r>
    </w:p>
    <w:p w14:paraId="28B31B07" w14:textId="77777777" w:rsidR="008B1178" w:rsidRPr="00D87CFB" w:rsidRDefault="008B1178" w:rsidP="008B1178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7CFB">
        <w:rPr>
          <w:rFonts w:asciiTheme="minorHAnsi" w:hAnsiTheme="minorHAnsi" w:cstheme="minorHAnsi"/>
          <w:sz w:val="24"/>
          <w:szCs w:val="24"/>
        </w:rPr>
        <w:t>National Books</w:t>
      </w:r>
    </w:p>
    <w:p w14:paraId="7A2097B5" w14:textId="77777777" w:rsidR="008B1178" w:rsidRPr="00D87CFB" w:rsidRDefault="008B1178" w:rsidP="008B1178">
      <w:pPr>
        <w:pStyle w:val="ListParagraph"/>
        <w:widowControl w:val="0"/>
        <w:numPr>
          <w:ilvl w:val="0"/>
          <w:numId w:val="16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, "5G </w:t>
      </w:r>
      <w:proofErr w:type="spellStart"/>
      <w:r w:rsidRPr="00D87CFB">
        <w:rPr>
          <w:rFonts w:cstheme="minorHAnsi"/>
          <w:sz w:val="24"/>
          <w:szCs w:val="24"/>
        </w:rPr>
        <w:t>ve</w:t>
      </w:r>
      <w:proofErr w:type="spellEnd"/>
      <w:r w:rsidRPr="00D87CFB">
        <w:rPr>
          <w:rFonts w:cstheme="minorHAnsi"/>
          <w:sz w:val="24"/>
          <w:szCs w:val="24"/>
        </w:rPr>
        <w:t xml:space="preserve"> Yeni Nesil </w:t>
      </w:r>
      <w:proofErr w:type="spellStart"/>
      <w:r w:rsidRPr="00D87CFB">
        <w:rPr>
          <w:rFonts w:cstheme="minorHAnsi"/>
          <w:sz w:val="24"/>
          <w:szCs w:val="24"/>
        </w:rPr>
        <w:t>Haberleşme</w:t>
      </w:r>
      <w:proofErr w:type="spellEnd"/>
      <w:r w:rsidRPr="00D87CFB">
        <w:rPr>
          <w:rFonts w:cstheme="minorHAnsi"/>
          <w:sz w:val="24"/>
          <w:szCs w:val="24"/>
        </w:rPr>
        <w:t xml:space="preserve"> </w:t>
      </w:r>
      <w:proofErr w:type="spellStart"/>
      <w:r w:rsidRPr="00D87CFB">
        <w:rPr>
          <w:rFonts w:cstheme="minorHAnsi"/>
          <w:sz w:val="24"/>
          <w:szCs w:val="24"/>
        </w:rPr>
        <w:t>Sistemleri</w:t>
      </w:r>
      <w:proofErr w:type="spellEnd"/>
      <w:r w:rsidRPr="00D87CFB">
        <w:rPr>
          <w:rFonts w:cstheme="minorHAnsi"/>
          <w:sz w:val="24"/>
          <w:szCs w:val="24"/>
        </w:rPr>
        <w:t xml:space="preserve"> (5G and Novel Communication Systems)", Efe </w:t>
      </w:r>
      <w:proofErr w:type="spellStart"/>
      <w:r w:rsidRPr="00D87CFB">
        <w:rPr>
          <w:rFonts w:cstheme="minorHAnsi"/>
          <w:sz w:val="24"/>
          <w:szCs w:val="24"/>
        </w:rPr>
        <w:t>Akademi</w:t>
      </w:r>
      <w:proofErr w:type="spellEnd"/>
      <w:r w:rsidRPr="00D87CFB">
        <w:rPr>
          <w:rFonts w:cstheme="minorHAnsi"/>
          <w:sz w:val="24"/>
          <w:szCs w:val="24"/>
        </w:rPr>
        <w:t xml:space="preserve"> Yayınevi, ISBN: 6257957939, Istanbul, 2020.  (In Turkish)</w:t>
      </w:r>
    </w:p>
    <w:p w14:paraId="4F68F57C" w14:textId="77777777" w:rsidR="008B1178" w:rsidRPr="00D87CFB" w:rsidRDefault="008B1178" w:rsidP="008B1178">
      <w:pPr>
        <w:pStyle w:val="Heading1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7CFB">
        <w:rPr>
          <w:rFonts w:asciiTheme="minorHAnsi" w:hAnsiTheme="minorHAnsi" w:cstheme="minorHAnsi"/>
          <w:sz w:val="24"/>
          <w:szCs w:val="24"/>
        </w:rPr>
        <w:t>Conference Proceedings</w:t>
      </w:r>
    </w:p>
    <w:p w14:paraId="089E8445" w14:textId="77777777" w:rsidR="008B1178" w:rsidRPr="00D87CFB" w:rsidRDefault="008B1178" w:rsidP="008B1178">
      <w:pPr>
        <w:spacing w:before="91" w:line="360" w:lineRule="auto"/>
        <w:ind w:left="116"/>
        <w:rPr>
          <w:rFonts w:cstheme="minorHAnsi"/>
          <w:b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International Conferences</w:t>
      </w:r>
    </w:p>
    <w:p w14:paraId="444505F6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Awan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S. Khan, A. M. Alqahtani, N. Ivković and A. Rehman, "ANSIN: Adaptive Neural Symbolic Network for Secure Terrestrial and Non-Terrestrial Integration", </w:t>
      </w:r>
      <w:r w:rsidRPr="00D87CFB">
        <w:rPr>
          <w:rFonts w:cstheme="minorHAnsi"/>
          <w:b/>
          <w:sz w:val="24"/>
          <w:szCs w:val="24"/>
        </w:rPr>
        <w:t>IEEE INFOCOM,</w:t>
      </w:r>
      <w:r w:rsidRPr="00D87CFB">
        <w:rPr>
          <w:rFonts w:cstheme="minorHAnsi"/>
          <w:sz w:val="24"/>
          <w:szCs w:val="24"/>
        </w:rPr>
        <w:t xml:space="preserve"> May 2025.</w:t>
      </w:r>
    </w:p>
    <w:p w14:paraId="27027F5E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Kumari, D. K. Sah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Nauman, N. Ivkovic and I. Mihaljevic, "Optimizing Resource Utilization using Vector Databases in Green Internet of Things", </w:t>
      </w:r>
      <w:r w:rsidRPr="00D87CFB">
        <w:rPr>
          <w:rFonts w:cstheme="minorHAnsi"/>
          <w:b/>
          <w:sz w:val="24"/>
          <w:szCs w:val="24"/>
        </w:rPr>
        <w:t xml:space="preserve">IEEE </w:t>
      </w:r>
      <w:r w:rsidRPr="00D87CFB">
        <w:rPr>
          <w:rFonts w:cstheme="minorHAnsi"/>
          <w:b/>
          <w:sz w:val="24"/>
          <w:szCs w:val="24"/>
        </w:rPr>
        <w:lastRenderedPageBreak/>
        <w:t>GLOBECOM,</w:t>
      </w:r>
      <w:r w:rsidRPr="00D87CFB">
        <w:rPr>
          <w:rFonts w:cstheme="minorHAnsi"/>
          <w:sz w:val="24"/>
          <w:szCs w:val="24"/>
        </w:rPr>
        <w:t xml:space="preserve"> December 2023.</w:t>
      </w:r>
    </w:p>
    <w:p w14:paraId="25DCFA30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G. Raja, K. Kottursamy, A. </w:t>
      </w:r>
      <w:proofErr w:type="spellStart"/>
      <w:r w:rsidRPr="00D87CFB">
        <w:rPr>
          <w:rFonts w:cstheme="minorHAnsi"/>
          <w:sz w:val="24"/>
          <w:szCs w:val="24"/>
        </w:rPr>
        <w:t>Theetharappan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A. </w:t>
      </w:r>
      <w:proofErr w:type="spellStart"/>
      <w:r w:rsidRPr="00D87CFB">
        <w:rPr>
          <w:rFonts w:cstheme="minorHAnsi"/>
          <w:sz w:val="24"/>
          <w:szCs w:val="24"/>
        </w:rPr>
        <w:t>Ganapathisubramaniyan</w:t>
      </w:r>
      <w:proofErr w:type="spellEnd"/>
      <w:r w:rsidRPr="00D87CFB">
        <w:rPr>
          <w:rFonts w:cstheme="minorHAnsi"/>
          <w:sz w:val="24"/>
          <w:szCs w:val="24"/>
        </w:rPr>
        <w:t xml:space="preserve">, R. Kharel, and K. Yu, " Dynamic Polygon Generation for Flexible Pattern Formation in Large-Scale </w:t>
      </w:r>
      <w:proofErr w:type="gramStart"/>
      <w:r w:rsidRPr="00D87CFB">
        <w:rPr>
          <w:rFonts w:cstheme="minorHAnsi"/>
          <w:sz w:val="24"/>
          <w:szCs w:val="24"/>
        </w:rPr>
        <w:t>UAV Swarm</w:t>
      </w:r>
      <w:proofErr w:type="gramEnd"/>
      <w:r w:rsidRPr="00D87CFB">
        <w:rPr>
          <w:rFonts w:cstheme="minorHAnsi"/>
          <w:sz w:val="24"/>
          <w:szCs w:val="24"/>
        </w:rPr>
        <w:t xml:space="preserve"> Networks", </w:t>
      </w:r>
      <w:r w:rsidRPr="00D87CFB">
        <w:rPr>
          <w:rFonts w:cstheme="minorHAnsi"/>
          <w:b/>
          <w:sz w:val="24"/>
          <w:szCs w:val="24"/>
        </w:rPr>
        <w:t>IEEE GLOBECOM,</w:t>
      </w:r>
      <w:r w:rsidRPr="00D87CFB">
        <w:rPr>
          <w:rFonts w:cstheme="minorHAnsi"/>
          <w:sz w:val="24"/>
          <w:szCs w:val="24"/>
        </w:rPr>
        <w:t xml:space="preserve"> December 2020.</w:t>
      </w:r>
    </w:p>
    <w:p w14:paraId="2976D064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D. K. Sah, A. Nauman, M. A. Jamshed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N. Ivkovic and V. Uros, "Reinforcement Learning Infused MAC for Adaptive Connectivity", </w:t>
      </w:r>
      <w:r w:rsidRPr="00D87CFB">
        <w:rPr>
          <w:rFonts w:cstheme="minorHAnsi"/>
          <w:b/>
          <w:bCs/>
          <w:sz w:val="24"/>
          <w:szCs w:val="24"/>
        </w:rPr>
        <w:t>IEEE WCNC,</w:t>
      </w:r>
      <w:r w:rsidRPr="00D87CFB">
        <w:rPr>
          <w:rFonts w:cstheme="minorHAnsi"/>
          <w:sz w:val="24"/>
          <w:szCs w:val="24"/>
        </w:rPr>
        <w:t xml:space="preserve"> Dubai, UAE, April 2024.</w:t>
      </w:r>
    </w:p>
    <w:p w14:paraId="4E2554B5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Optimizing Power Consumption in Data Centers Through Intelligent Load Balancing Algorithms", IEEE 8th International Symposium on Multidisciplinary Studies and Innovative Technologies (ISMSIT), Turkey, 2024.</w:t>
      </w:r>
    </w:p>
    <w:p w14:paraId="092F8F6E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Optimizing Energy Efficiency in Smart Buildings Through Intelligent HVAC Control Systems", IEEE 8th International Symposium on Multidisciplinary Studies and Innovative Technologies (ISMSIT), Turkey, 2024.</w:t>
      </w:r>
    </w:p>
    <w:p w14:paraId="009E231D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M. Mustafa, A. Khalif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Personalized Stress Relief System Using Emotion Recognition and Machine Learning", 3rd IEEE Cognitive Models and Artificial Intelligence Conference (AICCONF), 2025.</w:t>
      </w:r>
    </w:p>
    <w:p w14:paraId="4DB5D332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R. Sultana, M. Zaman, N. Ivkovic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I. Rafaqat and A. </w:t>
      </w:r>
      <w:proofErr w:type="spellStart"/>
      <w:r w:rsidRPr="00D87CFB">
        <w:rPr>
          <w:rFonts w:cstheme="minorHAnsi"/>
          <w:sz w:val="24"/>
          <w:szCs w:val="24"/>
        </w:rPr>
        <w:t>Akhunzada</w:t>
      </w:r>
      <w:proofErr w:type="spellEnd"/>
      <w:r w:rsidRPr="00D87CFB">
        <w:rPr>
          <w:rFonts w:cstheme="minorHAnsi"/>
          <w:sz w:val="24"/>
          <w:szCs w:val="24"/>
        </w:rPr>
        <w:t>, "Efficient Detection of Knee Osteoporosis Using the Swin Transformer on X-Ray Images", IEEE International Conference on Computer and Applications (ICCA), 2024.</w:t>
      </w:r>
    </w:p>
    <w:p w14:paraId="5373FFD4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Shreyas J., </w:t>
      </w:r>
      <w:proofErr w:type="spellStart"/>
      <w:r w:rsidRPr="00D87CFB">
        <w:rPr>
          <w:rFonts w:cstheme="minorHAnsi"/>
          <w:sz w:val="24"/>
          <w:szCs w:val="24"/>
        </w:rPr>
        <w:t>Udayaprasad</w:t>
      </w:r>
      <w:proofErr w:type="spellEnd"/>
      <w:r w:rsidRPr="00D87CFB">
        <w:rPr>
          <w:rFonts w:cstheme="minorHAnsi"/>
          <w:sz w:val="24"/>
          <w:szCs w:val="24"/>
        </w:rPr>
        <w:t xml:space="preserve"> P. K., Gururaj H. L. and Dilip Kumar S. M., "Development of a Calibration-Free Brain-Computer Interface Utilizing Common Spatial Patterns and Artificial Neural Networks for EEG Signal Analysis", IEEE International Congress on Human-Computer Interaction, Optimization and Robotic Applications (HORA), Turkey, 2024.</w:t>
      </w:r>
    </w:p>
    <w:p w14:paraId="242A4514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. D. Gupta,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C. Awasthi, S. A. Ramini, S. Chatterjee and M. Pavithra, "Efficient Resource Management in IoTs Using Evolutionary and Swarm Intelligence Algorithms", IEEE 7th International Symposium on Innovative Approaches in Smart Technologies (ISAS), Turkey, Nov. 2023.</w:t>
      </w:r>
    </w:p>
    <w:p w14:paraId="04A8DAAC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Khalifa, F. A. </w:t>
      </w:r>
      <w:proofErr w:type="spellStart"/>
      <w:r w:rsidRPr="00D87CFB">
        <w:rPr>
          <w:rFonts w:cstheme="minorHAnsi"/>
          <w:sz w:val="24"/>
          <w:szCs w:val="24"/>
        </w:rPr>
        <w:t>Aldhanhani</w:t>
      </w:r>
      <w:proofErr w:type="spellEnd"/>
      <w:r w:rsidRPr="00D87CFB">
        <w:rPr>
          <w:rFonts w:cstheme="minorHAnsi"/>
          <w:sz w:val="24"/>
          <w:szCs w:val="24"/>
        </w:rPr>
        <w:t xml:space="preserve">, H. A. Zaabi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Smart IoT-Based Diabetes Management System", IEEE 7th International Symposium on Innovative Approaches in Smart Technologies (ISAS), Turkey, Nov. 2023.</w:t>
      </w:r>
    </w:p>
    <w:p w14:paraId="5CD9BA1F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 xml:space="preserve">M. M. Mustafa, S. </w:t>
      </w:r>
      <w:proofErr w:type="spellStart"/>
      <w:r w:rsidRPr="00D87CFB">
        <w:rPr>
          <w:rFonts w:cstheme="minorHAnsi"/>
          <w:sz w:val="24"/>
          <w:szCs w:val="24"/>
        </w:rPr>
        <w:t>Umamaheswari</w:t>
      </w:r>
      <w:proofErr w:type="spellEnd"/>
      <w:r w:rsidRPr="00D87CFB">
        <w:rPr>
          <w:rFonts w:cstheme="minorHAnsi"/>
          <w:sz w:val="24"/>
          <w:szCs w:val="24"/>
        </w:rPr>
        <w:t xml:space="preserve">, A. A. Khalifa, B. Mokhtar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An Application of Linear Regression </w:t>
      </w:r>
      <w:proofErr w:type="gramStart"/>
      <w:r w:rsidRPr="00D87CFB">
        <w:rPr>
          <w:rFonts w:cstheme="minorHAnsi"/>
          <w:sz w:val="24"/>
          <w:szCs w:val="24"/>
        </w:rPr>
        <w:t>On</w:t>
      </w:r>
      <w:proofErr w:type="gramEnd"/>
      <w:r w:rsidRPr="00D87CFB">
        <w:rPr>
          <w:rFonts w:cstheme="minorHAnsi"/>
          <w:sz w:val="24"/>
          <w:szCs w:val="24"/>
        </w:rPr>
        <w:t xml:space="preserve"> Air Pollution Detection Using Deep Learning", IEEE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Congress on Human-Computer Interaction, Optimization and Robotic Applications, Turkey, June 2022.</w:t>
      </w:r>
    </w:p>
    <w:p w14:paraId="27C61599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M. Mustafa, A. A. Khalifa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Performance Analysis of BSN Using ACK-TDMA Techniques for Effective Communication", IEEE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Congress on Human-Computer Interaction, Optimization and Robotic Applications, Turkey, June 2022.</w:t>
      </w:r>
    </w:p>
    <w:p w14:paraId="75375C5B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A. A. Afify, C. N. Tadros, </w:t>
      </w:r>
      <w:r w:rsidRPr="00D87CFB">
        <w:rPr>
          <w:rFonts w:cstheme="minorHAnsi"/>
          <w:b/>
          <w:bCs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B. Mokhtar, "Full Connectivity Driven K-LEACH Algorithm for Efficient Data Forwarding in IoT Networks", </w:t>
      </w:r>
      <w:r w:rsidRPr="00D87CFB">
        <w:rPr>
          <w:rFonts w:cstheme="minorHAnsi"/>
          <w:color w:val="222222"/>
          <w:sz w:val="24"/>
          <w:szCs w:val="24"/>
          <w:shd w:val="clear" w:color="auto" w:fill="FFFFFF"/>
        </w:rPr>
        <w:t>International Conference on Innovative Computing and Communication (ICICC 2022), Spain, Feb. 2022.</w:t>
      </w:r>
    </w:p>
    <w:p w14:paraId="67DEFDBA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J. Kulkarni, S. </w:t>
      </w:r>
      <w:proofErr w:type="spellStart"/>
      <w:r w:rsidRPr="00D87CFB">
        <w:rPr>
          <w:rFonts w:cstheme="minorHAnsi"/>
          <w:sz w:val="24"/>
          <w:szCs w:val="24"/>
        </w:rPr>
        <w:t>Dhabre</w:t>
      </w:r>
      <w:proofErr w:type="spellEnd"/>
      <w:r w:rsidRPr="00D87CFB">
        <w:rPr>
          <w:rFonts w:cstheme="minorHAnsi"/>
          <w:sz w:val="24"/>
          <w:szCs w:val="24"/>
        </w:rPr>
        <w:t xml:space="preserve">, S. Kulkarni, C.-Y. D. Sim, R. K. Gangwar and </w:t>
      </w:r>
      <w:r w:rsidRPr="00D87CFB">
        <w:rPr>
          <w:rFonts w:cstheme="minorHAnsi"/>
          <w:b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Six-Port Symmetrical CPW-Fed MIMO Antenna for Futuristic Smartphone Devices", IEEE 6th International Conference for Convergence in Technology (I2CT), India, April 2021.</w:t>
      </w:r>
    </w:p>
    <w:p w14:paraId="70B8AD59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J. S. Kulkarni, </w:t>
      </w:r>
      <w:r w:rsidRPr="00D87CFB">
        <w:rPr>
          <w:rFonts w:cstheme="minorHAnsi"/>
          <w:b/>
          <w:sz w:val="24"/>
          <w:szCs w:val="24"/>
        </w:rPr>
        <w:t>K. Cengiz</w:t>
      </w:r>
      <w:r w:rsidRPr="00D87CFB">
        <w:rPr>
          <w:rFonts w:cstheme="minorHAnsi"/>
          <w:sz w:val="24"/>
          <w:szCs w:val="24"/>
        </w:rPr>
        <w:t xml:space="preserve"> and S. Gharat, "Compact C-Slot Microstrip-Fed Planar Antenna for Wireless Devices", IEEE Conference on Emerging Smart Computing and Informatics (ESCI), India, March 2021.</w:t>
      </w:r>
    </w:p>
    <w:p w14:paraId="77DF14EF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Z. D. </w:t>
      </w:r>
      <w:proofErr w:type="spellStart"/>
      <w:r w:rsidRPr="00D87CFB">
        <w:rPr>
          <w:rFonts w:cstheme="minorHAnsi"/>
          <w:sz w:val="24"/>
          <w:szCs w:val="24"/>
        </w:rPr>
        <w:t>Akşehir</w:t>
      </w:r>
      <w:proofErr w:type="spellEnd"/>
      <w:r w:rsidRPr="00D87CFB">
        <w:rPr>
          <w:rFonts w:cstheme="minorHAnsi"/>
          <w:sz w:val="24"/>
          <w:szCs w:val="24"/>
        </w:rPr>
        <w:t xml:space="preserve">, S. </w:t>
      </w:r>
      <w:proofErr w:type="spellStart"/>
      <w:r w:rsidRPr="00D87CFB">
        <w:rPr>
          <w:rFonts w:cstheme="minorHAnsi"/>
          <w:sz w:val="24"/>
          <w:szCs w:val="24"/>
        </w:rPr>
        <w:t>Akleylek</w:t>
      </w:r>
      <w:proofErr w:type="spellEnd"/>
      <w:r w:rsidRPr="00D87CFB">
        <w:rPr>
          <w:rFonts w:cstheme="minorHAnsi"/>
          <w:sz w:val="24"/>
          <w:szCs w:val="24"/>
        </w:rPr>
        <w:t xml:space="preserve">, E. Kılıç, B. Şirin and </w:t>
      </w:r>
      <w:r w:rsidRPr="00D87CFB">
        <w:rPr>
          <w:rFonts w:cstheme="minorHAnsi"/>
          <w:b/>
          <w:bCs/>
          <w:sz w:val="24"/>
          <w:szCs w:val="24"/>
        </w:rPr>
        <w:t>K. Cengiz,</w:t>
      </w:r>
      <w:r w:rsidRPr="00D87CFB">
        <w:rPr>
          <w:rFonts w:cstheme="minorHAnsi"/>
          <w:sz w:val="24"/>
          <w:szCs w:val="24"/>
        </w:rPr>
        <w:t xml:space="preserve"> "Collecting Health Information with LoRa Technology", The International Conference on Artificial Intelligence and Applied Mathematics in Engineering, 2023.</w:t>
      </w:r>
    </w:p>
    <w:p w14:paraId="4432FA5A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Multi-Hop Intra Cluster Relaying Approach for WSNs", 5th International Congress on Fundamental and Applied Sciences (ICFAS 2018), Skopje, Macedonia, June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8.</w:t>
      </w:r>
    </w:p>
    <w:p w14:paraId="72BB2D54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>K.</w:t>
      </w:r>
      <w:r w:rsidRPr="00D87CFB">
        <w:rPr>
          <w:rFonts w:cstheme="minorHAnsi"/>
          <w:b/>
          <w:spacing w:val="-9"/>
          <w:sz w:val="24"/>
          <w:szCs w:val="24"/>
        </w:rPr>
        <w:t xml:space="preserve"> </w:t>
      </w:r>
      <w:r w:rsidRPr="00D87CFB">
        <w:rPr>
          <w:rFonts w:cstheme="minorHAnsi"/>
          <w:b/>
          <w:sz w:val="24"/>
          <w:szCs w:val="24"/>
        </w:rPr>
        <w:t>Cengiz,</w:t>
      </w:r>
      <w:r w:rsidRPr="00D87CFB">
        <w:rPr>
          <w:rFonts w:cstheme="minorHAnsi"/>
          <w:b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Intelligent</w:t>
      </w:r>
      <w:r w:rsidRPr="00D87CFB">
        <w:rPr>
          <w:rFonts w:cstheme="minorHAnsi"/>
          <w:spacing w:val="-10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H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Determination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with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Maximum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Energy</w:t>
      </w:r>
      <w:r w:rsidRPr="00D87CFB">
        <w:rPr>
          <w:rFonts w:cstheme="minorHAnsi"/>
          <w:spacing w:val="-10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election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(ICDMES)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for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Wireless Sensor Networks", 7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Conference on Advanced Technology and Sciences (ICAT 18), Antalya, Turkey, April 2018.</w:t>
      </w:r>
    </w:p>
    <w:p w14:paraId="11C6D92B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W. </w:t>
      </w:r>
      <w:proofErr w:type="spellStart"/>
      <w:r w:rsidRPr="00D87CFB">
        <w:rPr>
          <w:rFonts w:cstheme="minorHAnsi"/>
          <w:sz w:val="24"/>
          <w:szCs w:val="24"/>
        </w:rPr>
        <w:t>Alshalabi</w:t>
      </w:r>
      <w:proofErr w:type="spellEnd"/>
      <w:r w:rsidRPr="00D87CFB">
        <w:rPr>
          <w:rFonts w:cstheme="minorHAnsi"/>
          <w:sz w:val="24"/>
          <w:szCs w:val="24"/>
        </w:rPr>
        <w:t xml:space="preserve">, M. Y. Yagan,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Real Time Indoor Positioning Using Wireless Received Signal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trength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(RSS)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,</w:t>
      </w:r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nternational</w:t>
      </w:r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nference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on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dvanced</w:t>
      </w:r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Technology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nd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ciences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(ICAT 18), Antalya, Turkey, April</w:t>
      </w:r>
      <w:r w:rsidRPr="00D87CFB">
        <w:rPr>
          <w:rFonts w:cstheme="minorHAnsi"/>
          <w:spacing w:val="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8.</w:t>
      </w:r>
    </w:p>
    <w:p w14:paraId="1485FE98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before="1"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"Multi-Hop Intra Cluster Relaying Approach for WSNs", International </w:t>
      </w:r>
      <w:r w:rsidRPr="00D87CFB">
        <w:rPr>
          <w:rFonts w:cstheme="minorHAnsi"/>
          <w:sz w:val="24"/>
          <w:szCs w:val="24"/>
        </w:rPr>
        <w:lastRenderedPageBreak/>
        <w:t>Conference on Engineering &amp; MIS (ICEMIS 2018), Istanbul, Turkey,</w:t>
      </w:r>
      <w:r w:rsidRPr="00D87CFB">
        <w:rPr>
          <w:rFonts w:cstheme="minorHAnsi"/>
          <w:spacing w:val="-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8.</w:t>
      </w:r>
    </w:p>
    <w:p w14:paraId="7384DAFE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before="1" w:after="0" w:line="360" w:lineRule="auto"/>
        <w:ind w:right="113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E. B. Bulut, Z. Sadreddini,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Evaluating Performance of LEFCA for Inside BS Situation in WSNs", International Conference on Technology, Engineering and Science (</w:t>
      </w:r>
      <w:proofErr w:type="spellStart"/>
      <w:r w:rsidRPr="00D87CFB">
        <w:rPr>
          <w:rFonts w:cstheme="minorHAnsi"/>
          <w:sz w:val="24"/>
          <w:szCs w:val="24"/>
        </w:rPr>
        <w:t>IConTES</w:t>
      </w:r>
      <w:proofErr w:type="spellEnd"/>
      <w:r w:rsidRPr="00D87CFB">
        <w:rPr>
          <w:rFonts w:cstheme="minorHAnsi"/>
          <w:sz w:val="24"/>
          <w:szCs w:val="24"/>
        </w:rPr>
        <w:t xml:space="preserve"> 2017), Antalya, Turkey, </w:t>
      </w:r>
      <w:proofErr w:type="gramStart"/>
      <w:r w:rsidRPr="00D87CFB">
        <w:rPr>
          <w:rFonts w:cstheme="minorHAnsi"/>
          <w:sz w:val="24"/>
          <w:szCs w:val="24"/>
        </w:rPr>
        <w:t>October,</w:t>
      </w:r>
      <w:proofErr w:type="gramEnd"/>
      <w:r w:rsidRPr="00D87CFB">
        <w:rPr>
          <w:rFonts w:cstheme="minorHAnsi"/>
          <w:sz w:val="24"/>
          <w:szCs w:val="24"/>
        </w:rPr>
        <w:t xml:space="preserve"> 2017.</w:t>
      </w:r>
    </w:p>
    <w:p w14:paraId="4AD230F1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before="74"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E. B. Bulut,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Determination the Effects of Duty Cycle and Switching Frequency on Efficiency of Boost Converter for Fixed Load Applications", International Conference on Technology, Engineering and Science (</w:t>
      </w:r>
      <w:proofErr w:type="spellStart"/>
      <w:r w:rsidRPr="00D87CFB">
        <w:rPr>
          <w:rFonts w:cstheme="minorHAnsi"/>
          <w:sz w:val="24"/>
          <w:szCs w:val="24"/>
        </w:rPr>
        <w:t>IConTES</w:t>
      </w:r>
      <w:proofErr w:type="spellEnd"/>
      <w:r w:rsidRPr="00D87CFB">
        <w:rPr>
          <w:rFonts w:cstheme="minorHAnsi"/>
          <w:sz w:val="24"/>
          <w:szCs w:val="24"/>
        </w:rPr>
        <w:t xml:space="preserve"> 2017), Antalya, Turkey, </w:t>
      </w:r>
      <w:proofErr w:type="gramStart"/>
      <w:r w:rsidRPr="00D87CFB">
        <w:rPr>
          <w:rFonts w:cstheme="minorHAnsi"/>
          <w:sz w:val="24"/>
          <w:szCs w:val="24"/>
        </w:rPr>
        <w:t>October,</w:t>
      </w:r>
      <w:proofErr w:type="gramEnd"/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7.</w:t>
      </w:r>
    </w:p>
    <w:p w14:paraId="7CAC7253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M. Aydemir, </w:t>
      </w: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 xml:space="preserve">"Emerging Infrastructure and Technology Challenges in 5G Wireless Networks", 2nd International Multidisciplinary Conference on Computer and Energy Science (SpliTech2017), Split, </w:t>
      </w:r>
      <w:proofErr w:type="spellStart"/>
      <w:r w:rsidRPr="00D87CFB">
        <w:rPr>
          <w:rFonts w:cstheme="minorHAnsi"/>
          <w:sz w:val="24"/>
          <w:szCs w:val="24"/>
        </w:rPr>
        <w:t>Crotia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proofErr w:type="gramStart"/>
      <w:r w:rsidRPr="00D87CFB">
        <w:rPr>
          <w:rFonts w:cstheme="minorHAnsi"/>
          <w:sz w:val="24"/>
          <w:szCs w:val="24"/>
        </w:rPr>
        <w:t>July,</w:t>
      </w:r>
      <w:proofErr w:type="gramEnd"/>
      <w:r w:rsidRPr="00D87CFB">
        <w:rPr>
          <w:rFonts w:cstheme="minorHAnsi"/>
          <w:spacing w:val="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7.</w:t>
      </w:r>
    </w:p>
    <w:p w14:paraId="7EAAE61D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7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Constant Clustering Approach with Maximum Energy for WSNs",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Energy Technology Conference (ENTECH-16), Istanbul, Turkey, </w:t>
      </w:r>
      <w:proofErr w:type="gramStart"/>
      <w:r w:rsidRPr="00D87CFB">
        <w:rPr>
          <w:rFonts w:cstheme="minorHAnsi"/>
          <w:sz w:val="24"/>
          <w:szCs w:val="24"/>
        </w:rPr>
        <w:t>Dec,</w:t>
      </w:r>
      <w:proofErr w:type="gramEnd"/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6.</w:t>
      </w:r>
    </w:p>
    <w:p w14:paraId="7D4AF26C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sz w:val="24"/>
          <w:szCs w:val="24"/>
        </w:rPr>
        <w:t xml:space="preserve">and T. Dag, "Multi-Hop Low Energy Fixed Clustering Algorithm (M-LEFCA) for WSNs", IEEE 2016 International Symposium on Telecommunications Technologies (ISTT-16), Kuala Lumpur, </w:t>
      </w:r>
      <w:proofErr w:type="spellStart"/>
      <w:r w:rsidRPr="00D87CFB">
        <w:rPr>
          <w:rFonts w:cstheme="minorHAnsi"/>
          <w:sz w:val="24"/>
          <w:szCs w:val="24"/>
        </w:rPr>
        <w:t>Malezya</w:t>
      </w:r>
      <w:proofErr w:type="spellEnd"/>
      <w:r w:rsidRPr="00D87CFB">
        <w:rPr>
          <w:rFonts w:cstheme="minorHAnsi"/>
          <w:sz w:val="24"/>
          <w:szCs w:val="24"/>
        </w:rPr>
        <w:t xml:space="preserve">, </w:t>
      </w:r>
      <w:proofErr w:type="gramStart"/>
      <w:r w:rsidRPr="00D87CFB">
        <w:rPr>
          <w:rFonts w:cstheme="minorHAnsi"/>
          <w:sz w:val="24"/>
          <w:szCs w:val="24"/>
        </w:rPr>
        <w:t>Nov,</w:t>
      </w:r>
      <w:proofErr w:type="gramEnd"/>
      <w:r w:rsidRPr="00D87CFB">
        <w:rPr>
          <w:rFonts w:cstheme="minorHAnsi"/>
          <w:spacing w:val="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6.</w:t>
      </w:r>
    </w:p>
    <w:p w14:paraId="3F431E3C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2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M.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ydemir,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b/>
          <w:sz w:val="24"/>
          <w:szCs w:val="24"/>
        </w:rPr>
        <w:t>K.</w:t>
      </w:r>
      <w:r w:rsidRPr="00D87CFB">
        <w:rPr>
          <w:rFonts w:cstheme="minorHAnsi"/>
          <w:b/>
          <w:spacing w:val="-9"/>
          <w:sz w:val="24"/>
          <w:szCs w:val="24"/>
        </w:rPr>
        <w:t xml:space="preserve"> </w:t>
      </w:r>
      <w:r w:rsidRPr="00D87CFB">
        <w:rPr>
          <w:rFonts w:cstheme="minorHAnsi"/>
          <w:b/>
          <w:sz w:val="24"/>
          <w:szCs w:val="24"/>
        </w:rPr>
        <w:t>Cengiz,</w:t>
      </w:r>
      <w:r w:rsidRPr="00D87CFB">
        <w:rPr>
          <w:rFonts w:cstheme="minorHAnsi"/>
          <w:b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"Analyzes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of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Next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Generation</w:t>
      </w:r>
      <w:r w:rsidRPr="00D87CFB">
        <w:rPr>
          <w:rFonts w:cstheme="minorHAnsi"/>
          <w:spacing w:val="-10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Technologies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n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5G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Wireless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Networks",</w:t>
      </w:r>
      <w:r w:rsidRPr="00D87CFB">
        <w:rPr>
          <w:rFonts w:cstheme="minorHAnsi"/>
          <w:spacing w:val="-10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1st International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Mediterranean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cience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nd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Engineering</w:t>
      </w:r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ngress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(IMSEC</w:t>
      </w:r>
      <w:r w:rsidRPr="00D87CFB">
        <w:rPr>
          <w:rFonts w:cstheme="minorHAnsi"/>
          <w:spacing w:val="-9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6),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dana,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Turkey,</w:t>
      </w:r>
      <w:r w:rsidRPr="00D87CFB">
        <w:rPr>
          <w:rFonts w:cstheme="minorHAnsi"/>
          <w:spacing w:val="-8"/>
          <w:sz w:val="24"/>
          <w:szCs w:val="24"/>
        </w:rPr>
        <w:t xml:space="preserve"> </w:t>
      </w:r>
      <w:proofErr w:type="gramStart"/>
      <w:r w:rsidRPr="00D87CFB">
        <w:rPr>
          <w:rFonts w:cstheme="minorHAnsi"/>
          <w:sz w:val="24"/>
          <w:szCs w:val="24"/>
        </w:rPr>
        <w:t>Oct,</w:t>
      </w:r>
      <w:proofErr w:type="gramEnd"/>
      <w:r w:rsidRPr="00D87CFB">
        <w:rPr>
          <w:rFonts w:cstheme="minorHAnsi"/>
          <w:sz w:val="24"/>
          <w:szCs w:val="24"/>
        </w:rPr>
        <w:t xml:space="preserve"> 2016.</w:t>
      </w:r>
    </w:p>
    <w:p w14:paraId="0CEBA729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Energy Efficient Random Selected Constant Clustering Approach for Wireless Sensor Networks", 3</w:t>
      </w:r>
      <w:r w:rsidRPr="00D87CFB">
        <w:rPr>
          <w:rFonts w:cstheme="minorHAnsi"/>
          <w:sz w:val="24"/>
          <w:szCs w:val="24"/>
          <w:vertAlign w:val="superscript"/>
        </w:rPr>
        <w:t>rd</w:t>
      </w:r>
      <w:r w:rsidRPr="00D87CFB">
        <w:rPr>
          <w:rFonts w:cstheme="minorHAnsi"/>
          <w:sz w:val="24"/>
          <w:szCs w:val="24"/>
        </w:rPr>
        <w:t xml:space="preserve"> International Conference on Advanced Technology and Sciences, Konya, Turkey, </w:t>
      </w:r>
      <w:proofErr w:type="gramStart"/>
      <w:r w:rsidRPr="00D87CFB">
        <w:rPr>
          <w:rFonts w:cstheme="minorHAnsi"/>
          <w:sz w:val="24"/>
          <w:szCs w:val="24"/>
        </w:rPr>
        <w:t>Sep,</w:t>
      </w:r>
      <w:proofErr w:type="gramEnd"/>
      <w:r w:rsidRPr="00D87CFB">
        <w:rPr>
          <w:rFonts w:cstheme="minorHAnsi"/>
          <w:sz w:val="24"/>
          <w:szCs w:val="24"/>
        </w:rPr>
        <w:t xml:space="preserve"> 2016.</w:t>
      </w:r>
    </w:p>
    <w:p w14:paraId="47788EAF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2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, </w:t>
      </w:r>
      <w:r w:rsidRPr="00D87CFB">
        <w:rPr>
          <w:rFonts w:cstheme="minorHAnsi"/>
          <w:sz w:val="24"/>
          <w:szCs w:val="24"/>
        </w:rPr>
        <w:t>"Simulation and Analyses of Heterogeneous WSN Clustering Protocols", 3</w:t>
      </w:r>
      <w:r w:rsidRPr="00D87CFB">
        <w:rPr>
          <w:rFonts w:cstheme="minorHAnsi"/>
          <w:sz w:val="24"/>
          <w:szCs w:val="24"/>
          <w:vertAlign w:val="superscript"/>
        </w:rPr>
        <w:t>rd</w:t>
      </w:r>
      <w:r w:rsidRPr="00D87CFB">
        <w:rPr>
          <w:rFonts w:cstheme="minorHAnsi"/>
          <w:sz w:val="24"/>
          <w:szCs w:val="24"/>
        </w:rPr>
        <w:t xml:space="preserve"> International Conference on Advanced Technology and Sciences, Konya, Turkey, </w:t>
      </w:r>
      <w:proofErr w:type="gramStart"/>
      <w:r w:rsidRPr="00D87CFB">
        <w:rPr>
          <w:rFonts w:cstheme="minorHAnsi"/>
          <w:sz w:val="24"/>
          <w:szCs w:val="24"/>
        </w:rPr>
        <w:t>Sep,</w:t>
      </w:r>
      <w:proofErr w:type="gramEnd"/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6.</w:t>
      </w:r>
    </w:p>
    <w:p w14:paraId="7706B1A7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sz w:val="24"/>
          <w:szCs w:val="24"/>
        </w:rPr>
        <w:t xml:space="preserve">and T. Dag, "Extending the Lifetime of WSNs with Maximum Energy Selection Algorithm (MESA)", IEEE 4th International Black Sea Conference on Communications and Networking (BLACKSEACOM-16), Varna, Bulgaria, </w:t>
      </w:r>
      <w:proofErr w:type="gramStart"/>
      <w:r w:rsidRPr="00D87CFB">
        <w:rPr>
          <w:rFonts w:cstheme="minorHAnsi"/>
          <w:sz w:val="24"/>
          <w:szCs w:val="24"/>
        </w:rPr>
        <w:t>June,</w:t>
      </w:r>
      <w:proofErr w:type="gramEnd"/>
      <w:r w:rsidRPr="00D87CFB">
        <w:rPr>
          <w:rFonts w:cstheme="minorHAnsi"/>
          <w:spacing w:val="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6.</w:t>
      </w:r>
    </w:p>
    <w:p w14:paraId="56DA4AF4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6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sz w:val="24"/>
          <w:szCs w:val="24"/>
        </w:rPr>
        <w:t>and T. Dag, "Nearest Fixed Clustering Algorithm (NFCA) for Wireless Sensor Networks",</w:t>
      </w:r>
      <w:r w:rsidRPr="00D87CFB">
        <w:rPr>
          <w:rFonts w:cstheme="minorHAnsi"/>
          <w:spacing w:val="-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EEE</w:t>
      </w:r>
      <w:r w:rsidRPr="00D87CFB">
        <w:rPr>
          <w:rFonts w:cstheme="minorHAnsi"/>
          <w:spacing w:val="-4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19th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nternational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ymposium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on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Electrical</w:t>
      </w:r>
      <w:r w:rsidRPr="00D87CFB">
        <w:rPr>
          <w:rFonts w:cstheme="minorHAnsi"/>
          <w:spacing w:val="-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pparatus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nd</w:t>
      </w:r>
      <w:r w:rsidRPr="00D87CFB">
        <w:rPr>
          <w:rFonts w:cstheme="minorHAnsi"/>
          <w:spacing w:val="-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lastRenderedPageBreak/>
        <w:t>Technologies</w:t>
      </w:r>
      <w:r w:rsidRPr="00D87CFB">
        <w:rPr>
          <w:rFonts w:cstheme="minorHAnsi"/>
          <w:spacing w:val="-7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 xml:space="preserve">(SIELA- 16), </w:t>
      </w:r>
      <w:proofErr w:type="spellStart"/>
      <w:r w:rsidRPr="00D87CFB">
        <w:rPr>
          <w:rFonts w:cstheme="minorHAnsi"/>
          <w:sz w:val="24"/>
          <w:szCs w:val="24"/>
        </w:rPr>
        <w:t>Bourgas</w:t>
      </w:r>
      <w:proofErr w:type="spellEnd"/>
      <w:r w:rsidRPr="00D87CFB">
        <w:rPr>
          <w:rFonts w:cstheme="minorHAnsi"/>
          <w:sz w:val="24"/>
          <w:szCs w:val="24"/>
        </w:rPr>
        <w:t xml:space="preserve">, Bulgaria, </w:t>
      </w:r>
      <w:proofErr w:type="gramStart"/>
      <w:r w:rsidRPr="00D87CFB">
        <w:rPr>
          <w:rFonts w:cstheme="minorHAnsi"/>
          <w:sz w:val="24"/>
          <w:szCs w:val="24"/>
        </w:rPr>
        <w:t>May,</w:t>
      </w:r>
      <w:proofErr w:type="gramEnd"/>
      <w:r w:rsidRPr="00D87CFB">
        <w:rPr>
          <w:rFonts w:cstheme="minorHAnsi"/>
          <w:spacing w:val="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6.</w:t>
      </w:r>
    </w:p>
    <w:p w14:paraId="0F7A5314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before="1" w:after="0" w:line="360" w:lineRule="auto"/>
        <w:ind w:right="115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sz w:val="24"/>
          <w:szCs w:val="24"/>
        </w:rPr>
        <w:t>and T. Dag, "Low energy fixed clustering algorithm (LEFCA) for wireless sensor networks",</w:t>
      </w:r>
      <w:r w:rsidRPr="00D87CFB">
        <w:rPr>
          <w:rFonts w:cstheme="minorHAnsi"/>
          <w:spacing w:val="-1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EEE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nternational</w:t>
      </w:r>
      <w:r w:rsidRPr="00D87CFB">
        <w:rPr>
          <w:rFonts w:cstheme="minorHAnsi"/>
          <w:spacing w:val="-11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nference</w:t>
      </w:r>
      <w:r w:rsidRPr="00D87CFB">
        <w:rPr>
          <w:rFonts w:cstheme="minorHAnsi"/>
          <w:spacing w:val="-1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on</w:t>
      </w:r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mputing</w:t>
      </w:r>
      <w:r w:rsidRPr="00D87CFB">
        <w:rPr>
          <w:rFonts w:cstheme="minorHAnsi"/>
          <w:spacing w:val="-14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nd</w:t>
      </w:r>
      <w:r w:rsidRPr="00D87CFB">
        <w:rPr>
          <w:rFonts w:cstheme="minorHAnsi"/>
          <w:spacing w:val="-1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Network</w:t>
      </w:r>
      <w:r w:rsidRPr="00D87CFB">
        <w:rPr>
          <w:rFonts w:cstheme="minorHAnsi"/>
          <w:spacing w:val="-1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ommunications</w:t>
      </w:r>
      <w:r w:rsidRPr="00D87CFB">
        <w:rPr>
          <w:rFonts w:cstheme="minorHAnsi"/>
          <w:spacing w:val="-14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(</w:t>
      </w:r>
      <w:proofErr w:type="spellStart"/>
      <w:r w:rsidRPr="00D87CFB">
        <w:rPr>
          <w:rFonts w:cstheme="minorHAnsi"/>
          <w:sz w:val="24"/>
          <w:szCs w:val="24"/>
        </w:rPr>
        <w:t>CoCoNet</w:t>
      </w:r>
      <w:proofErr w:type="spellEnd"/>
      <w:r w:rsidRPr="00D87CFB">
        <w:rPr>
          <w:rFonts w:cstheme="minorHAnsi"/>
          <w:sz w:val="24"/>
          <w:szCs w:val="24"/>
        </w:rPr>
        <w:t>), Trivandrum, India, Dec.</w:t>
      </w:r>
      <w:r w:rsidRPr="00D87CFB">
        <w:rPr>
          <w:rFonts w:cstheme="minorHAnsi"/>
          <w:spacing w:val="2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5.</w:t>
      </w:r>
    </w:p>
    <w:p w14:paraId="62D1D0F9" w14:textId="77777777" w:rsidR="008B1178" w:rsidRPr="00D87CFB" w:rsidRDefault="008B1178" w:rsidP="008B1178">
      <w:pPr>
        <w:pStyle w:val="ListParagraph"/>
        <w:widowControl w:val="0"/>
        <w:numPr>
          <w:ilvl w:val="0"/>
          <w:numId w:val="17"/>
        </w:numPr>
        <w:tabs>
          <w:tab w:val="left" w:pos="1196"/>
        </w:tabs>
        <w:autoSpaceDE w:val="0"/>
        <w:autoSpaceDN w:val="0"/>
        <w:spacing w:after="0" w:line="360" w:lineRule="auto"/>
        <w:ind w:right="114"/>
        <w:contextualSpacing w:val="0"/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sz w:val="24"/>
          <w:szCs w:val="24"/>
        </w:rPr>
        <w:t xml:space="preserve">K. Cengiz </w:t>
      </w:r>
      <w:r w:rsidRPr="00D87CFB">
        <w:rPr>
          <w:rFonts w:cstheme="minorHAnsi"/>
          <w:sz w:val="24"/>
          <w:szCs w:val="24"/>
        </w:rPr>
        <w:t xml:space="preserve">and T. Dag, "Towards Energy Efficient MAC </w:t>
      </w:r>
      <w:proofErr w:type="spellStart"/>
      <w:r w:rsidRPr="00D87CFB">
        <w:rPr>
          <w:rFonts w:cstheme="minorHAnsi"/>
          <w:sz w:val="24"/>
          <w:szCs w:val="24"/>
        </w:rPr>
        <w:t>Protocos</w:t>
      </w:r>
      <w:proofErr w:type="spellEnd"/>
      <w:r w:rsidRPr="00D87CFB">
        <w:rPr>
          <w:rFonts w:cstheme="minorHAnsi"/>
          <w:sz w:val="24"/>
          <w:szCs w:val="24"/>
        </w:rPr>
        <w:t xml:space="preserve">", 2014 The </w:t>
      </w:r>
      <w:proofErr w:type="gramStart"/>
      <w:r w:rsidRPr="00D87CFB">
        <w:rPr>
          <w:rFonts w:cstheme="minorHAnsi"/>
          <w:sz w:val="24"/>
          <w:szCs w:val="24"/>
        </w:rPr>
        <w:t>18st</w:t>
      </w:r>
      <w:proofErr w:type="gramEnd"/>
      <w:r w:rsidRPr="00D87CFB">
        <w:rPr>
          <w:rFonts w:cstheme="minorHAnsi"/>
          <w:sz w:val="24"/>
          <w:szCs w:val="24"/>
        </w:rPr>
        <w:t xml:space="preserve"> World Multi Conference</w:t>
      </w:r>
      <w:r w:rsidRPr="00D87CFB">
        <w:rPr>
          <w:rFonts w:cstheme="minorHAnsi"/>
          <w:spacing w:val="-14"/>
          <w:sz w:val="24"/>
          <w:szCs w:val="24"/>
        </w:rPr>
        <w:t xml:space="preserve"> </w:t>
      </w:r>
      <w:proofErr w:type="gramStart"/>
      <w:r w:rsidRPr="00D87CFB">
        <w:rPr>
          <w:rFonts w:cstheme="minorHAnsi"/>
          <w:sz w:val="24"/>
          <w:szCs w:val="24"/>
        </w:rPr>
        <w:t>On</w:t>
      </w:r>
      <w:proofErr w:type="gramEnd"/>
      <w:r w:rsidRPr="00D87CFB">
        <w:rPr>
          <w:rFonts w:cstheme="minorHAnsi"/>
          <w:spacing w:val="-1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Systemics,</w:t>
      </w:r>
      <w:r w:rsidRPr="00D87CFB">
        <w:rPr>
          <w:rFonts w:cstheme="minorHAnsi"/>
          <w:spacing w:val="-14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Cybernetics</w:t>
      </w:r>
      <w:r w:rsidRPr="00D87CFB">
        <w:rPr>
          <w:rFonts w:cstheme="minorHAnsi"/>
          <w:spacing w:val="-1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and</w:t>
      </w:r>
      <w:r w:rsidRPr="00D87CFB">
        <w:rPr>
          <w:rFonts w:cstheme="minorHAnsi"/>
          <w:spacing w:val="-14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Informatics</w:t>
      </w:r>
      <w:r w:rsidRPr="00D87CFB">
        <w:rPr>
          <w:rFonts w:cstheme="minorHAnsi"/>
          <w:spacing w:val="-15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(WMSCI</w:t>
      </w:r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2014),</w:t>
      </w:r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Orlando,</w:t>
      </w:r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Florida,</w:t>
      </w:r>
      <w:r w:rsidRPr="00D87CFB">
        <w:rPr>
          <w:rFonts w:cstheme="minorHAnsi"/>
          <w:spacing w:val="-16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USA,</w:t>
      </w:r>
      <w:r w:rsidRPr="00D87CFB">
        <w:rPr>
          <w:rFonts w:cstheme="minorHAnsi"/>
          <w:spacing w:val="-13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July 2014.</w:t>
      </w:r>
    </w:p>
    <w:p w14:paraId="7CD2B016" w14:textId="77777777" w:rsidR="00905394" w:rsidRPr="00D87CFB" w:rsidRDefault="00905394" w:rsidP="00905394">
      <w:pPr>
        <w:widowControl w:val="0"/>
        <w:tabs>
          <w:tab w:val="left" w:pos="1196"/>
        </w:tabs>
        <w:autoSpaceDE w:val="0"/>
        <w:autoSpaceDN w:val="0"/>
        <w:spacing w:before="91" w:after="0" w:line="360" w:lineRule="auto"/>
        <w:ind w:right="115"/>
        <w:jc w:val="both"/>
        <w:rPr>
          <w:rFonts w:cstheme="minorHAnsi"/>
          <w:sz w:val="24"/>
          <w:szCs w:val="24"/>
        </w:rPr>
      </w:pPr>
    </w:p>
    <w:p w14:paraId="46CA7AE6" w14:textId="77777777" w:rsidR="00905394" w:rsidRPr="00D87CFB" w:rsidRDefault="00905394" w:rsidP="00905394">
      <w:pPr>
        <w:widowControl w:val="0"/>
        <w:tabs>
          <w:tab w:val="left" w:pos="1196"/>
        </w:tabs>
        <w:autoSpaceDE w:val="0"/>
        <w:autoSpaceDN w:val="0"/>
        <w:spacing w:after="0" w:line="360" w:lineRule="auto"/>
        <w:ind w:right="113"/>
        <w:jc w:val="both"/>
        <w:rPr>
          <w:rFonts w:cstheme="minorHAnsi"/>
          <w:sz w:val="24"/>
          <w:szCs w:val="24"/>
        </w:rPr>
      </w:pPr>
    </w:p>
    <w:p w14:paraId="01ECC7D4" w14:textId="6010769D" w:rsidR="0028104C" w:rsidRPr="00D87CFB" w:rsidRDefault="0028104C" w:rsidP="008C3CC1">
      <w:pPr>
        <w:pStyle w:val="ListParagraph"/>
        <w:ind w:left="360"/>
        <w:rPr>
          <w:rFonts w:cstheme="minorHAnsi"/>
          <w:sz w:val="24"/>
          <w:szCs w:val="24"/>
        </w:rPr>
      </w:pPr>
    </w:p>
    <w:p w14:paraId="5F9DC94D" w14:textId="77777777" w:rsidR="0028104C" w:rsidRPr="00D87CFB" w:rsidRDefault="0028104C" w:rsidP="008C3CC1">
      <w:pPr>
        <w:pStyle w:val="ListParagraph"/>
        <w:ind w:left="36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8148C" w:rsidRPr="00D87CFB" w14:paraId="44393836" w14:textId="77777777" w:rsidTr="00C8148C">
        <w:tc>
          <w:tcPr>
            <w:tcW w:w="9350" w:type="dxa"/>
            <w:shd w:val="clear" w:color="auto" w:fill="D9D9D9" w:themeFill="background1" w:themeFillShade="D9"/>
          </w:tcPr>
          <w:p w14:paraId="3F734560" w14:textId="0D262801" w:rsidR="00C8148C" w:rsidRPr="00D87CFB" w:rsidRDefault="00254CB6" w:rsidP="0029447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Editorial</w:t>
            </w:r>
            <w:r w:rsidR="00C8148C" w:rsidRPr="00D87CFB">
              <w:rPr>
                <w:rFonts w:cstheme="minorHAnsi"/>
                <w:b/>
                <w:bCs/>
                <w:sz w:val="24"/>
                <w:szCs w:val="24"/>
              </w:rPr>
              <w:t xml:space="preserve"> Activities</w:t>
            </w:r>
          </w:p>
        </w:tc>
      </w:tr>
    </w:tbl>
    <w:p w14:paraId="45FF7658" w14:textId="53D570BB" w:rsidR="00210EE6" w:rsidRPr="00D87CFB" w:rsidRDefault="00210EE6" w:rsidP="00294470">
      <w:pPr>
        <w:jc w:val="center"/>
        <w:rPr>
          <w:rFonts w:cstheme="minorHAnsi"/>
          <w:sz w:val="24"/>
          <w:szCs w:val="24"/>
        </w:rPr>
      </w:pPr>
    </w:p>
    <w:p w14:paraId="3E529E3C" w14:textId="3105AEA6" w:rsidR="00C8148C" w:rsidRPr="00D87CFB" w:rsidRDefault="00254CB6" w:rsidP="00C8148C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Editor in Chief,</w:t>
      </w:r>
      <w:r w:rsidRPr="00D87CFB">
        <w:rPr>
          <w:rFonts w:cstheme="minorHAnsi"/>
          <w:sz w:val="24"/>
          <w:szCs w:val="24"/>
        </w:rPr>
        <w:t xml:space="preserve"> Journal of Cyber Security and Risk Auditing (Scopus)</w:t>
      </w:r>
    </w:p>
    <w:p w14:paraId="4E975FF1" w14:textId="1A741D91" w:rsidR="00C8148C" w:rsidRPr="00D87CFB" w:rsidRDefault="00254CB6" w:rsidP="00C8148C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Associate Editor,</w:t>
      </w:r>
      <w:r w:rsidRPr="00D87CFB">
        <w:rPr>
          <w:rFonts w:cstheme="minorHAnsi"/>
          <w:sz w:val="24"/>
          <w:szCs w:val="24"/>
        </w:rPr>
        <w:t xml:space="preserve"> IEEE Internet of Things Journal (WOS - Q1)</w:t>
      </w:r>
    </w:p>
    <w:p w14:paraId="100EF1B1" w14:textId="23EA28D2" w:rsidR="00C8148C" w:rsidRPr="00D87CFB" w:rsidRDefault="00045829" w:rsidP="00045829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Associate Editor,</w:t>
      </w:r>
      <w:r w:rsidRPr="00D87CFB">
        <w:rPr>
          <w:rFonts w:cstheme="minorHAnsi"/>
          <w:sz w:val="24"/>
          <w:szCs w:val="24"/>
        </w:rPr>
        <w:t xml:space="preserve"> IEEE Transactions on Intelligent Transportation Systems (WOS - Q1)</w:t>
      </w:r>
    </w:p>
    <w:p w14:paraId="1A7332AA" w14:textId="16FB62B0" w:rsidR="006C2DAC" w:rsidRPr="00D87CFB" w:rsidRDefault="006C2DAC" w:rsidP="006C2DAC">
      <w:pPr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6C2DAC" w:rsidRPr="00D87CFB" w14:paraId="6E17D270" w14:textId="77777777" w:rsidTr="006C2DAC">
        <w:tc>
          <w:tcPr>
            <w:tcW w:w="9350" w:type="dxa"/>
            <w:shd w:val="clear" w:color="auto" w:fill="D9D9D9" w:themeFill="background1" w:themeFillShade="D9"/>
          </w:tcPr>
          <w:p w14:paraId="28981985" w14:textId="3F4870C2" w:rsidR="006C2DAC" w:rsidRPr="00D87CFB" w:rsidRDefault="006C2DAC" w:rsidP="006C2DAC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>Research, Teaching Grants</w:t>
            </w:r>
          </w:p>
        </w:tc>
      </w:tr>
    </w:tbl>
    <w:p w14:paraId="4505A7B8" w14:textId="35BC14BA" w:rsidR="006C2DAC" w:rsidRPr="00D87CFB" w:rsidRDefault="006C2DAC" w:rsidP="006C2DAC">
      <w:pPr>
        <w:jc w:val="both"/>
        <w:rPr>
          <w:rFonts w:cstheme="minorHAnsi"/>
          <w:sz w:val="24"/>
          <w:szCs w:val="24"/>
        </w:rPr>
      </w:pPr>
    </w:p>
    <w:p w14:paraId="0B73E151" w14:textId="150C242E" w:rsidR="006C2DAC" w:rsidRPr="00D87CFB" w:rsidRDefault="00D87CFB" w:rsidP="00D87CFB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2.370.768,98</w:t>
      </w:r>
      <w:r w:rsidRPr="00D87CFB">
        <w:rPr>
          <w:rFonts w:cstheme="minorHAnsi"/>
          <w:b/>
          <w:bCs/>
          <w:sz w:val="24"/>
          <w:szCs w:val="24"/>
        </w:rPr>
        <w:t xml:space="preserve"> Euros,</w:t>
      </w:r>
      <w:r w:rsidRPr="00D87CFB">
        <w:rPr>
          <w:rFonts w:cstheme="minorHAnsi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Digital transformation of Central Croatia and Northern Adriatic through AI &amp; Gaming</w:t>
      </w:r>
      <w:r w:rsidRPr="00D87CFB">
        <w:rPr>
          <w:rFonts w:cstheme="minorHAnsi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EDIH</w:t>
      </w:r>
      <w:r w:rsidRPr="00D87CFB">
        <w:rPr>
          <w:rFonts w:cstheme="minorHAnsi"/>
          <w:sz w:val="24"/>
          <w:szCs w:val="24"/>
        </w:rPr>
        <w:t xml:space="preserve">, European Union Project, </w:t>
      </w:r>
      <w:r w:rsidRPr="00D87CFB">
        <w:rPr>
          <w:rFonts w:cstheme="minorHAnsi"/>
          <w:b/>
          <w:bCs/>
          <w:sz w:val="24"/>
          <w:szCs w:val="24"/>
        </w:rPr>
        <w:t>Partner,</w:t>
      </w:r>
      <w:r w:rsidRPr="00D87CFB">
        <w:rPr>
          <w:rFonts w:cstheme="minorHAnsi"/>
          <w:sz w:val="24"/>
          <w:szCs w:val="24"/>
        </w:rPr>
        <w:t xml:space="preserve"> 2022-2026.</w:t>
      </w:r>
    </w:p>
    <w:p w14:paraId="42432996" w14:textId="77777777" w:rsidR="006C2DAC" w:rsidRPr="00D87CFB" w:rsidRDefault="006C2DAC" w:rsidP="006C2DAC">
      <w:pPr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54B83" w:rsidRPr="00D87CFB" w14:paraId="1365349D" w14:textId="77777777" w:rsidTr="00054B83">
        <w:tc>
          <w:tcPr>
            <w:tcW w:w="9350" w:type="dxa"/>
            <w:shd w:val="clear" w:color="auto" w:fill="D9D9D9" w:themeFill="background1" w:themeFillShade="D9"/>
          </w:tcPr>
          <w:p w14:paraId="1EAAA413" w14:textId="5CF4741D" w:rsidR="00054B83" w:rsidRPr="00D87CFB" w:rsidRDefault="00054B83" w:rsidP="0029447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 xml:space="preserve">Awards </w:t>
            </w:r>
            <w:r w:rsidR="00DF44E8" w:rsidRPr="00D87CFB">
              <w:rPr>
                <w:rFonts w:cstheme="minorHAnsi"/>
                <w:b/>
                <w:bCs/>
                <w:sz w:val="24"/>
                <w:szCs w:val="24"/>
              </w:rPr>
              <w:t>and Recognitions</w:t>
            </w:r>
          </w:p>
        </w:tc>
      </w:tr>
    </w:tbl>
    <w:p w14:paraId="3BBC14D2" w14:textId="6039D6F7" w:rsidR="00210EE6" w:rsidRPr="00D87CFB" w:rsidRDefault="00210EE6" w:rsidP="00294470">
      <w:pPr>
        <w:jc w:val="center"/>
        <w:rPr>
          <w:rFonts w:cstheme="minorHAnsi"/>
          <w:sz w:val="24"/>
          <w:szCs w:val="24"/>
        </w:rPr>
      </w:pPr>
    </w:p>
    <w:p w14:paraId="52C8441B" w14:textId="6F093A93" w:rsidR="00210EE6" w:rsidRPr="00D87CFB" w:rsidRDefault="00D87CFB" w:rsidP="008C3CC1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Top 2% Scientist,</w:t>
      </w:r>
      <w:r w:rsidRPr="00D87CFB">
        <w:rPr>
          <w:rFonts w:cstheme="minorHAnsi"/>
          <w:sz w:val="24"/>
          <w:szCs w:val="24"/>
        </w:rPr>
        <w:t xml:space="preserve"> 2022-Present, Stanford University Top 2% Scientist List</w:t>
      </w:r>
    </w:p>
    <w:p w14:paraId="6C03F78E" w14:textId="507B110C" w:rsidR="00D87CFB" w:rsidRPr="00D87CFB" w:rsidRDefault="00D87CFB" w:rsidP="008C3CC1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Best Scientist of the University,</w:t>
      </w:r>
      <w:r w:rsidRPr="00D87CFB">
        <w:rPr>
          <w:rFonts w:cstheme="minorHAnsi"/>
          <w:sz w:val="24"/>
          <w:szCs w:val="24"/>
        </w:rPr>
        <w:t xml:space="preserve"> University of Fujairah, UAE, AD Scientific Index, 2024-2026.</w:t>
      </w:r>
    </w:p>
    <w:p w14:paraId="5A90B6A9" w14:textId="6E9F343D" w:rsidR="00D87CFB" w:rsidRDefault="00D87CFB" w:rsidP="008C3CC1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>Best Paper Award,</w:t>
      </w:r>
      <w:r w:rsidRPr="00D87CFB">
        <w:rPr>
          <w:rFonts w:cstheme="minorHAnsi"/>
          <w:sz w:val="24"/>
          <w:szCs w:val="24"/>
        </w:rPr>
        <w:t xml:space="preserve"> </w:t>
      </w:r>
      <w:r w:rsidRPr="00D87CFB">
        <w:rPr>
          <w:rFonts w:cstheme="minorHAnsi"/>
          <w:sz w:val="24"/>
          <w:szCs w:val="24"/>
        </w:rPr>
        <w:t>7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Conference on Advanced Technology and Sciences (ICAT</w:t>
      </w:r>
      <w:r w:rsidRPr="00D87CFB">
        <w:rPr>
          <w:rFonts w:cstheme="minorHAnsi"/>
          <w:sz w:val="24"/>
          <w:szCs w:val="24"/>
        </w:rPr>
        <w:t>), Turkey, 2018</w:t>
      </w:r>
    </w:p>
    <w:p w14:paraId="2DED5AB9" w14:textId="780ECD6E" w:rsidR="005219A4" w:rsidRPr="00D87CFB" w:rsidRDefault="00D87CFB" w:rsidP="00D87CFB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/>
          <w:bCs/>
          <w:sz w:val="24"/>
          <w:szCs w:val="24"/>
        </w:rPr>
        <w:t xml:space="preserve">Best Presentation Award, </w:t>
      </w:r>
      <w:r w:rsidRPr="00D87CFB">
        <w:rPr>
          <w:rFonts w:cstheme="minorHAnsi"/>
          <w:sz w:val="24"/>
          <w:szCs w:val="24"/>
        </w:rPr>
        <w:t>3rd International Conference on Advanced Technology and Sciences (ICAT)</w:t>
      </w:r>
      <w:r w:rsidRPr="00D87CFB">
        <w:rPr>
          <w:rFonts w:cstheme="minorHAnsi"/>
          <w:sz w:val="24"/>
          <w:szCs w:val="24"/>
        </w:rPr>
        <w:t>, Turkey, 2016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D3EA2" w:rsidRPr="00D87CFB" w14:paraId="5B5BF646" w14:textId="77777777" w:rsidTr="000D3EA2">
        <w:tc>
          <w:tcPr>
            <w:tcW w:w="9350" w:type="dxa"/>
            <w:shd w:val="clear" w:color="auto" w:fill="D9D9D9" w:themeFill="background1" w:themeFillShade="D9"/>
          </w:tcPr>
          <w:p w14:paraId="10D1CAC1" w14:textId="00845547" w:rsidR="000D3EA2" w:rsidRPr="00D87CFB" w:rsidRDefault="00523A03" w:rsidP="0029447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87CFB">
              <w:rPr>
                <w:rFonts w:cstheme="minorHAnsi"/>
                <w:b/>
                <w:bCs/>
                <w:sz w:val="24"/>
                <w:szCs w:val="24"/>
              </w:rPr>
              <w:t xml:space="preserve">University &amp; </w:t>
            </w:r>
            <w:r w:rsidR="000D3EA2" w:rsidRPr="00D87CFB">
              <w:rPr>
                <w:rFonts w:cstheme="minorHAnsi"/>
                <w:b/>
                <w:bCs/>
                <w:sz w:val="24"/>
                <w:szCs w:val="24"/>
              </w:rPr>
              <w:t>Community Services</w:t>
            </w:r>
          </w:p>
        </w:tc>
      </w:tr>
    </w:tbl>
    <w:p w14:paraId="0975D2EF" w14:textId="0DF52AA8" w:rsidR="00210EE6" w:rsidRPr="00D87CFB" w:rsidRDefault="00210EE6" w:rsidP="00294470">
      <w:pPr>
        <w:jc w:val="center"/>
        <w:rPr>
          <w:rFonts w:cstheme="minorHAnsi"/>
          <w:sz w:val="24"/>
          <w:szCs w:val="24"/>
        </w:rPr>
      </w:pPr>
    </w:p>
    <w:p w14:paraId="52BC454D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8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EEE International Congress on Human-Computer Interaction, Optimization and Robotic Applications, Ankara, Turkey, 2026</w:t>
      </w:r>
    </w:p>
    <w:p w14:paraId="1BBB6FB8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lastRenderedPageBreak/>
        <w:t>Keynote Speaker,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EEE Cognitive Models and Artificial Intelligence Conference, Prague, Czech Republic, 2026</w:t>
      </w:r>
    </w:p>
    <w:p w14:paraId="00B9AA08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3</w:t>
      </w:r>
      <w:r w:rsidRPr="00D87CFB">
        <w:rPr>
          <w:rFonts w:cstheme="minorHAnsi"/>
          <w:sz w:val="24"/>
          <w:szCs w:val="24"/>
          <w:vertAlign w:val="superscript"/>
        </w:rPr>
        <w:t>rd</w:t>
      </w:r>
      <w:r w:rsidRPr="00D87CFB">
        <w:rPr>
          <w:rFonts w:cstheme="minorHAnsi"/>
          <w:sz w:val="24"/>
          <w:szCs w:val="24"/>
        </w:rPr>
        <w:t xml:space="preserve"> International Conference on Emerging Trends and Applications in Artificial Intelligence, Istanbul, Turkey, 2026</w:t>
      </w:r>
    </w:p>
    <w:p w14:paraId="6DBCB39E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Conference on Intelligent Systems, </w:t>
      </w:r>
      <w:proofErr w:type="spellStart"/>
      <w:r w:rsidRPr="00D87CFB">
        <w:rPr>
          <w:rFonts w:cstheme="minorHAnsi"/>
          <w:sz w:val="24"/>
          <w:szCs w:val="24"/>
        </w:rPr>
        <w:t>Honoi</w:t>
      </w:r>
      <w:proofErr w:type="spellEnd"/>
      <w:r w:rsidRPr="00D87CFB">
        <w:rPr>
          <w:rFonts w:cstheme="minorHAnsi"/>
          <w:sz w:val="24"/>
          <w:szCs w:val="24"/>
        </w:rPr>
        <w:t>, Vietnam, 2026</w:t>
      </w:r>
    </w:p>
    <w:p w14:paraId="7B43B5DF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2</w:t>
      </w:r>
      <w:r w:rsidRPr="00D87CFB">
        <w:rPr>
          <w:rFonts w:cstheme="minorHAnsi"/>
          <w:sz w:val="24"/>
          <w:szCs w:val="24"/>
          <w:vertAlign w:val="superscript"/>
        </w:rPr>
        <w:t>nd</w:t>
      </w:r>
      <w:r w:rsidRPr="00D87CFB">
        <w:rPr>
          <w:rFonts w:cstheme="minorHAnsi"/>
          <w:sz w:val="24"/>
          <w:szCs w:val="24"/>
        </w:rPr>
        <w:t xml:space="preserve"> International Conference on Artificial Intelligence and Networking, Ras Al Khaimah, UAE, 2025</w:t>
      </w:r>
    </w:p>
    <w:p w14:paraId="6FA532F4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International Conference on Systems Engineering, Technology, and Sustainable Solutions, Oman, 2025</w:t>
      </w:r>
    </w:p>
    <w:p w14:paraId="2FA0C017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IEEE International Conference on Big Data Analytics in Bioinformatics, Kolkata, India, 2024</w:t>
      </w:r>
    </w:p>
    <w:p w14:paraId="44F5F92A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IEEE International Symposium on Multidisciplinary Studies and Innovative Technologies, Ankara, Turkey, 2024</w:t>
      </w:r>
    </w:p>
    <w:p w14:paraId="2B648CB0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 xml:space="preserve">Keynote Speaker, World Conference on Learning and Education Research, Singapore, 2023 </w:t>
      </w:r>
    </w:p>
    <w:p w14:paraId="4B75F9E7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International Symposium on Innovative Approaches in Smart Technologies, Istanbul, Turkey, 2023</w:t>
      </w:r>
    </w:p>
    <w:p w14:paraId="0800F514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The 40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Research and Academic Conference, Research and Technology – Step into the Future, Latvia, 2021</w:t>
      </w:r>
    </w:p>
    <w:p w14:paraId="27C6B1CC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International Conference on Green Technology and Design, Indonesia, 2021</w:t>
      </w:r>
    </w:p>
    <w:p w14:paraId="0C9F9510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2</w:t>
      </w:r>
      <w:r w:rsidRPr="00D87CFB">
        <w:rPr>
          <w:rFonts w:cstheme="minorHAnsi"/>
          <w:sz w:val="24"/>
          <w:szCs w:val="24"/>
          <w:vertAlign w:val="superscript"/>
        </w:rPr>
        <w:t>nd</w:t>
      </w:r>
      <w:r w:rsidRPr="00D87CFB">
        <w:rPr>
          <w:rFonts w:cstheme="minorHAnsi"/>
          <w:sz w:val="24"/>
          <w:szCs w:val="24"/>
        </w:rPr>
        <w:t xml:space="preserve"> International Conference on Machine Intelligence and Smart Systems, India, 2021</w:t>
      </w:r>
    </w:p>
    <w:p w14:paraId="612631E5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sz w:val="24"/>
          <w:szCs w:val="24"/>
        </w:rPr>
        <w:t>Keynote Speaker, 4</w:t>
      </w:r>
      <w:r w:rsidRPr="00D87CFB">
        <w:rPr>
          <w:rFonts w:cstheme="minorHAnsi"/>
          <w:sz w:val="24"/>
          <w:szCs w:val="24"/>
          <w:vertAlign w:val="superscript"/>
        </w:rPr>
        <w:t>th</w:t>
      </w:r>
      <w:r w:rsidRPr="00D87CFB">
        <w:rPr>
          <w:rFonts w:cstheme="minorHAnsi"/>
          <w:sz w:val="24"/>
          <w:szCs w:val="24"/>
        </w:rPr>
        <w:t xml:space="preserve"> International Conference on Micro-Electronics and Telecommunication Engineering, Ghaziabad, India, 2020</w:t>
      </w:r>
    </w:p>
    <w:p w14:paraId="1155090B" w14:textId="77777777" w:rsidR="000A6770" w:rsidRPr="00D87CFB" w:rsidRDefault="000A6770" w:rsidP="000A67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87CFB">
        <w:rPr>
          <w:rFonts w:cstheme="minorHAnsi"/>
          <w:bCs/>
          <w:sz w:val="24"/>
          <w:szCs w:val="24"/>
        </w:rPr>
        <w:t>Keynote Speaker, IEEE</w:t>
      </w:r>
      <w:r w:rsidRPr="00D87CFB">
        <w:rPr>
          <w:rFonts w:cstheme="minorHAnsi"/>
          <w:sz w:val="24"/>
          <w:szCs w:val="24"/>
        </w:rPr>
        <w:t xml:space="preserve"> International Conference on Advent Trends in Multidisciplinary Research and Innovation, India, 2020</w:t>
      </w:r>
    </w:p>
    <w:p w14:paraId="0303FD88" w14:textId="11144C35" w:rsidR="000D3EA2" w:rsidRPr="00D87CFB" w:rsidRDefault="000D3EA2" w:rsidP="000A6770">
      <w:pPr>
        <w:pStyle w:val="ListParagraph"/>
        <w:ind w:left="360"/>
        <w:rPr>
          <w:rFonts w:cstheme="minorHAnsi"/>
          <w:sz w:val="24"/>
          <w:szCs w:val="24"/>
        </w:rPr>
      </w:pPr>
    </w:p>
    <w:sectPr w:rsidR="000D3EA2" w:rsidRPr="00D87CFB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0F06FC"/>
    <w:multiLevelType w:val="hybridMultilevel"/>
    <w:tmpl w:val="EA844820"/>
    <w:lvl w:ilvl="0" w:tplc="FFFFFFFF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AF1D16"/>
    <w:multiLevelType w:val="hybridMultilevel"/>
    <w:tmpl w:val="973AFB52"/>
    <w:lvl w:ilvl="0" w:tplc="22FEC474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716A797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BC521C36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C338EE38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7B3C19B4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57B09698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D60E623A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E9E6B63E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0A70CB0A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D65F32"/>
    <w:multiLevelType w:val="hybridMultilevel"/>
    <w:tmpl w:val="28C0DA62"/>
    <w:lvl w:ilvl="0" w:tplc="8CD66EEC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27CAF1F2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642EBBC6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3B7C8220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71ECF14A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491ADEF2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6CFC7760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0DD28EBE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983A516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E943723"/>
    <w:multiLevelType w:val="hybridMultilevel"/>
    <w:tmpl w:val="4FA85BB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8402DF"/>
    <w:multiLevelType w:val="hybridMultilevel"/>
    <w:tmpl w:val="3CB8B030"/>
    <w:lvl w:ilvl="0" w:tplc="A32C57FC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i w:val="0"/>
        <w:spacing w:val="0"/>
        <w:w w:val="99"/>
        <w:sz w:val="24"/>
        <w:szCs w:val="24"/>
        <w:lang w:val="en-US" w:eastAsia="en-US" w:bidi="ar-SA"/>
      </w:rPr>
    </w:lvl>
    <w:lvl w:ilvl="1" w:tplc="27CAF1F2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642EBBC6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3B7C8220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71ECF14A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491ADEF2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6CFC7760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0DD28EBE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983A516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0B796F"/>
    <w:multiLevelType w:val="hybridMultilevel"/>
    <w:tmpl w:val="EA844820"/>
    <w:lvl w:ilvl="0" w:tplc="FFFFFFFF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5B9074A2"/>
    <w:multiLevelType w:val="hybridMultilevel"/>
    <w:tmpl w:val="0624F4BA"/>
    <w:lvl w:ilvl="0" w:tplc="38B03F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4B12E7"/>
    <w:multiLevelType w:val="hybridMultilevel"/>
    <w:tmpl w:val="018A627A"/>
    <w:lvl w:ilvl="0" w:tplc="3DB841A2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27CAF1F2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642EBBC6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3B7C8220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71ECF14A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491ADEF2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6CFC7760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0DD28EBE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983A516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A3E7A6B"/>
    <w:multiLevelType w:val="hybridMultilevel"/>
    <w:tmpl w:val="34983880"/>
    <w:lvl w:ilvl="0" w:tplc="08782528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7850FEBC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185CE1A4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10E2F0B6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26F4BDA8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539A94EA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80280F90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69F2D8AA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AF76D37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7D30605C"/>
    <w:multiLevelType w:val="hybridMultilevel"/>
    <w:tmpl w:val="34983880"/>
    <w:lvl w:ilvl="0" w:tplc="08782528">
      <w:start w:val="1"/>
      <w:numFmt w:val="decimal"/>
      <w:lvlText w:val="%1."/>
      <w:lvlJc w:val="left"/>
      <w:pPr>
        <w:ind w:left="1195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en-US" w:eastAsia="en-US" w:bidi="ar-SA"/>
      </w:rPr>
    </w:lvl>
    <w:lvl w:ilvl="1" w:tplc="7850FEBC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2" w:tplc="185CE1A4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10E2F0B6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4" w:tplc="26F4BDA8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539A94EA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80280F90">
      <w:numFmt w:val="bullet"/>
      <w:lvlText w:val="•"/>
      <w:lvlJc w:val="left"/>
      <w:pPr>
        <w:ind w:left="6063" w:hanging="360"/>
      </w:pPr>
      <w:rPr>
        <w:rFonts w:hint="default"/>
        <w:lang w:val="en-US" w:eastAsia="en-US" w:bidi="ar-SA"/>
      </w:rPr>
    </w:lvl>
    <w:lvl w:ilvl="7" w:tplc="69F2D8AA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AF76D37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380675">
    <w:abstractNumId w:val="5"/>
  </w:num>
  <w:num w:numId="2" w16cid:durableId="1570071110">
    <w:abstractNumId w:val="0"/>
  </w:num>
  <w:num w:numId="3" w16cid:durableId="1157501993">
    <w:abstractNumId w:val="13"/>
  </w:num>
  <w:num w:numId="4" w16cid:durableId="1357148092">
    <w:abstractNumId w:val="19"/>
  </w:num>
  <w:num w:numId="5" w16cid:durableId="1481724335">
    <w:abstractNumId w:val="3"/>
  </w:num>
  <w:num w:numId="6" w16cid:durableId="642462812">
    <w:abstractNumId w:val="14"/>
  </w:num>
  <w:num w:numId="7" w16cid:durableId="2031107057">
    <w:abstractNumId w:val="6"/>
  </w:num>
  <w:num w:numId="8" w16cid:durableId="1728065566">
    <w:abstractNumId w:val="1"/>
  </w:num>
  <w:num w:numId="9" w16cid:durableId="686299173">
    <w:abstractNumId w:val="15"/>
  </w:num>
  <w:num w:numId="10" w16cid:durableId="1564214346">
    <w:abstractNumId w:val="12"/>
  </w:num>
  <w:num w:numId="11" w16cid:durableId="521406597">
    <w:abstractNumId w:val="10"/>
  </w:num>
  <w:num w:numId="12" w16cid:durableId="1453479647">
    <w:abstractNumId w:val="8"/>
  </w:num>
  <w:num w:numId="13" w16cid:durableId="394279161">
    <w:abstractNumId w:val="4"/>
  </w:num>
  <w:num w:numId="14" w16cid:durableId="1182165801">
    <w:abstractNumId w:val="18"/>
  </w:num>
  <w:num w:numId="15" w16cid:durableId="1144589017">
    <w:abstractNumId w:val="17"/>
  </w:num>
  <w:num w:numId="16" w16cid:durableId="842209149">
    <w:abstractNumId w:val="16"/>
  </w:num>
  <w:num w:numId="17" w16cid:durableId="13774994">
    <w:abstractNumId w:val="7"/>
  </w:num>
  <w:num w:numId="18" w16cid:durableId="992680387">
    <w:abstractNumId w:val="9"/>
  </w:num>
  <w:num w:numId="19" w16cid:durableId="1466894087">
    <w:abstractNumId w:val="11"/>
  </w:num>
  <w:num w:numId="20" w16cid:durableId="623003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E3MrQ0sTSzNDVW0lEKTi0uzszPAykwqgUAR5WdxSwAAAA="/>
  </w:docVars>
  <w:rsids>
    <w:rsidRoot w:val="00C90711"/>
    <w:rsid w:val="00045829"/>
    <w:rsid w:val="00054B83"/>
    <w:rsid w:val="000A4874"/>
    <w:rsid w:val="000A6770"/>
    <w:rsid w:val="000D3EA2"/>
    <w:rsid w:val="000D7D45"/>
    <w:rsid w:val="0010632C"/>
    <w:rsid w:val="0015687D"/>
    <w:rsid w:val="001A7F2B"/>
    <w:rsid w:val="001E3C91"/>
    <w:rsid w:val="00210EE6"/>
    <w:rsid w:val="00241101"/>
    <w:rsid w:val="00254CB6"/>
    <w:rsid w:val="0028104C"/>
    <w:rsid w:val="00294470"/>
    <w:rsid w:val="002D5787"/>
    <w:rsid w:val="003976A9"/>
    <w:rsid w:val="003A4162"/>
    <w:rsid w:val="00413986"/>
    <w:rsid w:val="00460BF3"/>
    <w:rsid w:val="004C7C6A"/>
    <w:rsid w:val="004F1838"/>
    <w:rsid w:val="005219A4"/>
    <w:rsid w:val="00523A03"/>
    <w:rsid w:val="005671A9"/>
    <w:rsid w:val="005D24E2"/>
    <w:rsid w:val="00684FE5"/>
    <w:rsid w:val="006C2DAC"/>
    <w:rsid w:val="00756305"/>
    <w:rsid w:val="00757B26"/>
    <w:rsid w:val="007706AE"/>
    <w:rsid w:val="00807B71"/>
    <w:rsid w:val="00825853"/>
    <w:rsid w:val="008404A5"/>
    <w:rsid w:val="00840F0C"/>
    <w:rsid w:val="008674DD"/>
    <w:rsid w:val="00871F90"/>
    <w:rsid w:val="008B1178"/>
    <w:rsid w:val="008C3CC1"/>
    <w:rsid w:val="00905394"/>
    <w:rsid w:val="00957B5D"/>
    <w:rsid w:val="009812CB"/>
    <w:rsid w:val="00A73BA4"/>
    <w:rsid w:val="00A76D99"/>
    <w:rsid w:val="00AA7E3C"/>
    <w:rsid w:val="00AB6F5E"/>
    <w:rsid w:val="00AD62C9"/>
    <w:rsid w:val="00AF4A2C"/>
    <w:rsid w:val="00B06843"/>
    <w:rsid w:val="00B82455"/>
    <w:rsid w:val="00B96D23"/>
    <w:rsid w:val="00BF386F"/>
    <w:rsid w:val="00C613BB"/>
    <w:rsid w:val="00C71565"/>
    <w:rsid w:val="00C8148C"/>
    <w:rsid w:val="00C90711"/>
    <w:rsid w:val="00C94DF4"/>
    <w:rsid w:val="00C96B51"/>
    <w:rsid w:val="00CD67A1"/>
    <w:rsid w:val="00D03DB3"/>
    <w:rsid w:val="00D4654E"/>
    <w:rsid w:val="00D87CFB"/>
    <w:rsid w:val="00DC466E"/>
    <w:rsid w:val="00DF44E8"/>
    <w:rsid w:val="00E13672"/>
    <w:rsid w:val="00E53ECF"/>
    <w:rsid w:val="00E846C7"/>
    <w:rsid w:val="00EA44DE"/>
    <w:rsid w:val="00F03482"/>
    <w:rsid w:val="00F423E7"/>
    <w:rsid w:val="00F547E5"/>
    <w:rsid w:val="00F56DED"/>
    <w:rsid w:val="00F7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docId w15:val="{D24154D3-029A-407B-8D1D-893C1AD2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B6F5E"/>
    <w:pPr>
      <w:widowControl w:val="0"/>
      <w:autoSpaceDE w:val="0"/>
      <w:autoSpaceDN w:val="0"/>
      <w:spacing w:after="0" w:line="240" w:lineRule="auto"/>
      <w:ind w:left="116"/>
      <w:outlineLvl w:val="0"/>
    </w:pPr>
    <w:rPr>
      <w:rFonts w:ascii="Times New Roman" w:eastAsia="Times New Roman" w:hAnsi="Times New Roman" w:cs="Times New Roman"/>
      <w:b/>
      <w:bCs/>
      <w:sz w:val="20"/>
      <w:szCs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05394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AB6F5E"/>
    <w:rPr>
      <w:rFonts w:ascii="Times New Roman" w:eastAsia="Times New Roman" w:hAnsi="Times New Roman" w:cs="Times New Roman"/>
      <w:b/>
      <w:bCs/>
      <w:sz w:val="20"/>
      <w:szCs w:val="20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3dcdae8-494c-495b-9c97-02ceb22a0cf4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4</Pages>
  <Words>7068</Words>
  <Characters>40288</Characters>
  <Application>Microsoft Office Word</Application>
  <DocSecurity>0</DocSecurity>
  <Lines>33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Dr. Korhan Cengiz</cp:lastModifiedBy>
  <cp:revision>32</cp:revision>
  <dcterms:created xsi:type="dcterms:W3CDTF">2023-02-06T15:37:00Z</dcterms:created>
  <dcterms:modified xsi:type="dcterms:W3CDTF">2026-04-04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5ca39c-08f4-42e1-9ee5-98b53bc5913e</vt:lpwstr>
  </property>
</Properties>
</file>